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FAAB77" w14:textId="1F573E5C" w:rsidR="004550C9" w:rsidRPr="00302CCD" w:rsidRDefault="007C2265" w:rsidP="00302CCD">
      <w:pPr>
        <w:pStyle w:val="Name"/>
        <w:spacing w:before="0" w:after="0"/>
        <w:jc w:val="left"/>
        <w:rPr>
          <w:rFonts w:ascii="微软雅黑" w:eastAsia="微软雅黑" w:hAnsi="微软雅黑"/>
          <w:b w:val="0"/>
          <w:sz w:val="20"/>
          <w:szCs w:val="20"/>
          <w:lang w:eastAsia="zh-CN"/>
        </w:rPr>
      </w:pPr>
      <w:r w:rsidRPr="002E4843">
        <w:rPr>
          <w:rFonts w:ascii="微软雅黑" w:eastAsia="微软雅黑" w:hAnsi="微软雅黑" w:hint="eastAsia"/>
          <w:b w:val="0"/>
          <w:sz w:val="32"/>
          <w:szCs w:val="32"/>
          <w:lang w:eastAsia="zh-CN"/>
        </w:rPr>
        <w:t>吴嘉澍</w:t>
      </w:r>
      <w:r w:rsidR="00DC7975" w:rsidRPr="00302CCD">
        <w:rPr>
          <w:rFonts w:ascii="微软雅黑" w:eastAsia="微软雅黑" w:hAnsi="微软雅黑"/>
          <w:b w:val="0"/>
          <w:lang w:eastAsia="zh-CN"/>
        </w:rPr>
        <w:tab/>
      </w:r>
      <w:r w:rsidR="00CA7059" w:rsidRPr="00302CCD">
        <w:rPr>
          <w:rFonts w:ascii="微软雅黑" w:eastAsia="微软雅黑" w:hAnsi="微软雅黑"/>
          <w:b w:val="0"/>
          <w:lang w:eastAsia="zh-CN"/>
        </w:rPr>
        <w:t xml:space="preserve">                </w:t>
      </w:r>
    </w:p>
    <w:p w14:paraId="4F600871" w14:textId="5A785410" w:rsidR="008A48AD" w:rsidRDefault="007C2265" w:rsidP="0088537D">
      <w:pPr>
        <w:pStyle w:val="ContactInfo"/>
        <w:tabs>
          <w:tab w:val="clear" w:pos="9360"/>
          <w:tab w:val="left" w:pos="1890"/>
          <w:tab w:val="left" w:pos="5580"/>
          <w:tab w:val="left" w:pos="8100"/>
          <w:tab w:val="right" w:pos="10426"/>
        </w:tabs>
        <w:ind w:right="180"/>
        <w:jc w:val="right"/>
        <w:rPr>
          <w:rFonts w:ascii="微软雅黑" w:eastAsia="微软雅黑" w:hAnsi="微软雅黑"/>
          <w:sz w:val="18"/>
          <w:szCs w:val="18"/>
          <w:lang w:eastAsia="zh-CN"/>
        </w:rPr>
      </w:pPr>
      <w:r w:rsidRPr="003A2144">
        <w:rPr>
          <w:rFonts w:ascii="微软雅黑" w:eastAsia="微软雅黑" w:hAnsi="微软雅黑" w:hint="eastAsia"/>
          <w:sz w:val="18"/>
          <w:szCs w:val="18"/>
          <w:lang w:eastAsia="zh-CN"/>
        </w:rPr>
        <w:t>男</w:t>
      </w:r>
      <w:r w:rsidR="006A530E" w:rsidRPr="003A2144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3C78B6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B111D1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3C78B6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586616" w:rsidRPr="003A2144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A33AA9" w:rsidRPr="003A2144">
        <w:rPr>
          <w:rFonts w:ascii="微软雅黑" w:eastAsia="微软雅黑" w:hAnsi="微软雅黑"/>
          <w:sz w:val="18"/>
          <w:szCs w:val="18"/>
          <w:lang w:eastAsia="zh-CN"/>
        </w:rPr>
        <w:t>1997</w:t>
      </w:r>
      <w:r w:rsidRPr="003A2144">
        <w:rPr>
          <w:rFonts w:ascii="微软雅黑" w:eastAsia="微软雅黑" w:hAnsi="微软雅黑"/>
          <w:sz w:val="18"/>
          <w:szCs w:val="18"/>
          <w:lang w:eastAsia="zh-CN"/>
        </w:rPr>
        <w:t>.06.13</w:t>
      </w:r>
      <w:r w:rsidR="00F64D8C">
        <w:rPr>
          <w:rFonts w:ascii="微软雅黑" w:eastAsia="微软雅黑" w:hAnsi="微软雅黑"/>
          <w:sz w:val="18"/>
          <w:szCs w:val="18"/>
          <w:lang w:eastAsia="zh-CN"/>
        </w:rPr>
        <w:tab/>
      </w:r>
      <w:r w:rsidR="00F64D8C" w:rsidRPr="003A2144">
        <w:rPr>
          <w:rFonts w:ascii="微软雅黑" w:eastAsia="微软雅黑" w:hAnsi="微软雅黑" w:hint="eastAsia"/>
          <w:sz w:val="18"/>
          <w:szCs w:val="18"/>
          <w:lang w:eastAsia="zh-CN"/>
        </w:rPr>
        <w:t>邮箱</w:t>
      </w:r>
      <w:r w:rsidR="00D7243E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 </w:t>
      </w:r>
      <w:r w:rsidR="00D7243E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hyperlink r:id="rId8" w:history="1">
        <w:r w:rsidR="00D7243E" w:rsidRPr="00D7243E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jiashu@student.unimelb.edu.au</w:t>
        </w:r>
      </w:hyperlink>
      <w:r w:rsidR="00563FE2" w:rsidRPr="00563FE2">
        <w:rPr>
          <w:rStyle w:val="Hyperlink"/>
          <w:rFonts w:ascii="微软雅黑" w:eastAsia="微软雅黑" w:hAnsi="微软雅黑"/>
          <w:sz w:val="18"/>
          <w:szCs w:val="18"/>
          <w:u w:val="none"/>
          <w:lang w:eastAsia="zh-CN"/>
        </w:rPr>
        <w:tab/>
      </w:r>
      <w:r w:rsidR="00563FE2" w:rsidRPr="00563FE2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>微信</w:t>
      </w:r>
      <w:r w:rsidR="003C78B6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 xml:space="preserve"> </w:t>
      </w:r>
      <w:r w:rsidR="00563FE2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 xml:space="preserve"> </w:t>
      </w:r>
      <w:r w:rsidR="00563FE2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>jiashu613</w:t>
      </w:r>
      <w:r w:rsidR="00AF4323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r w:rsidR="00A176EC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hyperlink r:id="rId9" w:history="1">
        <w:r w:rsidR="00A176EC" w:rsidRPr="005C0054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linkedin.com/in/</w:t>
        </w:r>
        <w:proofErr w:type="spellStart"/>
        <w:r w:rsidR="00A176EC" w:rsidRPr="005C0054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jiashu-w</w:t>
        </w:r>
        <w:r w:rsidR="00E35668" w:rsidRPr="005C0054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u</w:t>
        </w:r>
        <w:proofErr w:type="spellEnd"/>
      </w:hyperlink>
    </w:p>
    <w:p w14:paraId="38939909" w14:textId="70469C20" w:rsidR="00302CCD" w:rsidRDefault="00014870" w:rsidP="00D93444">
      <w:pPr>
        <w:pStyle w:val="ContactInfo"/>
        <w:tabs>
          <w:tab w:val="clear" w:pos="9360"/>
          <w:tab w:val="left" w:pos="1890"/>
          <w:tab w:val="left" w:pos="5580"/>
          <w:tab w:val="left" w:pos="8190"/>
        </w:tabs>
        <w:jc w:val="left"/>
        <w:rPr>
          <w:rStyle w:val="Hyperlink"/>
          <w:rFonts w:ascii="微软雅黑" w:eastAsia="微软雅黑" w:hAnsi="微软雅黑"/>
          <w:sz w:val="18"/>
          <w:szCs w:val="18"/>
          <w:lang w:eastAsia="zh-CN"/>
        </w:rPr>
      </w:pPr>
      <w:r w:rsidRPr="003A2144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籍贯 </w:t>
      </w:r>
      <w:r w:rsidR="003C78B6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Pr="003A2144">
        <w:rPr>
          <w:rFonts w:ascii="微软雅黑" w:eastAsia="微软雅黑" w:hAnsi="微软雅黑" w:hint="eastAsia"/>
          <w:sz w:val="18"/>
          <w:szCs w:val="18"/>
          <w:lang w:eastAsia="zh-CN"/>
        </w:rPr>
        <w:t>北京</w:t>
      </w:r>
      <w:r w:rsidR="008A48AD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 xml:space="preserve"> </w:t>
      </w:r>
      <w:r w:rsidR="006E3E97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>海淀</w:t>
      </w:r>
      <w:r w:rsidR="008A48AD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r w:rsidR="00F64D8C" w:rsidRPr="00F64D8C">
        <w:rPr>
          <w:rStyle w:val="Hyperlink"/>
          <w:rFonts w:ascii="微软雅黑" w:eastAsia="微软雅黑" w:hAnsi="微软雅黑"/>
          <w:color w:val="auto"/>
          <w:sz w:val="2"/>
          <w:szCs w:val="2"/>
          <w:u w:val="none"/>
          <w:lang w:eastAsia="zh-CN"/>
        </w:rPr>
        <w:t xml:space="preserve"> </w:t>
      </w:r>
      <w:r w:rsidR="008A48AD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>电话</w:t>
      </w:r>
      <w:r w:rsidR="003C78B6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 xml:space="preserve"> </w:t>
      </w:r>
      <w:r w:rsidR="00D7243E" w:rsidRPr="00D7243E">
        <w:rPr>
          <w:rStyle w:val="Hyperlink"/>
          <w:rFonts w:ascii="微软雅黑" w:eastAsia="微软雅黑" w:hAnsi="微软雅黑"/>
          <w:color w:val="auto"/>
          <w:sz w:val="2"/>
          <w:szCs w:val="2"/>
          <w:u w:val="none"/>
          <w:lang w:eastAsia="zh-CN"/>
        </w:rPr>
        <w:t xml:space="preserve"> </w:t>
      </w:r>
      <w:r w:rsidR="00BB51CB" w:rsidRPr="00BB51CB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>17801323125</w:t>
      </w:r>
      <w:r w:rsidR="00AF4323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r w:rsidR="00A176EC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>Skype  live:davidjiashuwu</w:t>
      </w:r>
      <w:r w:rsidR="00A176EC" w:rsidRPr="003A2144">
        <w:rPr>
          <w:rFonts w:ascii="微软雅黑" w:eastAsia="微软雅黑" w:hAnsi="微软雅黑"/>
          <w:sz w:val="18"/>
          <w:szCs w:val="18"/>
        </w:rPr>
        <w:t xml:space="preserve"> </w:t>
      </w:r>
      <w:r w:rsidR="00A176EC">
        <w:rPr>
          <w:rFonts w:ascii="微软雅黑" w:eastAsia="微软雅黑" w:hAnsi="微软雅黑"/>
          <w:sz w:val="18"/>
          <w:szCs w:val="18"/>
        </w:rPr>
        <w:tab/>
      </w:r>
      <w:hyperlink r:id="rId10" w:history="1">
        <w:r w:rsidR="00A176EC" w:rsidRPr="00A176EC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github.com/jiashuwu</w:t>
        </w:r>
      </w:hyperlink>
      <w:r w:rsidR="00A176EC">
        <w:rPr>
          <w:rStyle w:val="Hyperlink"/>
          <w:rFonts w:ascii="微软雅黑" w:eastAsia="微软雅黑" w:hAnsi="微软雅黑"/>
          <w:sz w:val="18"/>
          <w:szCs w:val="18"/>
          <w:lang w:eastAsia="zh-CN"/>
        </w:rPr>
        <w:t xml:space="preserve"> </w:t>
      </w:r>
    </w:p>
    <w:p w14:paraId="5FE0604C" w14:textId="77777777" w:rsidR="00BE0574" w:rsidRPr="00BE0574" w:rsidRDefault="00BE0574" w:rsidP="00D93444">
      <w:pPr>
        <w:pStyle w:val="ContactInfo"/>
        <w:tabs>
          <w:tab w:val="clear" w:pos="9360"/>
          <w:tab w:val="left" w:pos="1890"/>
          <w:tab w:val="left" w:pos="5580"/>
          <w:tab w:val="left" w:pos="8190"/>
        </w:tabs>
        <w:jc w:val="left"/>
        <w:rPr>
          <w:rFonts w:ascii="微软雅黑" w:eastAsia="微软雅黑" w:hAnsi="微软雅黑"/>
          <w:sz w:val="2"/>
          <w:szCs w:val="2"/>
          <w:lang w:eastAsia="zh-CN"/>
        </w:rPr>
      </w:pPr>
    </w:p>
    <w:p w14:paraId="7DAFF186" w14:textId="4F0557D3" w:rsidR="00D20E39" w:rsidRPr="00BD6153" w:rsidRDefault="002D36C2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教育</w:t>
      </w:r>
      <w:r w:rsidR="002C7970"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背景</w:t>
      </w:r>
    </w:p>
    <w:p w14:paraId="79C47061" w14:textId="427829FB" w:rsidR="00B72E32" w:rsidRPr="00302CCD" w:rsidRDefault="002D733E" w:rsidP="00C4011C">
      <w:pPr>
        <w:tabs>
          <w:tab w:val="clear" w:pos="9360"/>
          <w:tab w:val="left" w:pos="1895"/>
          <w:tab w:val="left" w:pos="3780"/>
          <w:tab w:val="right" w:pos="10512"/>
        </w:tabs>
        <w:spacing w:before="0" w:after="0"/>
        <w:ind w:left="357" w:hanging="357"/>
        <w:rPr>
          <w:rFonts w:ascii="微软雅黑" w:eastAsia="微软雅黑" w:hAnsi="微软雅黑"/>
          <w:sz w:val="18"/>
          <w:szCs w:val="18"/>
          <w:lang w:val="en-AU" w:eastAsia="zh-CN"/>
        </w:rPr>
      </w:pPr>
      <w:r w:rsidRPr="00302CCD">
        <w:rPr>
          <w:rFonts w:ascii="微软雅黑" w:eastAsia="微软雅黑" w:hAnsi="微软雅黑" w:hint="eastAsia"/>
          <w:b/>
          <w:sz w:val="18"/>
          <w:szCs w:val="18"/>
          <w:lang w:eastAsia="zh-CN"/>
        </w:rPr>
        <w:t>墨尔本大学</w:t>
      </w:r>
      <w:r w:rsidR="004A40B4" w:rsidRPr="00302CC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0B4EA8" w:rsidRPr="000B4EA8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信息技术硕士</w:t>
      </w:r>
      <w:r w:rsidR="000B4EA8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C94C26" w:rsidRPr="00C94C2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人工智能</w:t>
      </w:r>
      <w:r w:rsidR="00C94C26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4A40B4" w:rsidRPr="00302CCD">
        <w:rPr>
          <w:rFonts w:ascii="微软雅黑" w:eastAsia="微软雅黑" w:hAnsi="微软雅黑"/>
          <w:sz w:val="18"/>
          <w:szCs w:val="18"/>
          <w:lang w:eastAsia="zh-CN"/>
        </w:rPr>
        <w:t>2019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.02</w:t>
      </w:r>
      <w:r w:rsidR="004A40B4" w:rsidRPr="00302CCD">
        <w:rPr>
          <w:rFonts w:ascii="微软雅黑" w:eastAsia="微软雅黑" w:hAnsi="微软雅黑"/>
          <w:sz w:val="18"/>
          <w:szCs w:val="18"/>
          <w:lang w:eastAsia="zh-CN"/>
        </w:rPr>
        <w:t xml:space="preserve"> – </w:t>
      </w:r>
      <w:r w:rsidR="004D75C1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2</w:t>
      </w:r>
      <w:r w:rsidR="004D75C1" w:rsidRPr="00302CCD">
        <w:rPr>
          <w:rFonts w:ascii="微软雅黑" w:eastAsia="微软雅黑" w:hAnsi="微软雅黑"/>
          <w:sz w:val="18"/>
          <w:szCs w:val="18"/>
          <w:lang w:eastAsia="zh-CN"/>
        </w:rPr>
        <w:t>020</w:t>
      </w:r>
      <w:r w:rsidR="00C636AB">
        <w:rPr>
          <w:rFonts w:ascii="微软雅黑" w:eastAsia="微软雅黑" w:hAnsi="微软雅黑" w:hint="eastAsia"/>
          <w:sz w:val="18"/>
          <w:szCs w:val="18"/>
          <w:lang w:eastAsia="zh-CN"/>
        </w:rPr>
        <w:t>.</w:t>
      </w:r>
      <w:r w:rsidR="008B5EBA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1</w:t>
      </w:r>
      <w:r w:rsidR="008B5EBA" w:rsidRPr="00302CCD">
        <w:rPr>
          <w:rFonts w:ascii="微软雅黑" w:eastAsia="微软雅黑" w:hAnsi="微软雅黑"/>
          <w:sz w:val="18"/>
          <w:szCs w:val="18"/>
          <w:lang w:eastAsia="zh-CN"/>
        </w:rPr>
        <w:t>2</w:t>
      </w:r>
    </w:p>
    <w:p w14:paraId="21568C71" w14:textId="79CA7B19" w:rsidR="00A864B6" w:rsidRPr="00302CCD" w:rsidRDefault="00870AEB" w:rsidP="004C4D8C">
      <w:pPr>
        <w:tabs>
          <w:tab w:val="clear" w:pos="9360"/>
          <w:tab w:val="left" w:pos="5858"/>
        </w:tabs>
        <w:spacing w:before="0" w:after="0"/>
        <w:ind w:left="357" w:hanging="357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0F25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均分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8</w:t>
      </w:r>
      <w:r w:rsidR="00FD7319">
        <w:rPr>
          <w:rFonts w:ascii="微软雅黑" w:eastAsia="微软雅黑" w:hAnsi="微软雅黑"/>
          <w:bCs/>
          <w:sz w:val="18"/>
          <w:szCs w:val="18"/>
          <w:lang w:eastAsia="zh-CN"/>
        </w:rPr>
        <w:t>8</w:t>
      </w:r>
      <w:r w:rsidR="00C008AD">
        <w:rPr>
          <w:rFonts w:ascii="微软雅黑" w:eastAsia="微软雅黑" w:hAnsi="微软雅黑"/>
          <w:bCs/>
          <w:sz w:val="18"/>
          <w:szCs w:val="18"/>
          <w:lang w:eastAsia="zh-CN"/>
        </w:rPr>
        <w:t>.</w:t>
      </w:r>
      <w:r w:rsidR="00533B72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1   </w:t>
      </w:r>
      <w:r w:rsidR="002E720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专业</w:t>
      </w:r>
      <w:r w:rsidR="008B5EBA"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前2%</w:t>
      </w:r>
      <w:r w:rsidR="0023439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全科First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Class Honour</w:t>
      </w:r>
      <w:r w:rsidR="007D6784">
        <w:rPr>
          <w:rFonts w:ascii="微软雅黑" w:eastAsia="微软雅黑" w:hAnsi="微软雅黑"/>
          <w:bCs/>
          <w:sz w:val="18"/>
          <w:szCs w:val="18"/>
          <w:lang w:eastAsia="zh-CN"/>
        </w:rPr>
        <w:t>s</w:t>
      </w:r>
      <w:r w:rsidR="004C4D8C"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="004C4D8C"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入选</w:t>
      </w:r>
      <w:r w:rsidR="004C4D8C">
        <w:rPr>
          <w:rFonts w:ascii="微软雅黑" w:eastAsia="微软雅黑" w:hAnsi="微软雅黑" w:hint="eastAsia"/>
          <w:bCs/>
          <w:sz w:val="18"/>
          <w:szCs w:val="18"/>
          <w:lang w:eastAsia="zh-CN"/>
        </w:rPr>
        <w:t>2</w:t>
      </w:r>
      <w:r w:rsidR="004C4D8C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019 </w:t>
      </w:r>
      <w:r w:rsidR="004C4D8C" w:rsidRPr="00302CCD">
        <w:rPr>
          <w:rFonts w:ascii="微软雅黑" w:eastAsia="微软雅黑" w:hAnsi="微软雅黑" w:cs="Times New Roman"/>
          <w:bCs/>
          <w:sz w:val="18"/>
          <w:szCs w:val="18"/>
          <w:lang w:eastAsia="zh-CN"/>
        </w:rPr>
        <w:t>Dean</w:t>
      </w:r>
      <w:proofErr w:type="gramStart"/>
      <w:r w:rsidR="004C4D8C" w:rsidRPr="007D6784">
        <w:rPr>
          <w:rFonts w:ascii="Tisa Offc Serif Pro" w:eastAsia="微软雅黑" w:hAnsi="Tisa Offc Serif Pro" w:cs="Times New Roman"/>
          <w:bCs/>
          <w:sz w:val="18"/>
          <w:szCs w:val="18"/>
          <w:lang w:eastAsia="zh-CN"/>
        </w:rPr>
        <w:t>’</w:t>
      </w:r>
      <w:proofErr w:type="gramEnd"/>
      <w:r w:rsidR="004C4D8C" w:rsidRPr="00302CCD">
        <w:rPr>
          <w:rFonts w:ascii="微软雅黑" w:eastAsia="微软雅黑" w:hAnsi="微软雅黑" w:cs="Times New Roman"/>
          <w:bCs/>
          <w:sz w:val="18"/>
          <w:szCs w:val="18"/>
          <w:lang w:eastAsia="zh-CN"/>
        </w:rPr>
        <w:t xml:space="preserve">s </w:t>
      </w:r>
      <w:r w:rsidR="004C4D8C">
        <w:rPr>
          <w:rFonts w:ascii="微软雅黑" w:eastAsia="微软雅黑" w:hAnsi="微软雅黑" w:cs="Times New Roman"/>
          <w:bCs/>
          <w:sz w:val="18"/>
          <w:szCs w:val="18"/>
          <w:lang w:eastAsia="zh-CN"/>
        </w:rPr>
        <w:t xml:space="preserve">Honours </w:t>
      </w:r>
      <w:r w:rsidR="004C4D8C" w:rsidRPr="00302CCD">
        <w:rPr>
          <w:rFonts w:ascii="微软雅黑" w:eastAsia="微软雅黑" w:hAnsi="微软雅黑" w:cs="Times New Roman"/>
          <w:bCs/>
          <w:sz w:val="18"/>
          <w:szCs w:val="18"/>
          <w:lang w:eastAsia="zh-CN"/>
        </w:rPr>
        <w:t>List</w:t>
      </w:r>
    </w:p>
    <w:p w14:paraId="61D1A481" w14:textId="7774BC23" w:rsidR="00EB38E5" w:rsidRPr="00302CCD" w:rsidRDefault="0017408D" w:rsidP="00C4011C">
      <w:pPr>
        <w:tabs>
          <w:tab w:val="clear" w:pos="9360"/>
          <w:tab w:val="left" w:pos="1890"/>
          <w:tab w:val="left" w:pos="3780"/>
          <w:tab w:val="right" w:pos="10512"/>
        </w:tabs>
        <w:spacing w:before="0" w:after="0"/>
        <w:ind w:left="360" w:hanging="360"/>
        <w:rPr>
          <w:rFonts w:ascii="微软雅黑" w:eastAsia="微软雅黑" w:hAnsi="微软雅黑"/>
          <w:sz w:val="18"/>
          <w:szCs w:val="18"/>
          <w:lang w:eastAsia="zh-CN"/>
        </w:rPr>
      </w:pPr>
      <w:r w:rsidRPr="00302CCD">
        <w:rPr>
          <w:rFonts w:ascii="微软雅黑" w:eastAsia="微软雅黑" w:hAnsi="微软雅黑" w:hint="eastAsia"/>
          <w:b/>
          <w:sz w:val="18"/>
          <w:szCs w:val="18"/>
          <w:lang w:eastAsia="zh-CN"/>
        </w:rPr>
        <w:t>悉尼大学</w:t>
      </w:r>
      <w:r w:rsidR="00D843BA" w:rsidRPr="00302CC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D623FC" w:rsidRPr="00D623FC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理科学士</w:t>
      </w:r>
      <w:r w:rsidR="00D623FC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F632B2" w:rsidRPr="007855C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计算机科学</w:t>
      </w:r>
      <w:r w:rsidR="00D47C40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   </w:t>
      </w:r>
      <w:r w:rsidR="00F632B2" w:rsidRPr="007855C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金融数学与统计学</w:t>
      </w:r>
      <w:r w:rsidR="00D47C40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   </w:t>
      </w:r>
      <w:r w:rsidR="00F632B2" w:rsidRPr="007855C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双专业</w:t>
      </w:r>
      <w:r w:rsidR="00F632B2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D843BA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2016</w:t>
      </w:r>
      <w:r w:rsidR="00BA7497">
        <w:rPr>
          <w:rFonts w:ascii="微软雅黑" w:eastAsia="微软雅黑" w:hAnsi="微软雅黑"/>
          <w:bCs/>
          <w:sz w:val="18"/>
          <w:szCs w:val="18"/>
          <w:lang w:eastAsia="zh-CN"/>
        </w:rPr>
        <w:t>.02</w:t>
      </w:r>
      <w:r w:rsidR="00D843BA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 w:rsidR="0006513C" w:rsidRPr="00302CCD">
        <w:rPr>
          <w:rFonts w:ascii="微软雅黑" w:eastAsia="微软雅黑" w:hAnsi="微软雅黑"/>
          <w:sz w:val="18"/>
          <w:szCs w:val="18"/>
          <w:lang w:eastAsia="zh-CN"/>
        </w:rPr>
        <w:t>–</w:t>
      </w:r>
      <w:r w:rsidR="00D843BA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2018</w:t>
      </w:r>
      <w:r w:rsidR="00BA7497">
        <w:rPr>
          <w:rFonts w:ascii="微软雅黑" w:eastAsia="微软雅黑" w:hAnsi="微软雅黑"/>
          <w:bCs/>
          <w:sz w:val="18"/>
          <w:szCs w:val="18"/>
          <w:lang w:eastAsia="zh-CN"/>
        </w:rPr>
        <w:t>.12</w:t>
      </w:r>
    </w:p>
    <w:p w14:paraId="06F51E9B" w14:textId="4D95E0BF" w:rsidR="00183D02" w:rsidRPr="00302CCD" w:rsidRDefault="005310B1" w:rsidP="009041C0">
      <w:pPr>
        <w:tabs>
          <w:tab w:val="clear" w:pos="9360"/>
          <w:tab w:val="left" w:pos="5850"/>
        </w:tabs>
        <w:spacing w:before="0" w:after="0"/>
        <w:ind w:left="360" w:hanging="360"/>
        <w:rPr>
          <w:rFonts w:ascii="微软雅黑" w:eastAsia="微软雅黑" w:hAnsi="微软雅黑"/>
          <w:sz w:val="18"/>
          <w:szCs w:val="18"/>
          <w:lang w:eastAsia="zh-CN"/>
        </w:rPr>
      </w:pPr>
      <w:r w:rsidRPr="000F2576">
        <w:rPr>
          <w:rFonts w:ascii="微软雅黑" w:eastAsia="微软雅黑" w:hAnsi="微软雅黑" w:hint="eastAsia"/>
          <w:bCs/>
          <w:noProof/>
          <w:sz w:val="18"/>
          <w:szCs w:val="18"/>
          <w:lang w:eastAsia="zh-CN"/>
        </w:rPr>
        <w:t>均分</w:t>
      </w:r>
      <w:r w:rsidR="00497851" w:rsidRPr="0001614A">
        <w:rPr>
          <w:rFonts w:ascii="微软雅黑" w:eastAsia="微软雅黑" w:hAnsi="微软雅黑"/>
          <w:b/>
          <w:sz w:val="18"/>
          <w:szCs w:val="18"/>
          <w:lang w:eastAsia="zh-CN"/>
        </w:rPr>
        <w:t xml:space="preserve"> </w:t>
      </w:r>
      <w:r w:rsidR="005E0517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86.</w:t>
      </w:r>
      <w:r w:rsidR="00FD7319">
        <w:rPr>
          <w:rFonts w:ascii="微软雅黑" w:eastAsia="微软雅黑" w:hAnsi="微软雅黑"/>
          <w:bCs/>
          <w:sz w:val="18"/>
          <w:szCs w:val="18"/>
          <w:lang w:eastAsia="zh-CN"/>
        </w:rPr>
        <w:t>5</w:t>
      </w:r>
      <w:r w:rsidR="00533B72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</w:t>
      </w:r>
      <w:r w:rsidR="002E720F">
        <w:rPr>
          <w:rFonts w:ascii="微软雅黑" w:eastAsia="微软雅黑" w:hAnsi="微软雅黑" w:hint="eastAsia"/>
          <w:sz w:val="18"/>
          <w:szCs w:val="18"/>
          <w:lang w:eastAsia="zh-CN"/>
        </w:rPr>
        <w:t>专业</w:t>
      </w:r>
      <w:r w:rsidR="008A6378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前</w:t>
      </w:r>
      <w:r w:rsidR="008B5EBA" w:rsidRPr="00302CCD">
        <w:rPr>
          <w:rFonts w:ascii="微软雅黑" w:eastAsia="微软雅黑" w:hAnsi="微软雅黑"/>
          <w:sz w:val="18"/>
          <w:szCs w:val="18"/>
          <w:lang w:eastAsia="zh-CN"/>
        </w:rPr>
        <w:t>2</w:t>
      </w:r>
      <w:r w:rsidR="008A6378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%</w:t>
      </w:r>
      <w:r w:rsidR="00234394">
        <w:rPr>
          <w:rFonts w:ascii="微软雅黑" w:eastAsia="微软雅黑" w:hAnsi="微软雅黑"/>
          <w:sz w:val="18"/>
          <w:szCs w:val="18"/>
          <w:lang w:eastAsia="zh-CN"/>
        </w:rPr>
        <w:t xml:space="preserve">   </w:t>
      </w:r>
      <w:r w:rsidR="00FD7319">
        <w:rPr>
          <w:rFonts w:ascii="微软雅黑" w:eastAsia="微软雅黑" w:hAnsi="微软雅黑" w:hint="eastAsia"/>
          <w:sz w:val="18"/>
          <w:szCs w:val="18"/>
          <w:lang w:eastAsia="zh-CN"/>
        </w:rPr>
        <w:t>计算机科学均分8</w:t>
      </w:r>
      <w:r w:rsidR="00FD7319">
        <w:rPr>
          <w:rFonts w:ascii="微软雅黑" w:eastAsia="微软雅黑" w:hAnsi="微软雅黑"/>
          <w:sz w:val="18"/>
          <w:szCs w:val="18"/>
          <w:lang w:eastAsia="zh-CN"/>
        </w:rPr>
        <w:t xml:space="preserve">5   </w:t>
      </w:r>
      <w:r w:rsidR="00FD7319">
        <w:rPr>
          <w:rFonts w:ascii="微软雅黑" w:eastAsia="微软雅黑" w:hAnsi="微软雅黑" w:hint="eastAsia"/>
          <w:sz w:val="18"/>
          <w:szCs w:val="18"/>
          <w:lang w:eastAsia="zh-CN"/>
        </w:rPr>
        <w:t>金融数学与统计学均分8</w:t>
      </w:r>
      <w:r w:rsidR="00FD7319">
        <w:rPr>
          <w:rFonts w:ascii="微软雅黑" w:eastAsia="微软雅黑" w:hAnsi="微软雅黑"/>
          <w:sz w:val="18"/>
          <w:szCs w:val="18"/>
          <w:lang w:eastAsia="zh-CN"/>
        </w:rPr>
        <w:t>8</w:t>
      </w:r>
      <w:r w:rsidR="009041C0">
        <w:rPr>
          <w:rFonts w:ascii="微软雅黑" w:eastAsia="微软雅黑" w:hAnsi="微软雅黑"/>
          <w:sz w:val="18"/>
          <w:szCs w:val="18"/>
          <w:lang w:eastAsia="zh-CN"/>
        </w:rPr>
        <w:tab/>
      </w:r>
      <w:r w:rsidR="009041C0">
        <w:rPr>
          <w:rFonts w:ascii="微软雅黑" w:eastAsia="微软雅黑" w:hAnsi="微软雅黑" w:hint="eastAsia"/>
          <w:sz w:val="18"/>
          <w:szCs w:val="18"/>
          <w:lang w:eastAsia="zh-CN"/>
        </w:rPr>
        <w:t>入选</w:t>
      </w:r>
      <w:r w:rsidR="009041C0" w:rsidRPr="00302CCD">
        <w:rPr>
          <w:rFonts w:ascii="微软雅黑" w:eastAsia="微软雅黑" w:hAnsi="微软雅黑"/>
          <w:sz w:val="18"/>
          <w:szCs w:val="18"/>
          <w:lang w:val="en-AU" w:eastAsia="zh-CN"/>
        </w:rPr>
        <w:t>2017</w:t>
      </w:r>
      <w:r w:rsidR="00115379">
        <w:rPr>
          <w:rFonts w:ascii="微软雅黑" w:eastAsia="微软雅黑" w:hAnsi="微软雅黑" w:hint="eastAsia"/>
          <w:sz w:val="18"/>
          <w:szCs w:val="18"/>
          <w:lang w:val="en-AU" w:eastAsia="zh-CN"/>
        </w:rPr>
        <w:t xml:space="preserve"> &amp;</w:t>
      </w:r>
      <w:r w:rsidR="00115379">
        <w:rPr>
          <w:rFonts w:ascii="微软雅黑" w:eastAsia="微软雅黑" w:hAnsi="微软雅黑"/>
          <w:sz w:val="18"/>
          <w:szCs w:val="18"/>
          <w:lang w:val="en-AU" w:eastAsia="zh-CN"/>
        </w:rPr>
        <w:t xml:space="preserve"> </w:t>
      </w:r>
      <w:r w:rsidR="009041C0" w:rsidRPr="00302CCD">
        <w:rPr>
          <w:rFonts w:ascii="微软雅黑" w:eastAsia="微软雅黑" w:hAnsi="微软雅黑"/>
          <w:sz w:val="18"/>
          <w:szCs w:val="18"/>
          <w:lang w:val="en-AU" w:eastAsia="zh-CN"/>
        </w:rPr>
        <w:t>2018 Dean</w:t>
      </w:r>
      <w:proofErr w:type="gramStart"/>
      <w:r w:rsidR="009041C0" w:rsidRPr="00B67945">
        <w:rPr>
          <w:rFonts w:ascii="Tisa Offc Serif Pro" w:eastAsia="微软雅黑" w:hAnsi="Tisa Offc Serif Pro"/>
          <w:sz w:val="18"/>
          <w:szCs w:val="18"/>
          <w:lang w:val="en-AU" w:eastAsia="zh-CN"/>
        </w:rPr>
        <w:t>’</w:t>
      </w:r>
      <w:proofErr w:type="gramEnd"/>
      <w:r w:rsidR="009041C0" w:rsidRPr="00302CCD">
        <w:rPr>
          <w:rFonts w:ascii="微软雅黑" w:eastAsia="微软雅黑" w:hAnsi="微软雅黑"/>
          <w:sz w:val="18"/>
          <w:szCs w:val="18"/>
          <w:lang w:val="en-AU" w:eastAsia="zh-CN"/>
        </w:rPr>
        <w:t xml:space="preserve">s </w:t>
      </w:r>
      <w:r w:rsidR="009041C0">
        <w:rPr>
          <w:rFonts w:ascii="微软雅黑" w:eastAsia="微软雅黑" w:hAnsi="微软雅黑"/>
          <w:sz w:val="18"/>
          <w:szCs w:val="18"/>
          <w:lang w:val="en-AU" w:eastAsia="zh-CN"/>
        </w:rPr>
        <w:t xml:space="preserve">Honours </w:t>
      </w:r>
      <w:r w:rsidR="009041C0" w:rsidRPr="00302CCD">
        <w:rPr>
          <w:rFonts w:ascii="微软雅黑" w:eastAsia="微软雅黑" w:hAnsi="微软雅黑"/>
          <w:sz w:val="18"/>
          <w:szCs w:val="18"/>
          <w:lang w:val="en-AU" w:eastAsia="zh-CN"/>
        </w:rPr>
        <w:t>List</w:t>
      </w:r>
    </w:p>
    <w:p w14:paraId="3CFB2791" w14:textId="5CB943F8" w:rsidR="009F549B" w:rsidRPr="00302CCD" w:rsidRDefault="009F549B" w:rsidP="00C4011C">
      <w:pPr>
        <w:tabs>
          <w:tab w:val="clear" w:pos="9360"/>
          <w:tab w:val="left" w:pos="1900"/>
          <w:tab w:val="right" w:pos="10512"/>
        </w:tabs>
        <w:spacing w:before="0" w:after="0"/>
        <w:rPr>
          <w:rFonts w:ascii="微软雅黑" w:eastAsia="微软雅黑" w:hAnsi="微软雅黑"/>
          <w:b/>
          <w:bCs/>
          <w:sz w:val="18"/>
          <w:szCs w:val="18"/>
          <w:lang w:eastAsia="zh-CN"/>
        </w:rPr>
      </w:pPr>
      <w:r w:rsidRPr="00302CCD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北京理工大学</w:t>
      </w:r>
      <w:r w:rsidRPr="00302CCD">
        <w:rPr>
          <w:rFonts w:ascii="微软雅黑" w:eastAsia="微软雅黑" w:hAnsi="微软雅黑"/>
          <w:b/>
          <w:bCs/>
          <w:sz w:val="18"/>
          <w:szCs w:val="18"/>
          <w:lang w:eastAsia="zh-CN"/>
        </w:rPr>
        <w:tab/>
      </w:r>
      <w:r w:rsidR="00C34776" w:rsidRPr="00C34776">
        <w:rPr>
          <w:rFonts w:ascii="微软雅黑" w:eastAsia="微软雅黑" w:hAnsi="微软雅黑" w:hint="eastAsia"/>
          <w:sz w:val="18"/>
          <w:szCs w:val="18"/>
          <w:lang w:eastAsia="zh-CN"/>
        </w:rPr>
        <w:t>软件工程</w:t>
      </w:r>
      <w:r w:rsidR="00C34776">
        <w:rPr>
          <w:rFonts w:ascii="微软雅黑" w:eastAsia="微软雅黑" w:hAnsi="微软雅黑"/>
          <w:b/>
          <w:bCs/>
          <w:sz w:val="18"/>
          <w:szCs w:val="18"/>
          <w:lang w:eastAsia="zh-CN"/>
        </w:rPr>
        <w:tab/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>2015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.08</w:t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–</w:t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 xml:space="preserve"> 2016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.01</w:t>
      </w:r>
    </w:p>
    <w:p w14:paraId="08F49316" w14:textId="4C83A58A" w:rsidR="00302CCD" w:rsidRDefault="009F549B" w:rsidP="00302CCD">
      <w:pPr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软件工程</w:t>
      </w:r>
      <w:r w:rsidR="005F0D53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专业 </w:t>
      </w:r>
      <w:r w:rsidR="005F0D53">
        <w:rPr>
          <w:rFonts w:ascii="微软雅黑" w:eastAsia="微软雅黑" w:hAnsi="微软雅黑"/>
          <w:sz w:val="18"/>
          <w:szCs w:val="18"/>
          <w:lang w:eastAsia="zh-CN"/>
        </w:rPr>
        <w:t xml:space="preserve">  </w:t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>2016</w:t>
      </w:r>
      <w:r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年转学至悉尼大学就读</w:t>
      </w:r>
    </w:p>
    <w:p w14:paraId="4DD46E6F" w14:textId="77777777" w:rsidR="00974B40" w:rsidRPr="00BE0574" w:rsidRDefault="00974B40" w:rsidP="00974B40">
      <w:pPr>
        <w:spacing w:before="0" w:after="0"/>
        <w:rPr>
          <w:rFonts w:ascii="微软雅黑" w:eastAsia="微软雅黑" w:hAnsi="微软雅黑"/>
          <w:sz w:val="2"/>
          <w:szCs w:val="2"/>
          <w:lang w:eastAsia="zh-CN"/>
        </w:rPr>
      </w:pPr>
    </w:p>
    <w:p w14:paraId="4EAF1F55" w14:textId="71389945" w:rsidR="00B41FB0" w:rsidRPr="00BD6153" w:rsidRDefault="00B41FB0" w:rsidP="00B41FB0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获奖经历</w:t>
      </w:r>
    </w:p>
    <w:p w14:paraId="2785AF9F" w14:textId="46846A9B" w:rsidR="00B41FB0" w:rsidRDefault="00974B40" w:rsidP="00982A0E">
      <w:pPr>
        <w:tabs>
          <w:tab w:val="clear" w:pos="9360"/>
          <w:tab w:val="left" w:pos="953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974B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2</w:t>
      </w:r>
      <w:r w:rsidRPr="00974B40">
        <w:rPr>
          <w:rFonts w:ascii="微软雅黑" w:eastAsia="微软雅黑" w:hAnsi="微软雅黑"/>
          <w:bCs/>
          <w:sz w:val="18"/>
          <w:szCs w:val="18"/>
          <w:lang w:eastAsia="zh-CN"/>
        </w:rPr>
        <w:t>019</w:t>
      </w:r>
      <w:r w:rsidR="00982A0E">
        <w:rPr>
          <w:rFonts w:ascii="微软雅黑" w:eastAsia="微软雅黑" w:hAnsi="微软雅黑"/>
          <w:bCs/>
          <w:sz w:val="18"/>
          <w:szCs w:val="18"/>
          <w:lang w:eastAsia="zh-CN"/>
        </w:rPr>
        <w:tab/>
        <w:t>Dean</w:t>
      </w:r>
      <w:r w:rsidR="00982A0E" w:rsidRPr="00982A0E">
        <w:rPr>
          <w:rFonts w:ascii="Times New Roman" w:eastAsia="华文仿宋" w:hAnsi="Times New Roman" w:cs="Times New Roman"/>
          <w:bCs/>
          <w:sz w:val="18"/>
          <w:szCs w:val="18"/>
          <w:lang w:eastAsia="zh-CN"/>
        </w:rPr>
        <w:t>’</w:t>
      </w:r>
      <w:r w:rsidR="00982A0E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s Honours List   </w:t>
      </w:r>
      <w:r w:rsidR="00982A0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墨尔本大学工程系</w:t>
      </w:r>
    </w:p>
    <w:p w14:paraId="60FAA26F" w14:textId="2046DA65" w:rsidR="00982A0E" w:rsidRDefault="00982A0E" w:rsidP="00982A0E">
      <w:pPr>
        <w:tabs>
          <w:tab w:val="clear" w:pos="9360"/>
          <w:tab w:val="left" w:pos="953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t>2018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  <w:t>Dean</w:t>
      </w:r>
      <w:r w:rsidRPr="00982A0E">
        <w:rPr>
          <w:rFonts w:ascii="Times New Roman" w:eastAsia="华文仿宋" w:hAnsi="Times New Roman" w:cs="Times New Roman"/>
          <w:bCs/>
          <w:sz w:val="18"/>
          <w:szCs w:val="18"/>
          <w:lang w:eastAsia="zh-CN"/>
        </w:rPr>
        <w:t>’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s List of Excellence in Academic Performance   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悉尼大学理学系</w:t>
      </w:r>
    </w:p>
    <w:p w14:paraId="59352ADC" w14:textId="7CFDF023" w:rsidR="00982A0E" w:rsidRPr="00974B40" w:rsidRDefault="00982A0E" w:rsidP="00982A0E">
      <w:pPr>
        <w:tabs>
          <w:tab w:val="clear" w:pos="9360"/>
          <w:tab w:val="left" w:pos="953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t>2017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  <w:t>Dean</w:t>
      </w:r>
      <w:r w:rsidRPr="00982A0E">
        <w:rPr>
          <w:rFonts w:ascii="Times New Roman" w:eastAsia="华文仿宋" w:hAnsi="Times New Roman" w:cs="Times New Roman"/>
          <w:bCs/>
          <w:sz w:val="18"/>
          <w:szCs w:val="18"/>
          <w:lang w:eastAsia="zh-CN"/>
        </w:rPr>
        <w:t>’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s List of Excellence in Academic Performance   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悉尼大学理学系</w:t>
      </w:r>
    </w:p>
    <w:p w14:paraId="1E5B2488" w14:textId="77777777" w:rsidR="00BE0574" w:rsidRPr="00BE0574" w:rsidRDefault="00BE0574" w:rsidP="00302CCD">
      <w:pPr>
        <w:spacing w:before="0" w:after="0"/>
        <w:rPr>
          <w:rFonts w:ascii="微软雅黑" w:eastAsia="微软雅黑" w:hAnsi="微软雅黑"/>
          <w:sz w:val="2"/>
          <w:szCs w:val="2"/>
          <w:lang w:eastAsia="zh-CN"/>
        </w:rPr>
      </w:pPr>
    </w:p>
    <w:p w14:paraId="03CB1C18" w14:textId="5040C74C" w:rsidR="008B2709" w:rsidRPr="00BD6153" w:rsidRDefault="00DF5D19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实习经历</w:t>
      </w:r>
    </w:p>
    <w:p w14:paraId="22016C6F" w14:textId="4CCB2287" w:rsidR="008B2709" w:rsidRPr="00A73D3A" w:rsidRDefault="00524628" w:rsidP="00C4011C">
      <w:pPr>
        <w:tabs>
          <w:tab w:val="clear" w:pos="9360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6E1C96">
        <w:rPr>
          <w:rFonts w:ascii="微软雅黑" w:eastAsia="微软雅黑" w:hAnsi="微软雅黑" w:hint="eastAsia"/>
          <w:b/>
          <w:sz w:val="18"/>
          <w:szCs w:val="18"/>
          <w:lang w:eastAsia="zh-CN"/>
        </w:rPr>
        <w:t>北京理工大学</w:t>
      </w:r>
      <w:r w:rsidR="001C416E" w:rsidRPr="006E1C96">
        <w:rPr>
          <w:rFonts w:ascii="微软雅黑" w:eastAsia="微软雅黑" w:hAnsi="微软雅黑" w:hint="eastAsia"/>
          <w:b/>
          <w:sz w:val="18"/>
          <w:szCs w:val="18"/>
          <w:lang w:eastAsia="zh-CN"/>
        </w:rPr>
        <w:t>计算机</w:t>
      </w:r>
      <w:r w:rsidR="00F073CA" w:rsidRPr="006E1C96">
        <w:rPr>
          <w:rFonts w:ascii="微软雅黑" w:eastAsia="微软雅黑" w:hAnsi="微软雅黑" w:hint="eastAsia"/>
          <w:b/>
          <w:sz w:val="18"/>
          <w:szCs w:val="18"/>
          <w:lang w:eastAsia="zh-CN"/>
        </w:rPr>
        <w:t>学院</w:t>
      </w:r>
      <w:r w:rsidR="004C6752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</w:t>
      </w:r>
      <w:r w:rsidR="00E95805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</w:t>
      </w:r>
      <w:r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研究实习</w:t>
      </w:r>
      <w:r w:rsidR="004C675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生</w:t>
      </w:r>
      <w:r w:rsidR="000F0FDB" w:rsidRPr="00302CC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0F0FDB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2019</w:t>
      </w:r>
      <w:r w:rsidR="00A73D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.</w:t>
      </w:r>
      <w:r w:rsidR="000F0FDB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11</w:t>
      </w:r>
      <w:r w:rsidR="00A73D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 xml:space="preserve"> </w:t>
      </w:r>
      <w:r w:rsidR="000F0FDB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–</w:t>
      </w:r>
      <w:r w:rsidR="00A73D3A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 w:rsidR="00184713"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2</w:t>
      </w:r>
      <w:r w:rsidR="00184713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020</w:t>
      </w:r>
      <w:r w:rsidR="00A73D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.</w:t>
      </w:r>
      <w:r w:rsidR="00A73D3A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="008D6492">
        <w:rPr>
          <w:rFonts w:ascii="微软雅黑" w:eastAsia="微软雅黑" w:hAnsi="微软雅黑"/>
          <w:bCs/>
          <w:sz w:val="18"/>
          <w:szCs w:val="18"/>
          <w:lang w:eastAsia="zh-CN"/>
        </w:rPr>
        <w:t>5</w:t>
      </w:r>
    </w:p>
    <w:p w14:paraId="51616D68" w14:textId="1A5A6ABD" w:rsidR="001607C6" w:rsidRPr="00302CCD" w:rsidRDefault="001607C6" w:rsidP="00302CCD">
      <w:pPr>
        <w:tabs>
          <w:tab w:val="clear" w:pos="9360"/>
          <w:tab w:val="right" w:pos="10426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课题：S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imultaneous Semantic </w:t>
      </w:r>
      <w:r w:rsidR="003372A3">
        <w:rPr>
          <w:rFonts w:ascii="微软雅黑" w:eastAsia="微软雅黑" w:hAnsi="微软雅黑"/>
          <w:bCs/>
          <w:sz w:val="18"/>
          <w:szCs w:val="18"/>
          <w:lang w:eastAsia="zh-CN"/>
        </w:rPr>
        <w:t>Alignment</w:t>
      </w:r>
      <w:r w:rsidR="006579F9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Network</w:t>
      </w:r>
      <w:r w:rsidR="00875D92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for Heterogeneous Domain Adaptation</w:t>
      </w:r>
    </w:p>
    <w:p w14:paraId="2BA99C24" w14:textId="5A2CAAD6" w:rsidR="008B2709" w:rsidRDefault="008C1F7C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探究</w:t>
      </w:r>
      <w:r w:rsid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挑战性大的</w:t>
      </w:r>
      <w:r w:rsidR="00DC2E5F">
        <w:rPr>
          <w:rFonts w:ascii="微软雅黑" w:eastAsia="微软雅黑" w:hAnsi="微软雅黑"/>
          <w:bCs/>
          <w:sz w:val="18"/>
          <w:szCs w:val="18"/>
          <w:lang w:eastAsia="zh-CN"/>
        </w:rPr>
        <w:t>HD</w:t>
      </w:r>
      <w:r w:rsidR="00DE7519">
        <w:rPr>
          <w:rFonts w:ascii="微软雅黑" w:eastAsia="微软雅黑" w:hAnsi="微软雅黑"/>
          <w:bCs/>
          <w:sz w:val="18"/>
          <w:szCs w:val="18"/>
          <w:lang w:eastAsia="zh-CN"/>
        </w:rPr>
        <w:t>A</w:t>
      </w:r>
      <w:r w:rsidR="00CE45FD" w:rsidRPr="00CE45F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问题，</w:t>
      </w:r>
      <w:r w:rsidR="00F2485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难点在于</w:t>
      </w:r>
      <w:r w:rsidR="00BD1E5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特征表达与模态的</w:t>
      </w:r>
      <w:r w:rsidR="00E365F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异构</w:t>
      </w:r>
      <w:r w:rsidR="00BD1E5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性</w:t>
      </w:r>
      <w:r w:rsidR="00CE45FD" w:rsidRPr="00CE45F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  <w:r w:rsidR="00E365F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通过不断试验分析，成功</w:t>
      </w:r>
      <w:r w:rsidR="009D503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克服</w:t>
      </w:r>
      <w:r w:rsidR="00E365F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H</w:t>
      </w:r>
      <w:r w:rsidR="00E365F7">
        <w:rPr>
          <w:rFonts w:ascii="微软雅黑" w:eastAsia="微软雅黑" w:hAnsi="微软雅黑"/>
          <w:bCs/>
          <w:sz w:val="18"/>
          <w:szCs w:val="18"/>
          <w:lang w:eastAsia="zh-CN"/>
        </w:rPr>
        <w:t>DA</w:t>
      </w:r>
      <w:r w:rsidR="009D503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模型标签准确率低等问题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10FCCF1C" w14:textId="1477DB66" w:rsidR="00945703" w:rsidRDefault="00877BFF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探索不同的网络结构，试验不同的迁移方法。</w:t>
      </w:r>
      <w:r w:rsidR="00910B9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通过主动思考，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最终</w:t>
      </w:r>
      <w:r w:rsidR="00FF088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有效地</w:t>
      </w:r>
      <w:r w:rsidR="00920B5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使用知识蒸馏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</w:t>
      </w:r>
      <w:r w:rsidR="00920B5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中心</w:t>
      </w:r>
      <w:r w:rsidR="004E0CB5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点</w:t>
      </w:r>
      <w:r w:rsidR="00920B5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匹配</w:t>
      </w:r>
      <w:r w:rsidR="004C72C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标签精细化等方法</w:t>
      </w:r>
      <w:r w:rsidR="00920B5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r w:rsid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实现对于</w:t>
      </w:r>
      <w:r w:rsidR="00920B5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模型迁移能力</w:t>
      </w:r>
      <w:r w:rsid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的</w:t>
      </w:r>
      <w:r w:rsidR="00910B9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优化</w:t>
      </w:r>
      <w:r w:rsid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增强</w:t>
      </w:r>
      <w:r w:rsidR="00421D2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  <w:r w:rsidR="00FF088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成功地使</w:t>
      </w:r>
      <w:r w:rsidR="008A0514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模型在多个H</w:t>
      </w:r>
      <w:r w:rsidR="008A0514" w:rsidRPr="00DE7519">
        <w:rPr>
          <w:rFonts w:ascii="微软雅黑" w:eastAsia="微软雅黑" w:hAnsi="微软雅黑"/>
          <w:bCs/>
          <w:sz w:val="18"/>
          <w:szCs w:val="18"/>
          <w:lang w:eastAsia="zh-CN"/>
        </w:rPr>
        <w:t>DA</w:t>
      </w:r>
      <w:r w:rsidR="008A0514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数据集上</w:t>
      </w:r>
      <w:r w:rsidR="007C379E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比现有</w:t>
      </w:r>
      <w:r w:rsid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H</w:t>
      </w:r>
      <w:r w:rsidR="00DE7519">
        <w:rPr>
          <w:rFonts w:ascii="微软雅黑" w:eastAsia="微软雅黑" w:hAnsi="微软雅黑"/>
          <w:bCs/>
          <w:sz w:val="18"/>
          <w:szCs w:val="18"/>
          <w:lang w:eastAsia="zh-CN"/>
        </w:rPr>
        <w:t>DA</w:t>
      </w:r>
      <w:r w:rsidR="007C379E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方法</w:t>
      </w:r>
      <w:r w:rsidR="008A0514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均有约1~</w:t>
      </w:r>
      <w:r w:rsidR="00A82A8A">
        <w:rPr>
          <w:rFonts w:ascii="微软雅黑" w:eastAsia="微软雅黑" w:hAnsi="微软雅黑"/>
          <w:bCs/>
          <w:sz w:val="18"/>
          <w:szCs w:val="18"/>
          <w:lang w:eastAsia="zh-CN"/>
        </w:rPr>
        <w:t>6</w:t>
      </w:r>
      <w:r w:rsidR="008A0514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%的预测准确率提升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5DE911DD" w14:textId="100D6B9D" w:rsidR="00945703" w:rsidRPr="00945703" w:rsidRDefault="00945703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使用</w:t>
      </w:r>
      <w:proofErr w:type="spellStart"/>
      <w:r>
        <w:rPr>
          <w:rFonts w:ascii="微软雅黑" w:eastAsia="微软雅黑" w:hAnsi="微软雅黑"/>
          <w:bCs/>
          <w:sz w:val="18"/>
          <w:szCs w:val="18"/>
          <w:lang w:eastAsia="zh-CN"/>
        </w:rPr>
        <w:t>P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y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T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orch</w:t>
      </w:r>
      <w:proofErr w:type="spellEnd"/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深度学习框架实现模型</w:t>
      </w:r>
      <w:r w:rsidR="00A315C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并利用</w:t>
      </w:r>
      <w:r w:rsidR="00005EA5">
        <w:rPr>
          <w:rFonts w:ascii="微软雅黑" w:eastAsia="微软雅黑" w:hAnsi="微软雅黑"/>
          <w:bCs/>
          <w:sz w:val="18"/>
          <w:szCs w:val="18"/>
          <w:lang w:eastAsia="zh-CN"/>
        </w:rPr>
        <w:t>G</w:t>
      </w:r>
      <w:r w:rsidR="00A315C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it</w:t>
      </w:r>
      <w:r w:rsidR="00910B9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维护</w:t>
      </w:r>
      <w:r w:rsidR="00A315C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管理不同版本的模型代码。代码可读性高，注释清晰</w:t>
      </w:r>
      <w:r w:rsidR="00C2419C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整洁易懂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71D3E609" w14:textId="29953CF7" w:rsidR="005118AD" w:rsidRDefault="004573AE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在有限时间内</w:t>
      </w:r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高质量完成</w:t>
      </w:r>
      <w:r w:rsidR="00E30B74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9千字</w:t>
      </w:r>
      <w:r w:rsidR="00E342B2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英文</w:t>
      </w:r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论文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论文</w:t>
      </w:r>
      <w:r w:rsidR="003866A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及模型创新性</w:t>
      </w:r>
      <w:r w:rsidR="00A41C3B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获审稿人一致认可，</w:t>
      </w:r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并已</w:t>
      </w:r>
      <w:r w:rsidR="00575336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被</w:t>
      </w:r>
      <w:r w:rsidR="00E342B2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C</w:t>
      </w:r>
      <w:r w:rsidR="00E342B2" w:rsidRPr="00945703">
        <w:rPr>
          <w:rFonts w:ascii="微软雅黑" w:eastAsia="微软雅黑" w:hAnsi="微软雅黑"/>
          <w:bCs/>
          <w:sz w:val="18"/>
          <w:szCs w:val="18"/>
          <w:lang w:eastAsia="zh-CN"/>
        </w:rPr>
        <w:t>CF-A</w:t>
      </w:r>
      <w:r w:rsidR="00E342B2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类</w:t>
      </w:r>
      <w:r w:rsidR="00544BAA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会议</w:t>
      </w:r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</w:t>
      </w:r>
      <w:r w:rsidR="00C35060" w:rsidRPr="00945703">
        <w:rPr>
          <w:rFonts w:ascii="微软雅黑" w:eastAsia="微软雅黑" w:hAnsi="微软雅黑"/>
          <w:bCs/>
          <w:sz w:val="18"/>
          <w:szCs w:val="18"/>
          <w:lang w:eastAsia="zh-CN"/>
        </w:rPr>
        <w:t>CM MM</w:t>
      </w:r>
      <w:proofErr w:type="gramStart"/>
      <w:r w:rsidR="008E43E5" w:rsidRPr="00945703">
        <w:rPr>
          <w:rFonts w:ascii="Tisa Offc Serif Pro" w:eastAsia="微软雅黑" w:hAnsi="Tisa Offc Serif Pro" w:cs="Times New Roman"/>
          <w:bCs/>
          <w:sz w:val="18"/>
          <w:szCs w:val="18"/>
          <w:lang w:eastAsia="zh-CN"/>
        </w:rPr>
        <w:t>’</w:t>
      </w:r>
      <w:proofErr w:type="gramEnd"/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2</w:t>
      </w:r>
      <w:r w:rsidR="00C35060" w:rsidRPr="00945703">
        <w:rPr>
          <w:rFonts w:ascii="微软雅黑" w:eastAsia="微软雅黑" w:hAnsi="微软雅黑"/>
          <w:bCs/>
          <w:sz w:val="18"/>
          <w:szCs w:val="18"/>
          <w:lang w:eastAsia="zh-CN"/>
        </w:rPr>
        <w:t>020</w:t>
      </w:r>
      <w:r w:rsidR="00575336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接</w:t>
      </w:r>
      <w:r w:rsidR="0072379C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收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5D50951D" w14:textId="77777777" w:rsidR="00BE0574" w:rsidRPr="00BE0574" w:rsidRDefault="00BE0574" w:rsidP="00BE0574">
      <w:pPr>
        <w:tabs>
          <w:tab w:val="clear" w:pos="9360"/>
          <w:tab w:val="left" w:pos="8551"/>
        </w:tabs>
        <w:spacing w:before="0" w:after="0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14488109" w14:textId="205B1A77" w:rsidR="00F46855" w:rsidRPr="00BD6153" w:rsidRDefault="00F46855" w:rsidP="00F46855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项目经历</w:t>
      </w:r>
    </w:p>
    <w:p w14:paraId="24D7E54D" w14:textId="6E144EB8" w:rsidR="008B2709" w:rsidRPr="0095293D" w:rsidRDefault="001850FE" w:rsidP="00C4011C">
      <w:pPr>
        <w:tabs>
          <w:tab w:val="clear" w:pos="9360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8A6208">
        <w:rPr>
          <w:rFonts w:ascii="微软雅黑" w:eastAsia="微软雅黑" w:hAnsi="微软雅黑" w:hint="eastAsia"/>
          <w:b/>
          <w:sz w:val="18"/>
          <w:szCs w:val="18"/>
          <w:lang w:eastAsia="zh-CN"/>
        </w:rPr>
        <w:t>墨尔本大学</w:t>
      </w:r>
      <w:r w:rsidRPr="008A6208">
        <w:rPr>
          <w:rFonts w:ascii="微软雅黑" w:eastAsia="微软雅黑" w:hAnsi="微软雅黑"/>
          <w:b/>
          <w:sz w:val="18"/>
          <w:szCs w:val="18"/>
          <w:lang w:eastAsia="zh-CN"/>
        </w:rPr>
        <w:t>P</w:t>
      </w:r>
      <w:r w:rsidRPr="008A6208">
        <w:rPr>
          <w:rFonts w:ascii="微软雅黑" w:eastAsia="微软雅黑" w:hAnsi="微软雅黑" w:hint="eastAsia"/>
          <w:b/>
          <w:sz w:val="18"/>
          <w:szCs w:val="18"/>
          <w:lang w:eastAsia="zh-CN"/>
        </w:rPr>
        <w:t>rofware学</w:t>
      </w:r>
      <w:r w:rsidR="00497834">
        <w:rPr>
          <w:rFonts w:ascii="微软雅黑" w:eastAsia="微软雅黑" w:hAnsi="微软雅黑" w:hint="eastAsia"/>
          <w:b/>
          <w:sz w:val="18"/>
          <w:szCs w:val="18"/>
          <w:lang w:eastAsia="zh-CN"/>
        </w:rPr>
        <w:t>者</w:t>
      </w:r>
      <w:r w:rsidRPr="008A6208">
        <w:rPr>
          <w:rFonts w:ascii="微软雅黑" w:eastAsia="微软雅黑" w:hAnsi="微软雅黑" w:hint="eastAsia"/>
          <w:b/>
          <w:sz w:val="18"/>
          <w:szCs w:val="18"/>
          <w:lang w:eastAsia="zh-CN"/>
        </w:rPr>
        <w:t>搜索平台</w:t>
      </w:r>
      <w:r w:rsidR="001D0822" w:rsidRPr="00302CC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1D0822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2019</w:t>
      </w:r>
      <w:r w:rsidR="0095293D">
        <w:rPr>
          <w:rFonts w:ascii="微软雅黑" w:eastAsia="微软雅黑" w:hAnsi="微软雅黑"/>
          <w:bCs/>
          <w:sz w:val="18"/>
          <w:szCs w:val="18"/>
          <w:lang w:eastAsia="zh-CN"/>
        </w:rPr>
        <w:t>.</w:t>
      </w:r>
      <w:r w:rsidR="0095293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0</w:t>
      </w:r>
      <w:r w:rsidR="001D0822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7 – 2019</w:t>
      </w:r>
      <w:r w:rsidR="0095293D">
        <w:rPr>
          <w:rFonts w:ascii="微软雅黑" w:eastAsia="微软雅黑" w:hAnsi="微软雅黑"/>
          <w:bCs/>
          <w:sz w:val="18"/>
          <w:szCs w:val="18"/>
          <w:lang w:eastAsia="zh-CN"/>
        </w:rPr>
        <w:t>.</w:t>
      </w:r>
      <w:r w:rsidR="001D0822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1</w:t>
      </w:r>
      <w:r w:rsidR="00F2667E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1</w:t>
      </w:r>
    </w:p>
    <w:p w14:paraId="46E1EBA0" w14:textId="33571BF3" w:rsidR="0034596A" w:rsidRDefault="004558A1" w:rsidP="00302CCD">
      <w:pPr>
        <w:tabs>
          <w:tab w:val="clear" w:pos="9360"/>
          <w:tab w:val="left" w:pos="8551"/>
        </w:tabs>
        <w:spacing w:before="0" w:after="0"/>
        <w:ind w:left="360" w:hanging="36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课题:</w:t>
      </w:r>
      <w:r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Learning to rank with small set of ground truth data</w:t>
      </w:r>
    </w:p>
    <w:p w14:paraId="2FD8125E" w14:textId="21302465" w:rsidR="00454B09" w:rsidRPr="00E0685F" w:rsidRDefault="00454B09" w:rsidP="00707E4A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负责开发学者搜索平台</w:t>
      </w:r>
      <w:r w:rsidR="00E4225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不惧</w:t>
      </w:r>
      <w:r w:rsidR="00D3240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难点</w:t>
      </w:r>
      <w:r w:rsidR="00E4225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在规定时间内高效试验</w:t>
      </w:r>
      <w:r w:rsidR="00E95C7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矩阵分解及知识库</w:t>
      </w:r>
      <w:r w:rsidR="00503B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两种</w:t>
      </w:r>
      <w:r w:rsidR="00E4225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解决方案，成功</w:t>
      </w:r>
      <w:r w:rsidR="00DF07F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解决排序数据不足的难点</w:t>
      </w:r>
      <w:r w:rsidR="00E4225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517249A1" w14:textId="78B24542" w:rsidR="000D3432" w:rsidRDefault="00E73374" w:rsidP="00707E4A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运</w:t>
      </w:r>
      <w:r w:rsidR="00671523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用</w:t>
      </w:r>
      <w:r w:rsidR="00E14A4B">
        <w:rPr>
          <w:rFonts w:ascii="微软雅黑" w:eastAsia="微软雅黑" w:hAnsi="微软雅黑"/>
          <w:bCs/>
          <w:sz w:val="18"/>
          <w:szCs w:val="18"/>
          <w:lang w:eastAsia="zh-CN"/>
        </w:rPr>
        <w:t>P</w:t>
      </w:r>
      <w:r w:rsidR="00671523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ython</w:t>
      </w:r>
      <w:r w:rsidR="00E42259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(</w:t>
      </w:r>
      <w:r w:rsidR="00CD0D75">
        <w:rPr>
          <w:rFonts w:ascii="微软雅黑" w:eastAsia="微软雅黑" w:hAnsi="微软雅黑" w:hint="eastAsia"/>
          <w:bCs/>
          <w:sz w:val="18"/>
          <w:szCs w:val="18"/>
          <w:lang w:eastAsia="zh-CN"/>
        </w:rPr>
        <w:t>N</w:t>
      </w:r>
      <w:r w:rsidR="00CD0D75">
        <w:rPr>
          <w:rFonts w:ascii="微软雅黑" w:eastAsia="微软雅黑" w:hAnsi="微软雅黑"/>
          <w:bCs/>
          <w:sz w:val="18"/>
          <w:szCs w:val="18"/>
          <w:lang w:eastAsia="zh-CN"/>
        </w:rPr>
        <w:t>LTK</w:t>
      </w:r>
      <w:r w:rsidR="00E4225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proofErr w:type="spellStart"/>
      <w:r w:rsidR="000660D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s</w:t>
      </w:r>
      <w:r w:rsidR="00671523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pa</w:t>
      </w:r>
      <w:r w:rsidR="000660D2">
        <w:rPr>
          <w:rFonts w:ascii="微软雅黑" w:eastAsia="微软雅黑" w:hAnsi="微软雅黑"/>
          <w:bCs/>
          <w:sz w:val="18"/>
          <w:szCs w:val="18"/>
          <w:lang w:eastAsia="zh-CN"/>
        </w:rPr>
        <w:t>C</w:t>
      </w:r>
      <w:r w:rsidR="00671523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y</w:t>
      </w:r>
      <w:proofErr w:type="spellEnd"/>
      <w:r w:rsidR="00E42259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) </w:t>
      </w:r>
      <w:r w:rsidR="00671523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对4</w:t>
      </w:r>
      <w:r w:rsidR="00671523"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="00671523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万条论文数据及词条数约为</w:t>
      </w:r>
      <w:r w:rsidR="003C5A0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2</w:t>
      </w:r>
      <w:proofErr w:type="gramStart"/>
      <w:r w:rsidR="00334B9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千</w:t>
      </w:r>
      <w:r w:rsidR="00671523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万</w:t>
      </w:r>
      <w:proofErr w:type="gramEnd"/>
      <w:r w:rsidR="00671523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的Wiki和M</w:t>
      </w:r>
      <w:r w:rsidR="00671523"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AG</w:t>
      </w:r>
      <w:r w:rsidR="00671523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词库进行</w:t>
      </w:r>
      <w:r w:rsidR="0026414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数据</w:t>
      </w:r>
      <w:r w:rsidR="00357AF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预</w:t>
      </w:r>
      <w:r w:rsidR="00671523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处理</w:t>
      </w:r>
      <w:r w:rsidR="00D51AA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r w:rsidR="00D4512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提取</w:t>
      </w:r>
      <w:r w:rsidR="00D51AA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与整合</w:t>
      </w:r>
      <w:r w:rsidR="000D343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39E04838" w14:textId="32F9DF65" w:rsidR="002E3F96" w:rsidRDefault="00BB33A1" w:rsidP="002E3F96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缜密分析</w:t>
      </w:r>
      <w:r w:rsidR="00B85A54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并对比多种</w:t>
      </w:r>
      <w:r w:rsidR="00DC0BCC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算法</w:t>
      </w:r>
      <w:r w:rsidR="0030304B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的优劣</w:t>
      </w:r>
      <w:r w:rsidR="00B85A54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包括L</w:t>
      </w:r>
      <w:r w:rsidR="00B85A54"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SA</w:t>
      </w:r>
      <w:r w:rsidR="00B85A54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N</w:t>
      </w:r>
      <w:r w:rsidR="00B85A54"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MF</w:t>
      </w:r>
      <w:r w:rsidR="00313BC8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及</w:t>
      </w:r>
      <w:r w:rsidR="00D82EF5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深度</w:t>
      </w:r>
      <w:r w:rsidR="00313BC8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推荐系统</w:t>
      </w:r>
      <w:r w:rsidR="00745295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算法</w:t>
      </w:r>
      <w:r w:rsidR="00D82EF5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N</w:t>
      </w:r>
      <w:r w:rsidR="00D82EF5"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F</w:t>
      </w:r>
      <w:r w:rsidR="00B26BA9"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M</w:t>
      </w:r>
      <w:r w:rsidR="00D31A0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  <w:r w:rsidR="0047608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高效处理</w:t>
      </w:r>
      <w:r w:rsidR="00D5575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</w:t>
      </w:r>
      <w:r w:rsidR="0047608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挖掘大量数据，</w:t>
      </w:r>
      <w:r w:rsidR="00B85A54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利用数据量约2</w:t>
      </w:r>
      <w:r w:rsidR="00B85A54"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="00B85A54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亿的M</w:t>
      </w:r>
      <w:r w:rsidR="00B85A54"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AG </w:t>
      </w:r>
      <w:r w:rsidR="00085928">
        <w:rPr>
          <w:rFonts w:ascii="微软雅黑" w:eastAsia="微软雅黑" w:hAnsi="微软雅黑"/>
          <w:bCs/>
          <w:sz w:val="18"/>
          <w:szCs w:val="18"/>
          <w:lang w:eastAsia="zh-CN"/>
        </w:rPr>
        <w:t>K</w:t>
      </w:r>
      <w:r w:rsidR="00B85A54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nowledge</w:t>
      </w:r>
      <w:r w:rsidR="00B85A54"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 w:rsidR="00085928">
        <w:rPr>
          <w:rFonts w:ascii="微软雅黑" w:eastAsia="微软雅黑" w:hAnsi="微软雅黑"/>
          <w:bCs/>
          <w:sz w:val="18"/>
          <w:szCs w:val="18"/>
          <w:lang w:eastAsia="zh-CN"/>
        </w:rPr>
        <w:t>B</w:t>
      </w:r>
      <w:r w:rsidR="00B85A54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se</w:t>
      </w:r>
      <w:r w:rsidR="00D82EF5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辅助</w:t>
      </w:r>
      <w:r w:rsidR="00BC020E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实现搜索结果的推荐及排序</w:t>
      </w:r>
      <w:r w:rsidR="00D31A0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r w:rsidR="00B74A35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成功解决了</w:t>
      </w:r>
      <w:proofErr w:type="gramStart"/>
      <w:r w:rsidR="006D7F1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搜索词未在</w:t>
      </w:r>
      <w:proofErr w:type="gramEnd"/>
      <w:r w:rsidR="006D7F1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论文中出现等</w:t>
      </w:r>
      <w:r w:rsidR="00B74A35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难点</w:t>
      </w:r>
      <w:r w:rsidR="0078317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575CE28E" w14:textId="5E29B02F" w:rsidR="000D4C66" w:rsidRDefault="006B707B" w:rsidP="002E3F96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高质量</w:t>
      </w:r>
      <w:r w:rsidR="00266CC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撰写</w:t>
      </w: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1</w:t>
      </w:r>
      <w:r w:rsidRPr="002E3F96">
        <w:rPr>
          <w:rFonts w:ascii="微软雅黑" w:eastAsia="微软雅黑" w:hAnsi="微软雅黑"/>
          <w:bCs/>
          <w:sz w:val="18"/>
          <w:szCs w:val="18"/>
          <w:lang w:eastAsia="zh-CN"/>
        </w:rPr>
        <w:t>2000</w:t>
      </w: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字</w:t>
      </w:r>
      <w:r w:rsidR="001E6AEB"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近5</w:t>
      </w:r>
      <w:r w:rsidR="001E6AEB" w:rsidRPr="002E3F96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="001E6AEB"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页的</w:t>
      </w: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报告</w:t>
      </w:r>
      <w:r w:rsidR="001E6AEB"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详细</w:t>
      </w:r>
      <w:r w:rsidR="00233558"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展示</w:t>
      </w:r>
      <w:r w:rsidR="007A145D"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了数据获取，数据处理，模型试验结果，最终模型方案等内容，</w:t>
      </w: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并做汇报</w:t>
      </w:r>
      <w:r w:rsidR="00ED0BBE"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31D01E1B" w14:textId="6F44ED54" w:rsidR="00CF4439" w:rsidRDefault="008F1255" w:rsidP="00214F3D">
      <w:pPr>
        <w:tabs>
          <w:tab w:val="clear" w:pos="9360"/>
          <w:tab w:val="right" w:pos="10512"/>
        </w:tabs>
        <w:spacing w:before="0" w:after="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52190B">
        <w:rPr>
          <w:rFonts w:ascii="微软雅黑" w:eastAsia="微软雅黑" w:hAnsi="微软雅黑" w:hint="eastAsia"/>
          <w:b/>
          <w:sz w:val="18"/>
          <w:szCs w:val="18"/>
          <w:lang w:eastAsia="zh-CN"/>
        </w:rPr>
        <w:t>Kaggle</w:t>
      </w:r>
      <w:r w:rsidR="00211B5F" w:rsidRPr="0052190B">
        <w:rPr>
          <w:rFonts w:ascii="微软雅黑" w:eastAsia="微软雅黑" w:hAnsi="微软雅黑" w:hint="eastAsia"/>
          <w:b/>
          <w:sz w:val="18"/>
          <w:szCs w:val="18"/>
          <w:lang w:eastAsia="zh-CN"/>
        </w:rPr>
        <w:t>推特</w:t>
      </w:r>
      <w:r w:rsidR="007E0E67" w:rsidRPr="0052190B">
        <w:rPr>
          <w:rFonts w:ascii="微软雅黑" w:eastAsia="微软雅黑" w:hAnsi="微软雅黑" w:hint="eastAsia"/>
          <w:b/>
          <w:sz w:val="18"/>
          <w:szCs w:val="18"/>
          <w:lang w:eastAsia="zh-CN"/>
        </w:rPr>
        <w:t>文本作者归属分类</w:t>
      </w:r>
      <w:r w:rsidR="00214F3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214F3D" w:rsidRPr="004920CB">
        <w:rPr>
          <w:rFonts w:ascii="微软雅黑" w:eastAsia="微软雅黑" w:hAnsi="微软雅黑"/>
          <w:bCs/>
          <w:sz w:val="18"/>
          <w:szCs w:val="18"/>
          <w:lang w:eastAsia="zh-CN"/>
        </w:rPr>
        <w:t>2019.07 – 2019.09</w:t>
      </w:r>
    </w:p>
    <w:p w14:paraId="443D7CF9" w14:textId="7B2B3639" w:rsidR="00F90DB6" w:rsidRDefault="00785174" w:rsidP="005E7333">
      <w:pPr>
        <w:pStyle w:val="ListParagraph"/>
        <w:numPr>
          <w:ilvl w:val="0"/>
          <w:numId w:val="25"/>
        </w:numPr>
        <w:tabs>
          <w:tab w:val="clear" w:pos="9360"/>
          <w:tab w:val="right" w:pos="10512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利用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P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ython对</w:t>
      </w:r>
      <w:proofErr w:type="gramStart"/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3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万条推特进行</w:t>
      </w:r>
      <w:proofErr w:type="gramEnd"/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数据清洗和预处理。</w:t>
      </w:r>
      <w:r w:rsidR="004F67D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开展</w:t>
      </w:r>
      <w:r w:rsidR="002A7BD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特征工程</w:t>
      </w:r>
      <w:r w:rsidR="004F67D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并</w:t>
      </w:r>
      <w:r w:rsidR="00DE52B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进行特征选择。</w:t>
      </w:r>
      <w:r w:rsidR="00F270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利用S</w:t>
      </w:r>
      <w:r w:rsidR="00F27040">
        <w:rPr>
          <w:rFonts w:ascii="微软雅黑" w:eastAsia="微软雅黑" w:hAnsi="微软雅黑"/>
          <w:bCs/>
          <w:sz w:val="18"/>
          <w:szCs w:val="18"/>
          <w:lang w:eastAsia="zh-CN"/>
        </w:rPr>
        <w:t>MOTE</w:t>
      </w:r>
      <w:r w:rsidR="00F270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算法解决样本</w:t>
      </w:r>
      <w:proofErr w:type="gramStart"/>
      <w:r w:rsidR="00F270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不</w:t>
      </w:r>
      <w:proofErr w:type="gramEnd"/>
      <w:r w:rsidR="00F270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均衡的问题。</w:t>
      </w:r>
    </w:p>
    <w:p w14:paraId="6BD128A9" w14:textId="2F36264F" w:rsidR="002E7902" w:rsidRPr="002E7902" w:rsidRDefault="00A3184C" w:rsidP="002E7902">
      <w:pPr>
        <w:pStyle w:val="ListParagraph"/>
        <w:numPr>
          <w:ilvl w:val="0"/>
          <w:numId w:val="25"/>
        </w:numPr>
        <w:tabs>
          <w:tab w:val="clear" w:pos="9360"/>
          <w:tab w:val="right" w:pos="10512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负责使用</w:t>
      </w:r>
      <w:r w:rsidR="0022133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S</w:t>
      </w:r>
      <w:r w:rsidR="00221330">
        <w:rPr>
          <w:rFonts w:ascii="微软雅黑" w:eastAsia="微软雅黑" w:hAnsi="微软雅黑"/>
          <w:bCs/>
          <w:sz w:val="18"/>
          <w:szCs w:val="18"/>
          <w:lang w:eastAsia="zh-CN"/>
        </w:rPr>
        <w:t>VM</w:t>
      </w:r>
      <w:r w:rsidR="0022133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随机森林，</w:t>
      </w:r>
      <w:proofErr w:type="spellStart"/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TextCNN</w:t>
      </w:r>
      <w:proofErr w:type="spellEnd"/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proofErr w:type="spellStart"/>
      <w:r w:rsidR="005333D4">
        <w:rPr>
          <w:rFonts w:ascii="微软雅黑" w:eastAsia="微软雅黑" w:hAnsi="微软雅黑"/>
          <w:bCs/>
          <w:sz w:val="18"/>
          <w:szCs w:val="18"/>
          <w:lang w:eastAsia="zh-CN"/>
        </w:rPr>
        <w:t>T</w:t>
      </w:r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extRN</w:t>
      </w:r>
      <w:r w:rsidR="008A4932">
        <w:rPr>
          <w:rFonts w:ascii="微软雅黑" w:eastAsia="微软雅黑" w:hAnsi="微软雅黑"/>
          <w:bCs/>
          <w:sz w:val="18"/>
          <w:szCs w:val="18"/>
          <w:lang w:eastAsia="zh-CN"/>
        </w:rPr>
        <w:t>N</w:t>
      </w:r>
      <w:proofErr w:type="spellEnd"/>
      <w:r w:rsidR="008A493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proofErr w:type="spellStart"/>
      <w:r w:rsidR="008A493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FastText</w:t>
      </w:r>
      <w:proofErr w:type="spellEnd"/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等</w:t>
      </w:r>
      <w:r w:rsidR="004B7145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分类</w:t>
      </w:r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算法</w:t>
      </w:r>
      <w:r w:rsidR="00E01F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r w:rsidR="00291B4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成功将准确率提升至3</w:t>
      </w:r>
      <w:r w:rsidR="00291B47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="00291B4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%，排名</w:t>
      </w:r>
      <w:r w:rsidR="00817C59">
        <w:rPr>
          <w:rFonts w:ascii="微软雅黑" w:eastAsia="微软雅黑" w:hAnsi="微软雅黑"/>
          <w:bCs/>
          <w:sz w:val="18"/>
          <w:szCs w:val="18"/>
          <w:lang w:eastAsia="zh-CN"/>
        </w:rPr>
        <w:t>20</w:t>
      </w:r>
      <w:r w:rsidR="00340245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(</w:t>
      </w:r>
      <w:r w:rsidR="00817C5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约2</w:t>
      </w:r>
      <w:r w:rsidR="00817C59">
        <w:rPr>
          <w:rFonts w:ascii="微软雅黑" w:eastAsia="微软雅黑" w:hAnsi="微软雅黑"/>
          <w:bCs/>
          <w:sz w:val="18"/>
          <w:szCs w:val="18"/>
          <w:lang w:eastAsia="zh-CN"/>
        </w:rPr>
        <w:t>00</w:t>
      </w:r>
      <w:r w:rsidR="00BB38C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支队伍</w:t>
      </w:r>
      <w:r w:rsidR="00340245">
        <w:rPr>
          <w:rFonts w:ascii="微软雅黑" w:eastAsia="微软雅黑" w:hAnsi="微软雅黑"/>
          <w:bCs/>
          <w:sz w:val="18"/>
          <w:szCs w:val="18"/>
          <w:lang w:eastAsia="zh-CN"/>
        </w:rPr>
        <w:t>)</w:t>
      </w:r>
      <w:r w:rsidR="00BB38C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08770C95" w14:textId="77777777" w:rsidR="00BE0574" w:rsidRPr="00BE0574" w:rsidRDefault="00BE0574" w:rsidP="00BE0574">
      <w:pPr>
        <w:tabs>
          <w:tab w:val="clear" w:pos="9360"/>
          <w:tab w:val="right" w:pos="10512"/>
        </w:tabs>
        <w:spacing w:before="0" w:after="0"/>
        <w:jc w:val="both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37642BAB" w14:textId="60935BA9" w:rsidR="00F107FB" w:rsidRPr="00BD6153" w:rsidRDefault="00E62601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专业</w:t>
      </w:r>
      <w:r w:rsidR="00D03FB5"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技能</w:t>
      </w:r>
    </w:p>
    <w:p w14:paraId="17E62767" w14:textId="79B954FA" w:rsidR="00FF7183" w:rsidRPr="00620404" w:rsidRDefault="000A73C2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jc w:val="both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练</w:t>
      </w:r>
      <w:r w:rsidR="00EB46EE" w:rsidRP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使用</w:t>
      </w:r>
      <w:r w:rsidR="00FF7183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Python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(</w:t>
      </w:r>
      <w:r w:rsidR="00250C8E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N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um</w:t>
      </w:r>
      <w:r w:rsidR="00250C8E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y, </w:t>
      </w:r>
      <w:r w:rsidR="003D7D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NLTK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, </w:t>
      </w:r>
      <w:r w:rsidR="008D35D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M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atplotlib, </w:t>
      </w:r>
      <w:proofErr w:type="spellStart"/>
      <w:r w:rsidR="008D35D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S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klearn</w:t>
      </w:r>
      <w:proofErr w:type="spellEnd"/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, </w:t>
      </w:r>
      <w:proofErr w:type="spellStart"/>
      <w:r w:rsidR="003D7D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y</w:t>
      </w:r>
      <w:r w:rsidR="003D7D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T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orch</w:t>
      </w:r>
      <w:proofErr w:type="spellEnd"/>
      <w:r w:rsidR="00F905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, </w:t>
      </w:r>
      <w:r w:rsidR="0005599C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</w:t>
      </w:r>
      <w:r w:rsidR="0005599C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andas</w:t>
      </w:r>
      <w:r w:rsidR="0005599C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, </w:t>
      </w:r>
      <w:proofErr w:type="spellStart"/>
      <w:r w:rsidR="00F905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yMySQL</w:t>
      </w:r>
      <w:proofErr w:type="spellEnd"/>
      <w:r w:rsidRP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)</w:t>
      </w:r>
      <w:r w:rsidR="00FF7183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FF7183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Java</w:t>
      </w:r>
      <w:r w:rsidR="00D62E44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(JDBC)</w:t>
      </w:r>
      <w:r w:rsid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S</w:t>
      </w:r>
      <w:r w:rsid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QL</w:t>
      </w:r>
      <w:r w:rsidR="00572EB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A61B3F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R</w:t>
      </w:r>
      <w:r w:rsidR="003421B9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(</w:t>
      </w:r>
      <w:r w:rsidR="003421B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假设检测，统计分析，作图</w:t>
      </w:r>
      <w:r w:rsidR="00ED701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时间序列分析</w:t>
      </w:r>
      <w:r w:rsidR="00A8064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</w:t>
      </w:r>
      <w:r w:rsidR="003421B9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)</w:t>
      </w:r>
      <w:r w:rsidR="00E0612C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572EB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可使用</w:t>
      </w:r>
      <w:r w:rsidR="008358D5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Haskell，</w:t>
      </w:r>
      <w:r w:rsidR="004D6C23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C</w:t>
      </w:r>
      <w:r w:rsidR="00A25C7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自学Hadoop，Spark及Hive基础</w:t>
      </w:r>
      <w:r w:rsidR="00C75D5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以及Power</w:t>
      </w:r>
      <w:r w:rsidR="00C75D57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BI</w:t>
      </w:r>
      <w:r w:rsidR="00C75D5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可视化工具</w:t>
      </w:r>
      <w:r w:rsidR="0070167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</w:p>
    <w:p w14:paraId="59E6F7AB" w14:textId="43F270D6" w:rsidR="003A49E6" w:rsidRDefault="005069FD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练</w:t>
      </w:r>
      <w:r w:rsidR="00FA649F"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使用</w:t>
      </w:r>
      <w:r w:rsidR="00FA4CD3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Windows</w:t>
      </w:r>
      <w:r w:rsidR="00FA649F"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操作系统</w:t>
      </w:r>
      <w:r w:rsid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606833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Microsoft </w:t>
      </w:r>
      <w:r w:rsidR="000B0E9B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Excel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DC73D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0E01E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PT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DC73D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0B0E9B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Word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DC73D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D9548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Visio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00326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B255CA"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软件</w:t>
      </w:r>
      <w:r w:rsidR="0095107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B82B7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悉</w:t>
      </w:r>
      <w:r w:rsidR="001F250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Linux操作系统</w:t>
      </w:r>
      <w:r w:rsidR="00A25C7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  <w:r w:rsidR="00D95488" w:rsidRPr="00D877C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可使用</w:t>
      </w:r>
      <w:r w:rsidR="00D95488" w:rsidRPr="00D877CA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Git </w:t>
      </w:r>
      <w:r w:rsidR="00D95488" w:rsidRPr="00D877C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进行版本</w:t>
      </w:r>
      <w:r w:rsidR="00AA3B11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管理</w:t>
      </w:r>
      <w:r w:rsidR="00D9548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</w:p>
    <w:p w14:paraId="46DF93B7" w14:textId="6B7A4C1E" w:rsidR="006046D9" w:rsidRDefault="006046D9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悉数据</w:t>
      </w:r>
      <w:r w:rsidR="000937E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清洗，数据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处理，数据建模，</w:t>
      </w:r>
      <w:r w:rsidR="00936D3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A</w:t>
      </w:r>
      <w:r w:rsidR="00936D39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/B T</w:t>
      </w:r>
      <w:r w:rsidR="00936D3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esting等数据处理分析流程。熟悉聚类，神经网络等多种机器学习、深度学习算法。</w:t>
      </w:r>
    </w:p>
    <w:p w14:paraId="3D1B8F53" w14:textId="71C5C3FB" w:rsidR="00390694" w:rsidRPr="00D95488" w:rsidRDefault="00390694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主要课程：机器学习，数据分析，统计学习，</w:t>
      </w:r>
      <w:r w:rsidR="00B346E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数据库，</w:t>
      </w:r>
      <w:r w:rsidR="0059267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数据挖掘，</w:t>
      </w:r>
      <w:r w:rsidR="005004C4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信息检索，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自然语言处理</w:t>
      </w:r>
      <w:r w:rsidR="00400E0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统计建模，统计测试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。</w:t>
      </w:r>
    </w:p>
    <w:p w14:paraId="70E0211A" w14:textId="47706789" w:rsidR="00ED2F80" w:rsidRPr="001E0A9E" w:rsidRDefault="00FF6675" w:rsidP="00707E4A">
      <w:pPr>
        <w:pStyle w:val="ListParagraph"/>
        <w:numPr>
          <w:ilvl w:val="0"/>
          <w:numId w:val="23"/>
        </w:numPr>
        <w:tabs>
          <w:tab w:val="clear" w:pos="9360"/>
          <w:tab w:val="right" w:pos="10426"/>
        </w:tabs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proofErr w:type="gramStart"/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雅思学术</w:t>
      </w:r>
      <w:proofErr w:type="gramEnd"/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类</w:t>
      </w:r>
      <w:r w:rsidR="00E60D2B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 xml:space="preserve"> </w:t>
      </w:r>
      <w:r w:rsidR="00E60D2B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(</w:t>
      </w:r>
      <w:r w:rsidR="00DA30A7"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总分</w:t>
      </w:r>
      <w:r w:rsidR="004A76EC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7.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阅读</w:t>
      </w:r>
      <w:r w:rsidR="00A90952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 xml:space="preserve"> 8.</w:t>
      </w:r>
      <w:r w:rsidR="000A73C2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听力</w:t>
      </w:r>
      <w:r w:rsidR="00A90952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 xml:space="preserve"> 8.</w:t>
      </w:r>
      <w:r w:rsidR="000A73C2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口语</w:t>
      </w:r>
      <w:r w:rsidR="00A90952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 xml:space="preserve"> 6.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写作</w:t>
      </w:r>
      <w:r w:rsidR="007F3C2C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6.</w:t>
      </w:r>
      <w:r w:rsidR="000E1E46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0</w:t>
      </w:r>
      <w:r w:rsidR="00E60D2B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)</w:t>
      </w:r>
      <w:r w:rsidR="00853E4A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。</w:t>
      </w:r>
      <w:r w:rsidR="00916475"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大学英语四级</w:t>
      </w:r>
      <w:r w:rsidR="00973E4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 xml:space="preserve"> </w:t>
      </w:r>
      <w:r w:rsidR="00973E4F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(</w:t>
      </w:r>
      <w:r w:rsidR="00916475"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总分6</w:t>
      </w:r>
      <w:r w:rsidR="00916475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6</w:t>
      </w:r>
      <w:r w:rsidR="000A73C2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5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="00FB6D22"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阅读</w:t>
      </w:r>
      <w:r w:rsidR="00B17C15"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满分</w:t>
      </w:r>
      <w:r w:rsidR="00973E4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)</w:t>
      </w:r>
      <w:r w:rsidR="003357F3"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。</w:t>
      </w:r>
      <w:r w:rsidR="00B17C15" w:rsidRPr="001E0A9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在澳大利亚五年学习生活经历，熟练适应英语交流环境</w:t>
      </w:r>
      <w:r w:rsidR="00E70FF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594EDD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能够</w:t>
      </w:r>
      <w:r w:rsidR="00E70FF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练使用英语进行汇报及写作</w:t>
      </w:r>
      <w:r w:rsidR="00334D71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具有良好的沟通交流</w:t>
      </w:r>
      <w:r w:rsidR="00086CF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表达</w:t>
      </w:r>
      <w:r w:rsidR="00334D71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能力</w:t>
      </w:r>
      <w:r w:rsidR="00E70FF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</w:p>
    <w:p w14:paraId="5355720F" w14:textId="77777777" w:rsidR="000D4C66" w:rsidRPr="003A2144" w:rsidRDefault="000D4C66" w:rsidP="00302CCD">
      <w:pPr>
        <w:tabs>
          <w:tab w:val="clear" w:pos="9360"/>
          <w:tab w:val="right" w:pos="10426"/>
        </w:tabs>
        <w:spacing w:before="0" w:after="0"/>
        <w:rPr>
          <w:rStyle w:val="NormalBold"/>
          <w:rFonts w:ascii="微软雅黑" w:eastAsia="微软雅黑" w:hAnsi="微软雅黑"/>
          <w:b w:val="0"/>
          <w:sz w:val="2"/>
          <w:szCs w:val="2"/>
          <w:lang w:eastAsia="zh-CN"/>
        </w:rPr>
      </w:pPr>
    </w:p>
    <w:p w14:paraId="3435BBFB" w14:textId="4176E332" w:rsidR="00EE788C" w:rsidRPr="00BD6153" w:rsidRDefault="00E07316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val="en-AU"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lastRenderedPageBreak/>
        <w:t>其他</w:t>
      </w:r>
      <w:r w:rsidR="00857261"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经历</w:t>
      </w:r>
    </w:p>
    <w:p w14:paraId="1ACAA3CC" w14:textId="449A7E61" w:rsidR="00106A82" w:rsidRDefault="0061651B" w:rsidP="00707E4A">
      <w:pPr>
        <w:pStyle w:val="ListParagraph"/>
        <w:numPr>
          <w:ilvl w:val="0"/>
          <w:numId w:val="24"/>
        </w:numPr>
        <w:spacing w:before="0" w:after="0"/>
        <w:ind w:left="270" w:hanging="270"/>
        <w:jc w:val="both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具有极强的学习能力</w:t>
      </w:r>
      <w:r w:rsidR="00765A9E">
        <w:rPr>
          <w:rFonts w:ascii="微软雅黑" w:eastAsia="微软雅黑" w:hAnsi="微软雅黑" w:hint="eastAsia"/>
          <w:sz w:val="18"/>
          <w:szCs w:val="18"/>
          <w:lang w:eastAsia="zh-CN"/>
        </w:rPr>
        <w:t>。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从零</w:t>
      </w:r>
      <w:r w:rsidR="00B00C12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自学安卓开发</w:t>
      </w:r>
      <w:r w:rsidR="003659D0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  <w:r w:rsidR="008017FE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业余时间</w:t>
      </w:r>
      <w:r w:rsidR="00D26218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编写</w:t>
      </w:r>
      <w:r w:rsidR="003479B3">
        <w:rPr>
          <w:rFonts w:ascii="微软雅黑" w:eastAsia="微软雅黑" w:hAnsi="微软雅黑" w:hint="eastAsia"/>
          <w:sz w:val="18"/>
          <w:szCs w:val="18"/>
          <w:lang w:eastAsia="zh-CN"/>
        </w:rPr>
        <w:t>的</w:t>
      </w:r>
      <w:proofErr w:type="gramStart"/>
      <w:r w:rsidR="00D26218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倒数日</w:t>
      </w:r>
      <w:proofErr w:type="gramEnd"/>
      <w:r w:rsidR="00D26218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记事本</w:t>
      </w:r>
      <w:r w:rsidR="00C769F9" w:rsidRPr="003C640D">
        <w:rPr>
          <w:rFonts w:ascii="微软雅黑" w:eastAsia="微软雅黑" w:hAnsi="微软雅黑"/>
          <w:sz w:val="18"/>
          <w:szCs w:val="18"/>
          <w:lang w:eastAsia="zh-CN"/>
        </w:rPr>
        <w:t>A</w:t>
      </w:r>
      <w:r w:rsidR="00C769F9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pp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已上架华为</w:t>
      </w:r>
      <w:r w:rsidR="003479B3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、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阿里等应用市场</w:t>
      </w:r>
      <w:r w:rsidR="003659D0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，</w:t>
      </w:r>
      <w:r w:rsidR="003479B3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已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有</w:t>
      </w:r>
      <w:r w:rsidR="002F3DF9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几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千次下载</w:t>
      </w:r>
      <w:r w:rsidR="00106A82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量</w:t>
      </w:r>
      <w:r w:rsidR="005F7211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。</w:t>
      </w:r>
    </w:p>
    <w:p w14:paraId="7CB711E3" w14:textId="41DFA4D8" w:rsidR="00303650" w:rsidRDefault="00B71CAA" w:rsidP="00707E4A">
      <w:pPr>
        <w:pStyle w:val="ListParagraph"/>
        <w:numPr>
          <w:ilvl w:val="0"/>
          <w:numId w:val="24"/>
        </w:numPr>
        <w:spacing w:before="0" w:after="0"/>
        <w:ind w:left="270" w:hanging="270"/>
        <w:jc w:val="both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善于将技术应用于实践。在悉尼大学MHTI实验室负责编写</w:t>
      </w:r>
      <w:r w:rsidR="00776804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收集</w:t>
      </w: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用户绘制图形的笔迹坐标及触点压力数据的App，数据采用SQLite3进行高效存储。应用可靠易用，帮助实验室顺利完成数据采集</w:t>
      </w:r>
      <w:r w:rsidR="00992B60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并用于</w:t>
      </w:r>
      <w:r w:rsidR="008327EF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帕金森</w:t>
      </w:r>
      <w:r w:rsidR="00992B60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诊断的研究</w:t>
      </w: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，后续研究进展顺利。</w:t>
      </w:r>
    </w:p>
    <w:p w14:paraId="1639F3D1" w14:textId="64E9A249" w:rsidR="003479B3" w:rsidRDefault="00BC576D" w:rsidP="00707E4A">
      <w:pPr>
        <w:pStyle w:val="ListParagraph"/>
        <w:numPr>
          <w:ilvl w:val="0"/>
          <w:numId w:val="24"/>
        </w:numPr>
        <w:spacing w:before="0" w:after="0"/>
        <w:ind w:left="270" w:hanging="270"/>
        <w:jc w:val="both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担任北京理工大学学生会体育部部员，</w:t>
      </w:r>
      <w:r w:rsidR="001401B5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责任心强，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参与筹备上千人参与的校运会及长跑。</w:t>
      </w:r>
      <w:r w:rsidR="00964C1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协调沟通场地等多部门，活动顺利</w:t>
      </w:r>
      <w:r w:rsidR="00AD2E3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举办。</w:t>
      </w:r>
    </w:p>
    <w:p w14:paraId="1DDFE7AF" w14:textId="29BA9A44" w:rsidR="00391B53" w:rsidRPr="003C640D" w:rsidRDefault="00391B53" w:rsidP="00707E4A">
      <w:pPr>
        <w:pStyle w:val="ListParagraph"/>
        <w:numPr>
          <w:ilvl w:val="0"/>
          <w:numId w:val="24"/>
        </w:numPr>
        <w:spacing w:before="0" w:after="0"/>
        <w:ind w:left="270" w:hanging="27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担任悉尼大学网页设计，Java程序设计及数据结构课助教，为</w:t>
      </w:r>
      <w:r w:rsidR="003479B3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上百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名同学答疑，</w:t>
      </w:r>
      <w:r w:rsidR="00E7324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连续两学期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获得学院优秀助教</w:t>
      </w:r>
      <w:r w:rsidR="005F4934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荣誉</w:t>
      </w:r>
      <w:r w:rsidR="005E78B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</w:p>
    <w:sectPr w:rsidR="00391B53" w:rsidRPr="003C640D" w:rsidSect="002E7902">
      <w:pgSz w:w="12240" w:h="15840"/>
      <w:pgMar w:top="576" w:right="864" w:bottom="504" w:left="864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A41AD7" w14:textId="77777777" w:rsidR="00A85733" w:rsidRDefault="00A85733" w:rsidP="00950AB5">
      <w:pPr>
        <w:spacing w:before="0" w:after="0"/>
      </w:pPr>
      <w:r>
        <w:separator/>
      </w:r>
    </w:p>
  </w:endnote>
  <w:endnote w:type="continuationSeparator" w:id="0">
    <w:p w14:paraId="1E2AA848" w14:textId="77777777" w:rsidR="00A85733" w:rsidRDefault="00A85733" w:rsidP="00950AB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sa Offc Serif Pro">
    <w:altName w:val="Tisa Offc Serif Pro"/>
    <w:charset w:val="00"/>
    <w:family w:val="auto"/>
    <w:pitch w:val="variable"/>
    <w:sig w:usb0="800002E7" w:usb1="00000002" w:usb2="00000000" w:usb3="00000000" w:csb0="0000019F" w:csb1="00000000"/>
  </w:font>
  <w:font w:name="华文仿宋">
    <w:altName w:val="STFangsong"/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4011CC" w14:textId="77777777" w:rsidR="00A85733" w:rsidRDefault="00A85733" w:rsidP="00950AB5">
      <w:pPr>
        <w:spacing w:before="0" w:after="0"/>
      </w:pPr>
      <w:r>
        <w:separator/>
      </w:r>
    </w:p>
  </w:footnote>
  <w:footnote w:type="continuationSeparator" w:id="0">
    <w:p w14:paraId="149FABE1" w14:textId="77777777" w:rsidR="00A85733" w:rsidRDefault="00A85733" w:rsidP="00950AB5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13F67"/>
    <w:multiLevelType w:val="hybridMultilevel"/>
    <w:tmpl w:val="C53895A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695CBD"/>
    <w:multiLevelType w:val="hybridMultilevel"/>
    <w:tmpl w:val="2D64DD5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05636B"/>
    <w:multiLevelType w:val="hybridMultilevel"/>
    <w:tmpl w:val="645A56A2"/>
    <w:lvl w:ilvl="0" w:tplc="D75EC94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6F066B"/>
    <w:multiLevelType w:val="hybridMultilevel"/>
    <w:tmpl w:val="DCC4C7D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1E1747"/>
    <w:multiLevelType w:val="hybridMultilevel"/>
    <w:tmpl w:val="9A60036C"/>
    <w:lvl w:ilvl="0" w:tplc="D5D25DE4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8532B80"/>
    <w:multiLevelType w:val="hybridMultilevel"/>
    <w:tmpl w:val="FF8A1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D936D1"/>
    <w:multiLevelType w:val="hybridMultilevel"/>
    <w:tmpl w:val="73A01C9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052701"/>
    <w:multiLevelType w:val="hybridMultilevel"/>
    <w:tmpl w:val="2B022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651F62"/>
    <w:multiLevelType w:val="hybridMultilevel"/>
    <w:tmpl w:val="60EEE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491941"/>
    <w:multiLevelType w:val="hybridMultilevel"/>
    <w:tmpl w:val="27B6EEA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414A69"/>
    <w:multiLevelType w:val="hybridMultilevel"/>
    <w:tmpl w:val="AA8E87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0F71D4"/>
    <w:multiLevelType w:val="hybridMultilevel"/>
    <w:tmpl w:val="2B00EF32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607A48"/>
    <w:multiLevelType w:val="hybridMultilevel"/>
    <w:tmpl w:val="DE5CF2B4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916D13"/>
    <w:multiLevelType w:val="hybridMultilevel"/>
    <w:tmpl w:val="6628833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80061C"/>
    <w:multiLevelType w:val="hybridMultilevel"/>
    <w:tmpl w:val="2C4266AE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9339B9"/>
    <w:multiLevelType w:val="hybridMultilevel"/>
    <w:tmpl w:val="4BC091C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870916"/>
    <w:multiLevelType w:val="hybridMultilevel"/>
    <w:tmpl w:val="A81A7622"/>
    <w:lvl w:ilvl="0" w:tplc="0C090001">
      <w:start w:val="1"/>
      <w:numFmt w:val="bullet"/>
      <w:lvlText w:val=""/>
      <w:lvlJc w:val="left"/>
      <w:pPr>
        <w:ind w:left="195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67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39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11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83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55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27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99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710" w:hanging="360"/>
      </w:pPr>
      <w:rPr>
        <w:rFonts w:ascii="Wingdings" w:hAnsi="Wingdings" w:hint="default"/>
      </w:rPr>
    </w:lvl>
  </w:abstractNum>
  <w:abstractNum w:abstractNumId="17" w15:restartNumberingAfterBreak="0">
    <w:nsid w:val="4C552F63"/>
    <w:multiLevelType w:val="hybridMultilevel"/>
    <w:tmpl w:val="EB76C98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AD3F50"/>
    <w:multiLevelType w:val="hybridMultilevel"/>
    <w:tmpl w:val="1E8057C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A50D8C"/>
    <w:multiLevelType w:val="hybridMultilevel"/>
    <w:tmpl w:val="ECB6C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775737"/>
    <w:multiLevelType w:val="hybridMultilevel"/>
    <w:tmpl w:val="496889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6E2517"/>
    <w:multiLevelType w:val="hybridMultilevel"/>
    <w:tmpl w:val="498A7F5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CAC44A1"/>
    <w:multiLevelType w:val="hybridMultilevel"/>
    <w:tmpl w:val="3A761750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B773B6"/>
    <w:multiLevelType w:val="hybridMultilevel"/>
    <w:tmpl w:val="B94E5C84"/>
    <w:lvl w:ilvl="0" w:tplc="995CD8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75E33AF"/>
    <w:multiLevelType w:val="hybridMultilevel"/>
    <w:tmpl w:val="017406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2"/>
  </w:num>
  <w:num w:numId="3">
    <w:abstractNumId w:val="4"/>
  </w:num>
  <w:num w:numId="4">
    <w:abstractNumId w:val="20"/>
  </w:num>
  <w:num w:numId="5">
    <w:abstractNumId w:val="16"/>
  </w:num>
  <w:num w:numId="6">
    <w:abstractNumId w:val="10"/>
  </w:num>
  <w:num w:numId="7">
    <w:abstractNumId w:val="11"/>
  </w:num>
  <w:num w:numId="8">
    <w:abstractNumId w:val="6"/>
  </w:num>
  <w:num w:numId="9">
    <w:abstractNumId w:val="0"/>
  </w:num>
  <w:num w:numId="10">
    <w:abstractNumId w:val="22"/>
  </w:num>
  <w:num w:numId="11">
    <w:abstractNumId w:val="14"/>
  </w:num>
  <w:num w:numId="12">
    <w:abstractNumId w:val="13"/>
  </w:num>
  <w:num w:numId="13">
    <w:abstractNumId w:val="3"/>
  </w:num>
  <w:num w:numId="14">
    <w:abstractNumId w:val="12"/>
  </w:num>
  <w:num w:numId="15">
    <w:abstractNumId w:val="9"/>
  </w:num>
  <w:num w:numId="16">
    <w:abstractNumId w:val="21"/>
  </w:num>
  <w:num w:numId="17">
    <w:abstractNumId w:val="1"/>
  </w:num>
  <w:num w:numId="18">
    <w:abstractNumId w:val="15"/>
  </w:num>
  <w:num w:numId="19">
    <w:abstractNumId w:val="17"/>
  </w:num>
  <w:num w:numId="20">
    <w:abstractNumId w:val="18"/>
  </w:num>
  <w:num w:numId="21">
    <w:abstractNumId w:val="24"/>
  </w:num>
  <w:num w:numId="22">
    <w:abstractNumId w:val="7"/>
  </w:num>
  <w:num w:numId="23">
    <w:abstractNumId w:val="19"/>
  </w:num>
  <w:num w:numId="24">
    <w:abstractNumId w:val="8"/>
  </w:num>
  <w:num w:numId="2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LAwNwICYzMzAwtzSyUdpeDU4uLM/DyQAiPzWgDhVaD1LQAAAA=="/>
  </w:docVars>
  <w:rsids>
    <w:rsidRoot w:val="00D20E39"/>
    <w:rsid w:val="000014D9"/>
    <w:rsid w:val="00002D23"/>
    <w:rsid w:val="00003268"/>
    <w:rsid w:val="00003D5F"/>
    <w:rsid w:val="000044FE"/>
    <w:rsid w:val="00005EA5"/>
    <w:rsid w:val="00005F94"/>
    <w:rsid w:val="000065DB"/>
    <w:rsid w:val="00006CE9"/>
    <w:rsid w:val="0000717A"/>
    <w:rsid w:val="000079DC"/>
    <w:rsid w:val="00007C6B"/>
    <w:rsid w:val="00010732"/>
    <w:rsid w:val="000109C1"/>
    <w:rsid w:val="00012BAA"/>
    <w:rsid w:val="00014870"/>
    <w:rsid w:val="000154AB"/>
    <w:rsid w:val="0001614A"/>
    <w:rsid w:val="0001684E"/>
    <w:rsid w:val="00020381"/>
    <w:rsid w:val="0002054B"/>
    <w:rsid w:val="00021542"/>
    <w:rsid w:val="000215CB"/>
    <w:rsid w:val="00024FED"/>
    <w:rsid w:val="0002517B"/>
    <w:rsid w:val="0002535B"/>
    <w:rsid w:val="00025392"/>
    <w:rsid w:val="00030080"/>
    <w:rsid w:val="000315F3"/>
    <w:rsid w:val="00031620"/>
    <w:rsid w:val="000316DD"/>
    <w:rsid w:val="0003241F"/>
    <w:rsid w:val="0003267E"/>
    <w:rsid w:val="00033682"/>
    <w:rsid w:val="00034037"/>
    <w:rsid w:val="00036CD0"/>
    <w:rsid w:val="0004192E"/>
    <w:rsid w:val="00042620"/>
    <w:rsid w:val="00043C68"/>
    <w:rsid w:val="00044D59"/>
    <w:rsid w:val="00045292"/>
    <w:rsid w:val="000455ED"/>
    <w:rsid w:val="00047C89"/>
    <w:rsid w:val="0005001B"/>
    <w:rsid w:val="00051250"/>
    <w:rsid w:val="00051EDD"/>
    <w:rsid w:val="000544F1"/>
    <w:rsid w:val="0005599C"/>
    <w:rsid w:val="000571FC"/>
    <w:rsid w:val="00057774"/>
    <w:rsid w:val="000577F5"/>
    <w:rsid w:val="00057B7D"/>
    <w:rsid w:val="00057DC9"/>
    <w:rsid w:val="0006047F"/>
    <w:rsid w:val="00060AC3"/>
    <w:rsid w:val="0006241B"/>
    <w:rsid w:val="000639B8"/>
    <w:rsid w:val="00063D3A"/>
    <w:rsid w:val="00064424"/>
    <w:rsid w:val="0006513C"/>
    <w:rsid w:val="000659B9"/>
    <w:rsid w:val="00065DEB"/>
    <w:rsid w:val="000660D2"/>
    <w:rsid w:val="000666B1"/>
    <w:rsid w:val="00067AB3"/>
    <w:rsid w:val="0007064D"/>
    <w:rsid w:val="000727B1"/>
    <w:rsid w:val="000733D3"/>
    <w:rsid w:val="00073A1A"/>
    <w:rsid w:val="00074D86"/>
    <w:rsid w:val="00076E59"/>
    <w:rsid w:val="00081195"/>
    <w:rsid w:val="00081906"/>
    <w:rsid w:val="000832D6"/>
    <w:rsid w:val="00083A68"/>
    <w:rsid w:val="00083BD3"/>
    <w:rsid w:val="00083E57"/>
    <w:rsid w:val="00085928"/>
    <w:rsid w:val="00086CFA"/>
    <w:rsid w:val="0009057D"/>
    <w:rsid w:val="000905A7"/>
    <w:rsid w:val="00090887"/>
    <w:rsid w:val="00090BCB"/>
    <w:rsid w:val="00091D5A"/>
    <w:rsid w:val="0009203B"/>
    <w:rsid w:val="000937E9"/>
    <w:rsid w:val="00093C8C"/>
    <w:rsid w:val="00094234"/>
    <w:rsid w:val="00095876"/>
    <w:rsid w:val="00096457"/>
    <w:rsid w:val="000965D9"/>
    <w:rsid w:val="000A0B4B"/>
    <w:rsid w:val="000A1DFE"/>
    <w:rsid w:val="000A3D5E"/>
    <w:rsid w:val="000A4B57"/>
    <w:rsid w:val="000A73C2"/>
    <w:rsid w:val="000B0E9B"/>
    <w:rsid w:val="000B1794"/>
    <w:rsid w:val="000B2C00"/>
    <w:rsid w:val="000B3AF7"/>
    <w:rsid w:val="000B401B"/>
    <w:rsid w:val="000B4510"/>
    <w:rsid w:val="000B4EA8"/>
    <w:rsid w:val="000B5F1F"/>
    <w:rsid w:val="000B791B"/>
    <w:rsid w:val="000C083C"/>
    <w:rsid w:val="000C27A8"/>
    <w:rsid w:val="000C2E81"/>
    <w:rsid w:val="000C4141"/>
    <w:rsid w:val="000C468A"/>
    <w:rsid w:val="000C4A6A"/>
    <w:rsid w:val="000C5B97"/>
    <w:rsid w:val="000C6203"/>
    <w:rsid w:val="000C7A88"/>
    <w:rsid w:val="000D1B1E"/>
    <w:rsid w:val="000D1D77"/>
    <w:rsid w:val="000D2A63"/>
    <w:rsid w:val="000D3432"/>
    <w:rsid w:val="000D39BE"/>
    <w:rsid w:val="000D3CA9"/>
    <w:rsid w:val="000D4C66"/>
    <w:rsid w:val="000E01E8"/>
    <w:rsid w:val="000E1A26"/>
    <w:rsid w:val="000E1E46"/>
    <w:rsid w:val="000E22BF"/>
    <w:rsid w:val="000E3598"/>
    <w:rsid w:val="000E36A4"/>
    <w:rsid w:val="000E5E54"/>
    <w:rsid w:val="000F0B1A"/>
    <w:rsid w:val="000F0FDB"/>
    <w:rsid w:val="000F1116"/>
    <w:rsid w:val="000F2576"/>
    <w:rsid w:val="000F325C"/>
    <w:rsid w:val="000F3301"/>
    <w:rsid w:val="000F395E"/>
    <w:rsid w:val="000F4DD6"/>
    <w:rsid w:val="000F4DD7"/>
    <w:rsid w:val="000F5914"/>
    <w:rsid w:val="000F5B2C"/>
    <w:rsid w:val="000F5F6C"/>
    <w:rsid w:val="000F7E71"/>
    <w:rsid w:val="00101557"/>
    <w:rsid w:val="00101741"/>
    <w:rsid w:val="00102633"/>
    <w:rsid w:val="00102637"/>
    <w:rsid w:val="00103A15"/>
    <w:rsid w:val="00106A82"/>
    <w:rsid w:val="00111237"/>
    <w:rsid w:val="00111CA1"/>
    <w:rsid w:val="00111E3A"/>
    <w:rsid w:val="0011236D"/>
    <w:rsid w:val="001143B6"/>
    <w:rsid w:val="00115379"/>
    <w:rsid w:val="001211A8"/>
    <w:rsid w:val="001217EF"/>
    <w:rsid w:val="00123ABC"/>
    <w:rsid w:val="001258AF"/>
    <w:rsid w:val="001316E1"/>
    <w:rsid w:val="0013170A"/>
    <w:rsid w:val="0013178B"/>
    <w:rsid w:val="00131D2A"/>
    <w:rsid w:val="0013237C"/>
    <w:rsid w:val="00133D45"/>
    <w:rsid w:val="00134F3D"/>
    <w:rsid w:val="00135343"/>
    <w:rsid w:val="00135F84"/>
    <w:rsid w:val="001401B5"/>
    <w:rsid w:val="00141172"/>
    <w:rsid w:val="00141AD4"/>
    <w:rsid w:val="00143346"/>
    <w:rsid w:val="0014360B"/>
    <w:rsid w:val="0014392A"/>
    <w:rsid w:val="00143F82"/>
    <w:rsid w:val="00144BB9"/>
    <w:rsid w:val="00145069"/>
    <w:rsid w:val="00145705"/>
    <w:rsid w:val="00146780"/>
    <w:rsid w:val="00147D7E"/>
    <w:rsid w:val="0015035A"/>
    <w:rsid w:val="00151124"/>
    <w:rsid w:val="00151B40"/>
    <w:rsid w:val="00153D63"/>
    <w:rsid w:val="00154720"/>
    <w:rsid w:val="00156390"/>
    <w:rsid w:val="00157E4E"/>
    <w:rsid w:val="00160778"/>
    <w:rsid w:val="001607C6"/>
    <w:rsid w:val="00162026"/>
    <w:rsid w:val="00167CF2"/>
    <w:rsid w:val="00167EA3"/>
    <w:rsid w:val="001700F3"/>
    <w:rsid w:val="001701EB"/>
    <w:rsid w:val="001729B2"/>
    <w:rsid w:val="00172E6A"/>
    <w:rsid w:val="001732B2"/>
    <w:rsid w:val="00173D85"/>
    <w:rsid w:val="0017408D"/>
    <w:rsid w:val="00174FEC"/>
    <w:rsid w:val="00175205"/>
    <w:rsid w:val="001759A2"/>
    <w:rsid w:val="00175A8F"/>
    <w:rsid w:val="0018057D"/>
    <w:rsid w:val="00180F9D"/>
    <w:rsid w:val="00181108"/>
    <w:rsid w:val="001816F0"/>
    <w:rsid w:val="00181CF1"/>
    <w:rsid w:val="0018214C"/>
    <w:rsid w:val="00183D02"/>
    <w:rsid w:val="00184713"/>
    <w:rsid w:val="001850FE"/>
    <w:rsid w:val="00186018"/>
    <w:rsid w:val="001864F8"/>
    <w:rsid w:val="0019047D"/>
    <w:rsid w:val="001954EC"/>
    <w:rsid w:val="001A08C8"/>
    <w:rsid w:val="001A1161"/>
    <w:rsid w:val="001A3354"/>
    <w:rsid w:val="001A3DCB"/>
    <w:rsid w:val="001A6174"/>
    <w:rsid w:val="001A692A"/>
    <w:rsid w:val="001A7232"/>
    <w:rsid w:val="001A740D"/>
    <w:rsid w:val="001B0CD6"/>
    <w:rsid w:val="001B1C88"/>
    <w:rsid w:val="001B4C97"/>
    <w:rsid w:val="001B64B6"/>
    <w:rsid w:val="001B7EDF"/>
    <w:rsid w:val="001B7F55"/>
    <w:rsid w:val="001C0C1D"/>
    <w:rsid w:val="001C263F"/>
    <w:rsid w:val="001C2D7E"/>
    <w:rsid w:val="001C3252"/>
    <w:rsid w:val="001C3882"/>
    <w:rsid w:val="001C416E"/>
    <w:rsid w:val="001C7176"/>
    <w:rsid w:val="001C7D34"/>
    <w:rsid w:val="001C7DFC"/>
    <w:rsid w:val="001D0822"/>
    <w:rsid w:val="001D1C65"/>
    <w:rsid w:val="001D1F65"/>
    <w:rsid w:val="001D2A15"/>
    <w:rsid w:val="001D2FD8"/>
    <w:rsid w:val="001D6A15"/>
    <w:rsid w:val="001D6AFC"/>
    <w:rsid w:val="001E0A9E"/>
    <w:rsid w:val="001E10F3"/>
    <w:rsid w:val="001E2D24"/>
    <w:rsid w:val="001E38EC"/>
    <w:rsid w:val="001E460E"/>
    <w:rsid w:val="001E4868"/>
    <w:rsid w:val="001E4E57"/>
    <w:rsid w:val="001E5E0C"/>
    <w:rsid w:val="001E6AEB"/>
    <w:rsid w:val="001E75E4"/>
    <w:rsid w:val="001E7947"/>
    <w:rsid w:val="001E7966"/>
    <w:rsid w:val="001F17EE"/>
    <w:rsid w:val="001F1FEB"/>
    <w:rsid w:val="001F2500"/>
    <w:rsid w:val="001F318D"/>
    <w:rsid w:val="001F3B15"/>
    <w:rsid w:val="001F5643"/>
    <w:rsid w:val="001F573E"/>
    <w:rsid w:val="001F580B"/>
    <w:rsid w:val="001F5CC3"/>
    <w:rsid w:val="001F6019"/>
    <w:rsid w:val="001F763C"/>
    <w:rsid w:val="00201F02"/>
    <w:rsid w:val="00202C12"/>
    <w:rsid w:val="002031CE"/>
    <w:rsid w:val="00204148"/>
    <w:rsid w:val="00206676"/>
    <w:rsid w:val="00211903"/>
    <w:rsid w:val="00211B5F"/>
    <w:rsid w:val="002138EC"/>
    <w:rsid w:val="002141FA"/>
    <w:rsid w:val="00214891"/>
    <w:rsid w:val="00214C6A"/>
    <w:rsid w:val="00214F3D"/>
    <w:rsid w:val="0021514E"/>
    <w:rsid w:val="00216DBD"/>
    <w:rsid w:val="002202AD"/>
    <w:rsid w:val="0022118B"/>
    <w:rsid w:val="0022120C"/>
    <w:rsid w:val="0022121B"/>
    <w:rsid w:val="00221330"/>
    <w:rsid w:val="002219E6"/>
    <w:rsid w:val="00222102"/>
    <w:rsid w:val="00225F0E"/>
    <w:rsid w:val="00226A23"/>
    <w:rsid w:val="00226B42"/>
    <w:rsid w:val="002317F5"/>
    <w:rsid w:val="0023316B"/>
    <w:rsid w:val="00233236"/>
    <w:rsid w:val="00233558"/>
    <w:rsid w:val="0023366D"/>
    <w:rsid w:val="00234394"/>
    <w:rsid w:val="00234644"/>
    <w:rsid w:val="00234979"/>
    <w:rsid w:val="002370C9"/>
    <w:rsid w:val="00241A7A"/>
    <w:rsid w:val="00244810"/>
    <w:rsid w:val="0024489A"/>
    <w:rsid w:val="00250C8E"/>
    <w:rsid w:val="002513A7"/>
    <w:rsid w:val="00252DC6"/>
    <w:rsid w:val="0025300C"/>
    <w:rsid w:val="002556CC"/>
    <w:rsid w:val="002557AF"/>
    <w:rsid w:val="0025625F"/>
    <w:rsid w:val="002579CA"/>
    <w:rsid w:val="00257C88"/>
    <w:rsid w:val="002607B7"/>
    <w:rsid w:val="002610C9"/>
    <w:rsid w:val="00261901"/>
    <w:rsid w:val="0026293C"/>
    <w:rsid w:val="00264149"/>
    <w:rsid w:val="00266805"/>
    <w:rsid w:val="00266CCF"/>
    <w:rsid w:val="002713BF"/>
    <w:rsid w:val="00272438"/>
    <w:rsid w:val="00273B55"/>
    <w:rsid w:val="00273F9B"/>
    <w:rsid w:val="002747D4"/>
    <w:rsid w:val="00274D88"/>
    <w:rsid w:val="002754F9"/>
    <w:rsid w:val="00275D8F"/>
    <w:rsid w:val="002762E8"/>
    <w:rsid w:val="002809B9"/>
    <w:rsid w:val="00281172"/>
    <w:rsid w:val="002811B3"/>
    <w:rsid w:val="002829BD"/>
    <w:rsid w:val="00283BCE"/>
    <w:rsid w:val="00284E56"/>
    <w:rsid w:val="00285C99"/>
    <w:rsid w:val="00286243"/>
    <w:rsid w:val="00286954"/>
    <w:rsid w:val="00286F1F"/>
    <w:rsid w:val="00287BCE"/>
    <w:rsid w:val="00290DEF"/>
    <w:rsid w:val="002911ED"/>
    <w:rsid w:val="002916A6"/>
    <w:rsid w:val="00291B47"/>
    <w:rsid w:val="00291FF6"/>
    <w:rsid w:val="00294AEE"/>
    <w:rsid w:val="002957C1"/>
    <w:rsid w:val="0029676E"/>
    <w:rsid w:val="00296B89"/>
    <w:rsid w:val="002A0E91"/>
    <w:rsid w:val="002A17A0"/>
    <w:rsid w:val="002A17F2"/>
    <w:rsid w:val="002A1A36"/>
    <w:rsid w:val="002A1D4F"/>
    <w:rsid w:val="002A1FC7"/>
    <w:rsid w:val="002A2812"/>
    <w:rsid w:val="002A7BDA"/>
    <w:rsid w:val="002A7E3B"/>
    <w:rsid w:val="002B1E29"/>
    <w:rsid w:val="002B273A"/>
    <w:rsid w:val="002B34E0"/>
    <w:rsid w:val="002B35D6"/>
    <w:rsid w:val="002B3C76"/>
    <w:rsid w:val="002B6382"/>
    <w:rsid w:val="002C03E6"/>
    <w:rsid w:val="002C27A1"/>
    <w:rsid w:val="002C2D51"/>
    <w:rsid w:val="002C2E8D"/>
    <w:rsid w:val="002C2FD8"/>
    <w:rsid w:val="002C3851"/>
    <w:rsid w:val="002C62AA"/>
    <w:rsid w:val="002C6D9D"/>
    <w:rsid w:val="002C7970"/>
    <w:rsid w:val="002C7BB0"/>
    <w:rsid w:val="002D0D7B"/>
    <w:rsid w:val="002D10DB"/>
    <w:rsid w:val="002D1700"/>
    <w:rsid w:val="002D36C2"/>
    <w:rsid w:val="002D3B13"/>
    <w:rsid w:val="002D4CFB"/>
    <w:rsid w:val="002D5218"/>
    <w:rsid w:val="002D5A69"/>
    <w:rsid w:val="002D5AEC"/>
    <w:rsid w:val="002D6F37"/>
    <w:rsid w:val="002D733E"/>
    <w:rsid w:val="002D766B"/>
    <w:rsid w:val="002E086C"/>
    <w:rsid w:val="002E0C37"/>
    <w:rsid w:val="002E1758"/>
    <w:rsid w:val="002E22B1"/>
    <w:rsid w:val="002E29F4"/>
    <w:rsid w:val="002E32CF"/>
    <w:rsid w:val="002E3842"/>
    <w:rsid w:val="002E3F96"/>
    <w:rsid w:val="002E4843"/>
    <w:rsid w:val="002E50F0"/>
    <w:rsid w:val="002E53AE"/>
    <w:rsid w:val="002E720F"/>
    <w:rsid w:val="002E756B"/>
    <w:rsid w:val="002E7902"/>
    <w:rsid w:val="002E7EB2"/>
    <w:rsid w:val="002F02AA"/>
    <w:rsid w:val="002F09E0"/>
    <w:rsid w:val="002F1106"/>
    <w:rsid w:val="002F29C7"/>
    <w:rsid w:val="002F3024"/>
    <w:rsid w:val="002F3493"/>
    <w:rsid w:val="002F3DF9"/>
    <w:rsid w:val="002F5424"/>
    <w:rsid w:val="002F5D48"/>
    <w:rsid w:val="002F61BD"/>
    <w:rsid w:val="002F62E6"/>
    <w:rsid w:val="002F7056"/>
    <w:rsid w:val="003004D4"/>
    <w:rsid w:val="00300AC2"/>
    <w:rsid w:val="003012CA"/>
    <w:rsid w:val="003015F6"/>
    <w:rsid w:val="0030247C"/>
    <w:rsid w:val="00302CCD"/>
    <w:rsid w:val="0030304B"/>
    <w:rsid w:val="00303650"/>
    <w:rsid w:val="00303D7F"/>
    <w:rsid w:val="00304BC3"/>
    <w:rsid w:val="003065AF"/>
    <w:rsid w:val="00310B0A"/>
    <w:rsid w:val="0031196E"/>
    <w:rsid w:val="00312845"/>
    <w:rsid w:val="00312B88"/>
    <w:rsid w:val="00313773"/>
    <w:rsid w:val="003138AE"/>
    <w:rsid w:val="00313BC8"/>
    <w:rsid w:val="00313F6C"/>
    <w:rsid w:val="0031535D"/>
    <w:rsid w:val="00315D41"/>
    <w:rsid w:val="00320F6C"/>
    <w:rsid w:val="00322162"/>
    <w:rsid w:val="00324CA8"/>
    <w:rsid w:val="00324F5F"/>
    <w:rsid w:val="0032624F"/>
    <w:rsid w:val="00331D19"/>
    <w:rsid w:val="00332AA3"/>
    <w:rsid w:val="0033384C"/>
    <w:rsid w:val="00334B92"/>
    <w:rsid w:val="00334D71"/>
    <w:rsid w:val="003357F3"/>
    <w:rsid w:val="0033687B"/>
    <w:rsid w:val="00336CBE"/>
    <w:rsid w:val="003372A3"/>
    <w:rsid w:val="0033783C"/>
    <w:rsid w:val="00340245"/>
    <w:rsid w:val="003416DF"/>
    <w:rsid w:val="00341C74"/>
    <w:rsid w:val="003421B9"/>
    <w:rsid w:val="003437FA"/>
    <w:rsid w:val="00344338"/>
    <w:rsid w:val="0034596A"/>
    <w:rsid w:val="003479B3"/>
    <w:rsid w:val="003500FF"/>
    <w:rsid w:val="00350494"/>
    <w:rsid w:val="00351CC0"/>
    <w:rsid w:val="00353A64"/>
    <w:rsid w:val="0035517B"/>
    <w:rsid w:val="0035663C"/>
    <w:rsid w:val="00357AF6"/>
    <w:rsid w:val="0036299D"/>
    <w:rsid w:val="00362B4D"/>
    <w:rsid w:val="0036315A"/>
    <w:rsid w:val="003659D0"/>
    <w:rsid w:val="003661CE"/>
    <w:rsid w:val="003671F5"/>
    <w:rsid w:val="00367268"/>
    <w:rsid w:val="00367902"/>
    <w:rsid w:val="00370F69"/>
    <w:rsid w:val="00371832"/>
    <w:rsid w:val="003733ED"/>
    <w:rsid w:val="003745F8"/>
    <w:rsid w:val="00374640"/>
    <w:rsid w:val="0038284E"/>
    <w:rsid w:val="00384852"/>
    <w:rsid w:val="00385539"/>
    <w:rsid w:val="003866AE"/>
    <w:rsid w:val="00387102"/>
    <w:rsid w:val="0038729D"/>
    <w:rsid w:val="0039035B"/>
    <w:rsid w:val="00390694"/>
    <w:rsid w:val="00390ACF"/>
    <w:rsid w:val="00390BAC"/>
    <w:rsid w:val="00391B53"/>
    <w:rsid w:val="00393473"/>
    <w:rsid w:val="00394551"/>
    <w:rsid w:val="003960FA"/>
    <w:rsid w:val="00396E2F"/>
    <w:rsid w:val="003A0D8A"/>
    <w:rsid w:val="003A14EC"/>
    <w:rsid w:val="003A2144"/>
    <w:rsid w:val="003A21C7"/>
    <w:rsid w:val="003A22F9"/>
    <w:rsid w:val="003A3C3B"/>
    <w:rsid w:val="003A49E6"/>
    <w:rsid w:val="003B0502"/>
    <w:rsid w:val="003B0AA9"/>
    <w:rsid w:val="003B0C30"/>
    <w:rsid w:val="003B1744"/>
    <w:rsid w:val="003B25AF"/>
    <w:rsid w:val="003B27E8"/>
    <w:rsid w:val="003B4C1C"/>
    <w:rsid w:val="003B6503"/>
    <w:rsid w:val="003C1113"/>
    <w:rsid w:val="003C1139"/>
    <w:rsid w:val="003C22AB"/>
    <w:rsid w:val="003C39E5"/>
    <w:rsid w:val="003C509E"/>
    <w:rsid w:val="003C5A0D"/>
    <w:rsid w:val="003C621C"/>
    <w:rsid w:val="003C640D"/>
    <w:rsid w:val="003C78B6"/>
    <w:rsid w:val="003D0EDF"/>
    <w:rsid w:val="003D0F6F"/>
    <w:rsid w:val="003D36DF"/>
    <w:rsid w:val="003D3A89"/>
    <w:rsid w:val="003D6237"/>
    <w:rsid w:val="003D7D23"/>
    <w:rsid w:val="003E0802"/>
    <w:rsid w:val="003E16F3"/>
    <w:rsid w:val="003E2AB5"/>
    <w:rsid w:val="003E39FE"/>
    <w:rsid w:val="003E4E21"/>
    <w:rsid w:val="003E4F52"/>
    <w:rsid w:val="003E601E"/>
    <w:rsid w:val="003E7606"/>
    <w:rsid w:val="003F0900"/>
    <w:rsid w:val="003F0A77"/>
    <w:rsid w:val="003F1378"/>
    <w:rsid w:val="003F1B30"/>
    <w:rsid w:val="003F1FDA"/>
    <w:rsid w:val="003F2CB8"/>
    <w:rsid w:val="003F2D4C"/>
    <w:rsid w:val="003F34BE"/>
    <w:rsid w:val="003F5731"/>
    <w:rsid w:val="003F66BA"/>
    <w:rsid w:val="003F7ABE"/>
    <w:rsid w:val="00400470"/>
    <w:rsid w:val="00400918"/>
    <w:rsid w:val="004009B6"/>
    <w:rsid w:val="00400E0A"/>
    <w:rsid w:val="004011D1"/>
    <w:rsid w:val="004019FE"/>
    <w:rsid w:val="00401B32"/>
    <w:rsid w:val="00401BCB"/>
    <w:rsid w:val="0040226B"/>
    <w:rsid w:val="0040296A"/>
    <w:rsid w:val="004034AE"/>
    <w:rsid w:val="00403E68"/>
    <w:rsid w:val="00404D9D"/>
    <w:rsid w:val="00404F11"/>
    <w:rsid w:val="00404F58"/>
    <w:rsid w:val="004076CC"/>
    <w:rsid w:val="00407CA6"/>
    <w:rsid w:val="00413E60"/>
    <w:rsid w:val="0041547D"/>
    <w:rsid w:val="00415825"/>
    <w:rsid w:val="00416440"/>
    <w:rsid w:val="0042002E"/>
    <w:rsid w:val="004202CF"/>
    <w:rsid w:val="00420ADA"/>
    <w:rsid w:val="00421A37"/>
    <w:rsid w:val="00421D2E"/>
    <w:rsid w:val="00421DB1"/>
    <w:rsid w:val="00422B2D"/>
    <w:rsid w:val="00422BFC"/>
    <w:rsid w:val="00423295"/>
    <w:rsid w:val="004233CF"/>
    <w:rsid w:val="00424CB0"/>
    <w:rsid w:val="004268EC"/>
    <w:rsid w:val="00427608"/>
    <w:rsid w:val="00427EB2"/>
    <w:rsid w:val="00430357"/>
    <w:rsid w:val="00431140"/>
    <w:rsid w:val="00433544"/>
    <w:rsid w:val="00435080"/>
    <w:rsid w:val="00436DE9"/>
    <w:rsid w:val="004378F3"/>
    <w:rsid w:val="00437A3A"/>
    <w:rsid w:val="004418C0"/>
    <w:rsid w:val="004430F0"/>
    <w:rsid w:val="00443D7B"/>
    <w:rsid w:val="0044465A"/>
    <w:rsid w:val="004466C5"/>
    <w:rsid w:val="00446D19"/>
    <w:rsid w:val="004518D6"/>
    <w:rsid w:val="00451F44"/>
    <w:rsid w:val="00453ABA"/>
    <w:rsid w:val="0045427D"/>
    <w:rsid w:val="00454B09"/>
    <w:rsid w:val="004550C9"/>
    <w:rsid w:val="00455708"/>
    <w:rsid w:val="004558A1"/>
    <w:rsid w:val="00455D55"/>
    <w:rsid w:val="004573AE"/>
    <w:rsid w:val="00457BB4"/>
    <w:rsid w:val="00457C28"/>
    <w:rsid w:val="004601E1"/>
    <w:rsid w:val="00463236"/>
    <w:rsid w:val="0046361F"/>
    <w:rsid w:val="00465119"/>
    <w:rsid w:val="00465720"/>
    <w:rsid w:val="00471988"/>
    <w:rsid w:val="00471A7F"/>
    <w:rsid w:val="004721C2"/>
    <w:rsid w:val="00475CC5"/>
    <w:rsid w:val="00476086"/>
    <w:rsid w:val="00480811"/>
    <w:rsid w:val="00484524"/>
    <w:rsid w:val="0048494D"/>
    <w:rsid w:val="00485B96"/>
    <w:rsid w:val="00490B68"/>
    <w:rsid w:val="0049205B"/>
    <w:rsid w:val="004920CB"/>
    <w:rsid w:val="004920FE"/>
    <w:rsid w:val="0049232C"/>
    <w:rsid w:val="0049334F"/>
    <w:rsid w:val="004953E9"/>
    <w:rsid w:val="00497052"/>
    <w:rsid w:val="00497834"/>
    <w:rsid w:val="00497851"/>
    <w:rsid w:val="004A0B6D"/>
    <w:rsid w:val="004A1128"/>
    <w:rsid w:val="004A1BFF"/>
    <w:rsid w:val="004A240D"/>
    <w:rsid w:val="004A3A01"/>
    <w:rsid w:val="004A40B4"/>
    <w:rsid w:val="004A40EC"/>
    <w:rsid w:val="004A4E92"/>
    <w:rsid w:val="004A536A"/>
    <w:rsid w:val="004A5425"/>
    <w:rsid w:val="004A76EC"/>
    <w:rsid w:val="004B03C5"/>
    <w:rsid w:val="004B0936"/>
    <w:rsid w:val="004B2229"/>
    <w:rsid w:val="004B2FA5"/>
    <w:rsid w:val="004B3D51"/>
    <w:rsid w:val="004B4F2A"/>
    <w:rsid w:val="004B7145"/>
    <w:rsid w:val="004B7450"/>
    <w:rsid w:val="004B75A7"/>
    <w:rsid w:val="004C067E"/>
    <w:rsid w:val="004C09F2"/>
    <w:rsid w:val="004C1398"/>
    <w:rsid w:val="004C334A"/>
    <w:rsid w:val="004C388B"/>
    <w:rsid w:val="004C3B8D"/>
    <w:rsid w:val="004C4D8C"/>
    <w:rsid w:val="004C6568"/>
    <w:rsid w:val="004C6752"/>
    <w:rsid w:val="004C72CE"/>
    <w:rsid w:val="004C7585"/>
    <w:rsid w:val="004D26A8"/>
    <w:rsid w:val="004D333F"/>
    <w:rsid w:val="004D3FC4"/>
    <w:rsid w:val="004D631F"/>
    <w:rsid w:val="004D6B17"/>
    <w:rsid w:val="004D6C23"/>
    <w:rsid w:val="004D6D23"/>
    <w:rsid w:val="004D75C1"/>
    <w:rsid w:val="004E0301"/>
    <w:rsid w:val="004E0392"/>
    <w:rsid w:val="004E0CB5"/>
    <w:rsid w:val="004E1AC7"/>
    <w:rsid w:val="004E2D24"/>
    <w:rsid w:val="004E3468"/>
    <w:rsid w:val="004E40FE"/>
    <w:rsid w:val="004F096F"/>
    <w:rsid w:val="004F608D"/>
    <w:rsid w:val="004F67DA"/>
    <w:rsid w:val="004F7159"/>
    <w:rsid w:val="004F71AD"/>
    <w:rsid w:val="005004C4"/>
    <w:rsid w:val="00500FD8"/>
    <w:rsid w:val="00501A65"/>
    <w:rsid w:val="00502949"/>
    <w:rsid w:val="005030BE"/>
    <w:rsid w:val="005033EA"/>
    <w:rsid w:val="00503B03"/>
    <w:rsid w:val="005045E9"/>
    <w:rsid w:val="005069FD"/>
    <w:rsid w:val="00507911"/>
    <w:rsid w:val="00510E8C"/>
    <w:rsid w:val="005118AD"/>
    <w:rsid w:val="00512BC9"/>
    <w:rsid w:val="00513B9B"/>
    <w:rsid w:val="00513C8D"/>
    <w:rsid w:val="00513F9E"/>
    <w:rsid w:val="005150BF"/>
    <w:rsid w:val="00517B06"/>
    <w:rsid w:val="00520578"/>
    <w:rsid w:val="005206DE"/>
    <w:rsid w:val="00521748"/>
    <w:rsid w:val="0052190B"/>
    <w:rsid w:val="00524628"/>
    <w:rsid w:val="0052512A"/>
    <w:rsid w:val="00526BAC"/>
    <w:rsid w:val="00527510"/>
    <w:rsid w:val="005310B1"/>
    <w:rsid w:val="00531C22"/>
    <w:rsid w:val="00531D14"/>
    <w:rsid w:val="0053240B"/>
    <w:rsid w:val="005333D4"/>
    <w:rsid w:val="00533B72"/>
    <w:rsid w:val="00533E72"/>
    <w:rsid w:val="005351B4"/>
    <w:rsid w:val="00536066"/>
    <w:rsid w:val="00537F64"/>
    <w:rsid w:val="00540DC6"/>
    <w:rsid w:val="00543E98"/>
    <w:rsid w:val="00544BAA"/>
    <w:rsid w:val="005459C0"/>
    <w:rsid w:val="005479E8"/>
    <w:rsid w:val="00547DEC"/>
    <w:rsid w:val="00550DA0"/>
    <w:rsid w:val="0055143B"/>
    <w:rsid w:val="00551450"/>
    <w:rsid w:val="0055159F"/>
    <w:rsid w:val="005518BB"/>
    <w:rsid w:val="00551E72"/>
    <w:rsid w:val="005529CD"/>
    <w:rsid w:val="00554283"/>
    <w:rsid w:val="00554E6D"/>
    <w:rsid w:val="00560487"/>
    <w:rsid w:val="0056116A"/>
    <w:rsid w:val="00563FE2"/>
    <w:rsid w:val="005640A7"/>
    <w:rsid w:val="005654A4"/>
    <w:rsid w:val="00565DEC"/>
    <w:rsid w:val="00566428"/>
    <w:rsid w:val="00566644"/>
    <w:rsid w:val="00566844"/>
    <w:rsid w:val="00570826"/>
    <w:rsid w:val="00570936"/>
    <w:rsid w:val="00570BD3"/>
    <w:rsid w:val="00571185"/>
    <w:rsid w:val="00571299"/>
    <w:rsid w:val="005719AC"/>
    <w:rsid w:val="00571BCE"/>
    <w:rsid w:val="00571F43"/>
    <w:rsid w:val="00572232"/>
    <w:rsid w:val="005729C5"/>
    <w:rsid w:val="00572EBB"/>
    <w:rsid w:val="005740B3"/>
    <w:rsid w:val="00574B9C"/>
    <w:rsid w:val="00574E36"/>
    <w:rsid w:val="00575336"/>
    <w:rsid w:val="00575423"/>
    <w:rsid w:val="00575D02"/>
    <w:rsid w:val="005760BD"/>
    <w:rsid w:val="00576287"/>
    <w:rsid w:val="005763E4"/>
    <w:rsid w:val="00576615"/>
    <w:rsid w:val="00580803"/>
    <w:rsid w:val="005832FD"/>
    <w:rsid w:val="0058464E"/>
    <w:rsid w:val="00584A53"/>
    <w:rsid w:val="00585DCA"/>
    <w:rsid w:val="00586571"/>
    <w:rsid w:val="00586616"/>
    <w:rsid w:val="005875AF"/>
    <w:rsid w:val="005876CA"/>
    <w:rsid w:val="00590A69"/>
    <w:rsid w:val="0059192D"/>
    <w:rsid w:val="0059267B"/>
    <w:rsid w:val="005927A9"/>
    <w:rsid w:val="00592D33"/>
    <w:rsid w:val="005938B0"/>
    <w:rsid w:val="00594C34"/>
    <w:rsid w:val="00594EDD"/>
    <w:rsid w:val="0059511C"/>
    <w:rsid w:val="00595516"/>
    <w:rsid w:val="0059571B"/>
    <w:rsid w:val="00595D1F"/>
    <w:rsid w:val="00597C75"/>
    <w:rsid w:val="005A4578"/>
    <w:rsid w:val="005A487C"/>
    <w:rsid w:val="005A4EC7"/>
    <w:rsid w:val="005A51A8"/>
    <w:rsid w:val="005A7188"/>
    <w:rsid w:val="005B1958"/>
    <w:rsid w:val="005B33D0"/>
    <w:rsid w:val="005B46DF"/>
    <w:rsid w:val="005B7341"/>
    <w:rsid w:val="005C0054"/>
    <w:rsid w:val="005C3BE6"/>
    <w:rsid w:val="005C4AE8"/>
    <w:rsid w:val="005C6B71"/>
    <w:rsid w:val="005C7E70"/>
    <w:rsid w:val="005D2C79"/>
    <w:rsid w:val="005D3409"/>
    <w:rsid w:val="005D3BB7"/>
    <w:rsid w:val="005D3F5D"/>
    <w:rsid w:val="005D472D"/>
    <w:rsid w:val="005D4D55"/>
    <w:rsid w:val="005D763C"/>
    <w:rsid w:val="005E0517"/>
    <w:rsid w:val="005E316D"/>
    <w:rsid w:val="005E5B6D"/>
    <w:rsid w:val="005E5E08"/>
    <w:rsid w:val="005E7031"/>
    <w:rsid w:val="005E7333"/>
    <w:rsid w:val="005E78B9"/>
    <w:rsid w:val="005F0D53"/>
    <w:rsid w:val="005F10A0"/>
    <w:rsid w:val="005F2383"/>
    <w:rsid w:val="005F26FB"/>
    <w:rsid w:val="005F4934"/>
    <w:rsid w:val="005F54CB"/>
    <w:rsid w:val="005F555E"/>
    <w:rsid w:val="005F6B99"/>
    <w:rsid w:val="005F71F0"/>
    <w:rsid w:val="005F7211"/>
    <w:rsid w:val="00600139"/>
    <w:rsid w:val="0060074C"/>
    <w:rsid w:val="00600DEF"/>
    <w:rsid w:val="006046D9"/>
    <w:rsid w:val="00604FFC"/>
    <w:rsid w:val="0060516A"/>
    <w:rsid w:val="00606833"/>
    <w:rsid w:val="006108ED"/>
    <w:rsid w:val="00610A66"/>
    <w:rsid w:val="006114D4"/>
    <w:rsid w:val="00611650"/>
    <w:rsid w:val="006116C7"/>
    <w:rsid w:val="00612956"/>
    <w:rsid w:val="00612974"/>
    <w:rsid w:val="006138E1"/>
    <w:rsid w:val="00614C9F"/>
    <w:rsid w:val="00615E3C"/>
    <w:rsid w:val="0061651B"/>
    <w:rsid w:val="00616888"/>
    <w:rsid w:val="0061711B"/>
    <w:rsid w:val="00617526"/>
    <w:rsid w:val="00617FEA"/>
    <w:rsid w:val="00620404"/>
    <w:rsid w:val="00624A71"/>
    <w:rsid w:val="00624B05"/>
    <w:rsid w:val="0062691B"/>
    <w:rsid w:val="00630209"/>
    <w:rsid w:val="0063116F"/>
    <w:rsid w:val="00632901"/>
    <w:rsid w:val="006339F6"/>
    <w:rsid w:val="006342B4"/>
    <w:rsid w:val="00636535"/>
    <w:rsid w:val="006367CD"/>
    <w:rsid w:val="00636CAA"/>
    <w:rsid w:val="00644959"/>
    <w:rsid w:val="00644A70"/>
    <w:rsid w:val="0064638E"/>
    <w:rsid w:val="00647197"/>
    <w:rsid w:val="0065368F"/>
    <w:rsid w:val="00653F95"/>
    <w:rsid w:val="006552B5"/>
    <w:rsid w:val="006575AE"/>
    <w:rsid w:val="006579F9"/>
    <w:rsid w:val="006613D5"/>
    <w:rsid w:val="006618BB"/>
    <w:rsid w:val="00662781"/>
    <w:rsid w:val="00662C0A"/>
    <w:rsid w:val="0066359B"/>
    <w:rsid w:val="00664721"/>
    <w:rsid w:val="00665DF4"/>
    <w:rsid w:val="00667C46"/>
    <w:rsid w:val="00671523"/>
    <w:rsid w:val="0067292F"/>
    <w:rsid w:val="006730FE"/>
    <w:rsid w:val="00673E33"/>
    <w:rsid w:val="0067507E"/>
    <w:rsid w:val="006756B3"/>
    <w:rsid w:val="00677CCB"/>
    <w:rsid w:val="00680049"/>
    <w:rsid w:val="0068470F"/>
    <w:rsid w:val="00685F72"/>
    <w:rsid w:val="00687CE4"/>
    <w:rsid w:val="0069444A"/>
    <w:rsid w:val="0069480A"/>
    <w:rsid w:val="00694F26"/>
    <w:rsid w:val="0069565C"/>
    <w:rsid w:val="0069796E"/>
    <w:rsid w:val="00697E58"/>
    <w:rsid w:val="006A03D8"/>
    <w:rsid w:val="006A1CBE"/>
    <w:rsid w:val="006A440D"/>
    <w:rsid w:val="006A4AEE"/>
    <w:rsid w:val="006A4F44"/>
    <w:rsid w:val="006A530E"/>
    <w:rsid w:val="006A5CBE"/>
    <w:rsid w:val="006A5E58"/>
    <w:rsid w:val="006A687D"/>
    <w:rsid w:val="006A7211"/>
    <w:rsid w:val="006A734A"/>
    <w:rsid w:val="006A7C8C"/>
    <w:rsid w:val="006B2389"/>
    <w:rsid w:val="006B4B02"/>
    <w:rsid w:val="006B707B"/>
    <w:rsid w:val="006B7E9A"/>
    <w:rsid w:val="006C0B28"/>
    <w:rsid w:val="006C36A7"/>
    <w:rsid w:val="006C46AA"/>
    <w:rsid w:val="006C4A3B"/>
    <w:rsid w:val="006C5D50"/>
    <w:rsid w:val="006C6CC5"/>
    <w:rsid w:val="006C6FFE"/>
    <w:rsid w:val="006C76DB"/>
    <w:rsid w:val="006D1633"/>
    <w:rsid w:val="006D1A71"/>
    <w:rsid w:val="006D2763"/>
    <w:rsid w:val="006D2C2B"/>
    <w:rsid w:val="006D3313"/>
    <w:rsid w:val="006D36CF"/>
    <w:rsid w:val="006D6058"/>
    <w:rsid w:val="006D6A55"/>
    <w:rsid w:val="006D6CE4"/>
    <w:rsid w:val="006D7BCE"/>
    <w:rsid w:val="006D7F1F"/>
    <w:rsid w:val="006E03AB"/>
    <w:rsid w:val="006E0656"/>
    <w:rsid w:val="006E1C96"/>
    <w:rsid w:val="006E1EEF"/>
    <w:rsid w:val="006E1FA2"/>
    <w:rsid w:val="006E2E60"/>
    <w:rsid w:val="006E3E6B"/>
    <w:rsid w:val="006E3E97"/>
    <w:rsid w:val="006E3F43"/>
    <w:rsid w:val="006E5C15"/>
    <w:rsid w:val="006E5EA4"/>
    <w:rsid w:val="006E68D1"/>
    <w:rsid w:val="006E7B49"/>
    <w:rsid w:val="006F1E05"/>
    <w:rsid w:val="006F2905"/>
    <w:rsid w:val="006F4FAC"/>
    <w:rsid w:val="006F595E"/>
    <w:rsid w:val="006F6AB1"/>
    <w:rsid w:val="006F6F39"/>
    <w:rsid w:val="006F7C71"/>
    <w:rsid w:val="007002D2"/>
    <w:rsid w:val="00700504"/>
    <w:rsid w:val="00701672"/>
    <w:rsid w:val="007020E8"/>
    <w:rsid w:val="0070299E"/>
    <w:rsid w:val="00702B64"/>
    <w:rsid w:val="00704448"/>
    <w:rsid w:val="0070468F"/>
    <w:rsid w:val="00704A6E"/>
    <w:rsid w:val="00704E58"/>
    <w:rsid w:val="0070582A"/>
    <w:rsid w:val="00706348"/>
    <w:rsid w:val="00706753"/>
    <w:rsid w:val="00707E4A"/>
    <w:rsid w:val="00710A3A"/>
    <w:rsid w:val="00710D87"/>
    <w:rsid w:val="00711132"/>
    <w:rsid w:val="00712864"/>
    <w:rsid w:val="00713224"/>
    <w:rsid w:val="00713486"/>
    <w:rsid w:val="007139D7"/>
    <w:rsid w:val="007148A4"/>
    <w:rsid w:val="00715D3B"/>
    <w:rsid w:val="00716610"/>
    <w:rsid w:val="00720380"/>
    <w:rsid w:val="00722E68"/>
    <w:rsid w:val="00722E71"/>
    <w:rsid w:val="0072379C"/>
    <w:rsid w:val="00724B64"/>
    <w:rsid w:val="007252C6"/>
    <w:rsid w:val="00725955"/>
    <w:rsid w:val="00725C1F"/>
    <w:rsid w:val="0072643D"/>
    <w:rsid w:val="00726CE7"/>
    <w:rsid w:val="00726E69"/>
    <w:rsid w:val="00727E7A"/>
    <w:rsid w:val="00730853"/>
    <w:rsid w:val="00733C2B"/>
    <w:rsid w:val="00735A7E"/>
    <w:rsid w:val="007363A7"/>
    <w:rsid w:val="00736C29"/>
    <w:rsid w:val="00740493"/>
    <w:rsid w:val="007414F4"/>
    <w:rsid w:val="00742D43"/>
    <w:rsid w:val="00743BC4"/>
    <w:rsid w:val="00745295"/>
    <w:rsid w:val="007500EB"/>
    <w:rsid w:val="00750D73"/>
    <w:rsid w:val="00751D99"/>
    <w:rsid w:val="007525ED"/>
    <w:rsid w:val="007538B5"/>
    <w:rsid w:val="00753962"/>
    <w:rsid w:val="0075569E"/>
    <w:rsid w:val="00755FB9"/>
    <w:rsid w:val="00756B05"/>
    <w:rsid w:val="00760763"/>
    <w:rsid w:val="00760B4B"/>
    <w:rsid w:val="00760E8D"/>
    <w:rsid w:val="0076156E"/>
    <w:rsid w:val="00762281"/>
    <w:rsid w:val="00762823"/>
    <w:rsid w:val="00763F73"/>
    <w:rsid w:val="00763FA9"/>
    <w:rsid w:val="00765650"/>
    <w:rsid w:val="00765A9E"/>
    <w:rsid w:val="00767232"/>
    <w:rsid w:val="00770EEE"/>
    <w:rsid w:val="0077139B"/>
    <w:rsid w:val="007717E0"/>
    <w:rsid w:val="0077210E"/>
    <w:rsid w:val="007724AA"/>
    <w:rsid w:val="0077272D"/>
    <w:rsid w:val="00772B72"/>
    <w:rsid w:val="00772FD3"/>
    <w:rsid w:val="00773260"/>
    <w:rsid w:val="007734F2"/>
    <w:rsid w:val="00773619"/>
    <w:rsid w:val="007756C7"/>
    <w:rsid w:val="00776804"/>
    <w:rsid w:val="00777B2F"/>
    <w:rsid w:val="00782AC7"/>
    <w:rsid w:val="00782C0E"/>
    <w:rsid w:val="00783171"/>
    <w:rsid w:val="00784248"/>
    <w:rsid w:val="00785174"/>
    <w:rsid w:val="007855C7"/>
    <w:rsid w:val="00786B91"/>
    <w:rsid w:val="0079006E"/>
    <w:rsid w:val="0079022E"/>
    <w:rsid w:val="007913E0"/>
    <w:rsid w:val="0079270F"/>
    <w:rsid w:val="007932C5"/>
    <w:rsid w:val="00793F43"/>
    <w:rsid w:val="00794555"/>
    <w:rsid w:val="00795FE9"/>
    <w:rsid w:val="007A09AB"/>
    <w:rsid w:val="007A145D"/>
    <w:rsid w:val="007A3510"/>
    <w:rsid w:val="007A6CA8"/>
    <w:rsid w:val="007A6EF1"/>
    <w:rsid w:val="007A7A80"/>
    <w:rsid w:val="007A7C63"/>
    <w:rsid w:val="007B064C"/>
    <w:rsid w:val="007B1427"/>
    <w:rsid w:val="007B1882"/>
    <w:rsid w:val="007B2C0D"/>
    <w:rsid w:val="007B57B1"/>
    <w:rsid w:val="007B5F70"/>
    <w:rsid w:val="007B6F71"/>
    <w:rsid w:val="007B6FA3"/>
    <w:rsid w:val="007C0FD2"/>
    <w:rsid w:val="007C11DD"/>
    <w:rsid w:val="007C1F50"/>
    <w:rsid w:val="007C2265"/>
    <w:rsid w:val="007C2FC4"/>
    <w:rsid w:val="007C365D"/>
    <w:rsid w:val="007C379E"/>
    <w:rsid w:val="007C4696"/>
    <w:rsid w:val="007C51BF"/>
    <w:rsid w:val="007C5ADF"/>
    <w:rsid w:val="007C644C"/>
    <w:rsid w:val="007D2C2B"/>
    <w:rsid w:val="007D3241"/>
    <w:rsid w:val="007D3382"/>
    <w:rsid w:val="007D4C8F"/>
    <w:rsid w:val="007D525B"/>
    <w:rsid w:val="007D6784"/>
    <w:rsid w:val="007E012F"/>
    <w:rsid w:val="007E08FB"/>
    <w:rsid w:val="007E0E67"/>
    <w:rsid w:val="007E2187"/>
    <w:rsid w:val="007E2EAE"/>
    <w:rsid w:val="007E3454"/>
    <w:rsid w:val="007E3CD6"/>
    <w:rsid w:val="007E3E91"/>
    <w:rsid w:val="007E51DB"/>
    <w:rsid w:val="007E5217"/>
    <w:rsid w:val="007F02D9"/>
    <w:rsid w:val="007F050D"/>
    <w:rsid w:val="007F2074"/>
    <w:rsid w:val="007F2656"/>
    <w:rsid w:val="007F282C"/>
    <w:rsid w:val="007F2D7C"/>
    <w:rsid w:val="007F3258"/>
    <w:rsid w:val="007F3C2C"/>
    <w:rsid w:val="007F3D28"/>
    <w:rsid w:val="007F3DEB"/>
    <w:rsid w:val="007F4782"/>
    <w:rsid w:val="007F6450"/>
    <w:rsid w:val="007F7625"/>
    <w:rsid w:val="007F7D9C"/>
    <w:rsid w:val="008009A1"/>
    <w:rsid w:val="00801588"/>
    <w:rsid w:val="008017FE"/>
    <w:rsid w:val="00802B95"/>
    <w:rsid w:val="0080562B"/>
    <w:rsid w:val="0080691E"/>
    <w:rsid w:val="008069AE"/>
    <w:rsid w:val="00806F02"/>
    <w:rsid w:val="00810F07"/>
    <w:rsid w:val="00811DB9"/>
    <w:rsid w:val="008124E4"/>
    <w:rsid w:val="008140AB"/>
    <w:rsid w:val="00816E78"/>
    <w:rsid w:val="00817C59"/>
    <w:rsid w:val="008200F0"/>
    <w:rsid w:val="00820DB7"/>
    <w:rsid w:val="00827A1C"/>
    <w:rsid w:val="00830EB8"/>
    <w:rsid w:val="0083187B"/>
    <w:rsid w:val="0083252C"/>
    <w:rsid w:val="008327EF"/>
    <w:rsid w:val="00834EDD"/>
    <w:rsid w:val="008358D5"/>
    <w:rsid w:val="0083739A"/>
    <w:rsid w:val="00837ED6"/>
    <w:rsid w:val="008432ED"/>
    <w:rsid w:val="00846D81"/>
    <w:rsid w:val="008474DB"/>
    <w:rsid w:val="00850E4A"/>
    <w:rsid w:val="0085120C"/>
    <w:rsid w:val="00851E5C"/>
    <w:rsid w:val="00853E4A"/>
    <w:rsid w:val="0085433E"/>
    <w:rsid w:val="00854C84"/>
    <w:rsid w:val="00857261"/>
    <w:rsid w:val="00860AFE"/>
    <w:rsid w:val="00860CA9"/>
    <w:rsid w:val="0086290C"/>
    <w:rsid w:val="00862DB9"/>
    <w:rsid w:val="00862EBD"/>
    <w:rsid w:val="00864592"/>
    <w:rsid w:val="00865B9E"/>
    <w:rsid w:val="0086677D"/>
    <w:rsid w:val="00870AEB"/>
    <w:rsid w:val="00873E00"/>
    <w:rsid w:val="00874C59"/>
    <w:rsid w:val="00875D92"/>
    <w:rsid w:val="00877BFF"/>
    <w:rsid w:val="0088102D"/>
    <w:rsid w:val="00882A3D"/>
    <w:rsid w:val="00883282"/>
    <w:rsid w:val="00883823"/>
    <w:rsid w:val="00884594"/>
    <w:rsid w:val="00885069"/>
    <w:rsid w:val="0088537D"/>
    <w:rsid w:val="008863AC"/>
    <w:rsid w:val="00886F03"/>
    <w:rsid w:val="00892989"/>
    <w:rsid w:val="008943CC"/>
    <w:rsid w:val="00895F67"/>
    <w:rsid w:val="0089624C"/>
    <w:rsid w:val="008968FE"/>
    <w:rsid w:val="008A0514"/>
    <w:rsid w:val="008A07F8"/>
    <w:rsid w:val="008A0C49"/>
    <w:rsid w:val="008A3AC6"/>
    <w:rsid w:val="008A48AD"/>
    <w:rsid w:val="008A4932"/>
    <w:rsid w:val="008A4EFC"/>
    <w:rsid w:val="008A5FC4"/>
    <w:rsid w:val="008A61A2"/>
    <w:rsid w:val="008A6208"/>
    <w:rsid w:val="008A6378"/>
    <w:rsid w:val="008B0314"/>
    <w:rsid w:val="008B038D"/>
    <w:rsid w:val="008B135D"/>
    <w:rsid w:val="008B14D4"/>
    <w:rsid w:val="008B2709"/>
    <w:rsid w:val="008B3683"/>
    <w:rsid w:val="008B3DC1"/>
    <w:rsid w:val="008B4291"/>
    <w:rsid w:val="008B565B"/>
    <w:rsid w:val="008B5A4F"/>
    <w:rsid w:val="008B5C6B"/>
    <w:rsid w:val="008B5EBA"/>
    <w:rsid w:val="008B6EFD"/>
    <w:rsid w:val="008B7195"/>
    <w:rsid w:val="008C000C"/>
    <w:rsid w:val="008C1E53"/>
    <w:rsid w:val="008C1F7C"/>
    <w:rsid w:val="008C4FC1"/>
    <w:rsid w:val="008C6FDA"/>
    <w:rsid w:val="008D1598"/>
    <w:rsid w:val="008D1AEA"/>
    <w:rsid w:val="008D1CBA"/>
    <w:rsid w:val="008D2739"/>
    <w:rsid w:val="008D2BAF"/>
    <w:rsid w:val="008D35D3"/>
    <w:rsid w:val="008D6492"/>
    <w:rsid w:val="008D6EF7"/>
    <w:rsid w:val="008E15E0"/>
    <w:rsid w:val="008E2A3C"/>
    <w:rsid w:val="008E33DC"/>
    <w:rsid w:val="008E367A"/>
    <w:rsid w:val="008E43E5"/>
    <w:rsid w:val="008E7B68"/>
    <w:rsid w:val="008F07A8"/>
    <w:rsid w:val="008F1255"/>
    <w:rsid w:val="008F2EB9"/>
    <w:rsid w:val="008F349E"/>
    <w:rsid w:val="008F5124"/>
    <w:rsid w:val="00901289"/>
    <w:rsid w:val="0090193E"/>
    <w:rsid w:val="00901B1A"/>
    <w:rsid w:val="00902250"/>
    <w:rsid w:val="009037AC"/>
    <w:rsid w:val="00903A5A"/>
    <w:rsid w:val="009041C0"/>
    <w:rsid w:val="009051FA"/>
    <w:rsid w:val="009064F7"/>
    <w:rsid w:val="009109F2"/>
    <w:rsid w:val="00910B99"/>
    <w:rsid w:val="00910C3E"/>
    <w:rsid w:val="00911DB6"/>
    <w:rsid w:val="00912359"/>
    <w:rsid w:val="009125C6"/>
    <w:rsid w:val="00912846"/>
    <w:rsid w:val="009128C7"/>
    <w:rsid w:val="009132AF"/>
    <w:rsid w:val="009148B8"/>
    <w:rsid w:val="00915EF6"/>
    <w:rsid w:val="00916475"/>
    <w:rsid w:val="0091676C"/>
    <w:rsid w:val="00920B52"/>
    <w:rsid w:val="00923A8E"/>
    <w:rsid w:val="00925233"/>
    <w:rsid w:val="00925E47"/>
    <w:rsid w:val="00925FE7"/>
    <w:rsid w:val="00930034"/>
    <w:rsid w:val="0093044A"/>
    <w:rsid w:val="009308BA"/>
    <w:rsid w:val="00931339"/>
    <w:rsid w:val="00931B4A"/>
    <w:rsid w:val="009326D3"/>
    <w:rsid w:val="00933718"/>
    <w:rsid w:val="00934AB4"/>
    <w:rsid w:val="00934FF3"/>
    <w:rsid w:val="0093568B"/>
    <w:rsid w:val="00936B35"/>
    <w:rsid w:val="00936D39"/>
    <w:rsid w:val="00940163"/>
    <w:rsid w:val="00941B3E"/>
    <w:rsid w:val="0094271E"/>
    <w:rsid w:val="009427B6"/>
    <w:rsid w:val="00942A97"/>
    <w:rsid w:val="00943ECA"/>
    <w:rsid w:val="00944818"/>
    <w:rsid w:val="00945703"/>
    <w:rsid w:val="00946605"/>
    <w:rsid w:val="009507E3"/>
    <w:rsid w:val="00950AB5"/>
    <w:rsid w:val="00951077"/>
    <w:rsid w:val="00951176"/>
    <w:rsid w:val="00951C49"/>
    <w:rsid w:val="00952310"/>
    <w:rsid w:val="009526C8"/>
    <w:rsid w:val="009528B6"/>
    <w:rsid w:val="0095293D"/>
    <w:rsid w:val="00954655"/>
    <w:rsid w:val="00955797"/>
    <w:rsid w:val="00955BBE"/>
    <w:rsid w:val="00956917"/>
    <w:rsid w:val="00956E99"/>
    <w:rsid w:val="00957059"/>
    <w:rsid w:val="00957DB7"/>
    <w:rsid w:val="00960AF2"/>
    <w:rsid w:val="00961AE0"/>
    <w:rsid w:val="0096389B"/>
    <w:rsid w:val="00964C1E"/>
    <w:rsid w:val="00965869"/>
    <w:rsid w:val="00965A85"/>
    <w:rsid w:val="00970A2D"/>
    <w:rsid w:val="00970E59"/>
    <w:rsid w:val="00971F5C"/>
    <w:rsid w:val="00972105"/>
    <w:rsid w:val="0097369A"/>
    <w:rsid w:val="00973E4F"/>
    <w:rsid w:val="00974867"/>
    <w:rsid w:val="00974AA3"/>
    <w:rsid w:val="00974B40"/>
    <w:rsid w:val="00974E9F"/>
    <w:rsid w:val="00976245"/>
    <w:rsid w:val="009807AD"/>
    <w:rsid w:val="00982430"/>
    <w:rsid w:val="00982A0E"/>
    <w:rsid w:val="009834C5"/>
    <w:rsid w:val="0098454D"/>
    <w:rsid w:val="009847F7"/>
    <w:rsid w:val="00984D4B"/>
    <w:rsid w:val="0098709B"/>
    <w:rsid w:val="009874CC"/>
    <w:rsid w:val="009918C5"/>
    <w:rsid w:val="00992565"/>
    <w:rsid w:val="00992B60"/>
    <w:rsid w:val="0099504F"/>
    <w:rsid w:val="009A1845"/>
    <w:rsid w:val="009A26B8"/>
    <w:rsid w:val="009A2F4D"/>
    <w:rsid w:val="009A46EA"/>
    <w:rsid w:val="009A7F33"/>
    <w:rsid w:val="009B22F4"/>
    <w:rsid w:val="009B4DC2"/>
    <w:rsid w:val="009B4DDB"/>
    <w:rsid w:val="009C2442"/>
    <w:rsid w:val="009C4906"/>
    <w:rsid w:val="009C4DF5"/>
    <w:rsid w:val="009C6FCA"/>
    <w:rsid w:val="009C78EC"/>
    <w:rsid w:val="009D0C0C"/>
    <w:rsid w:val="009D279D"/>
    <w:rsid w:val="009D462D"/>
    <w:rsid w:val="009D4C80"/>
    <w:rsid w:val="009D503E"/>
    <w:rsid w:val="009D5313"/>
    <w:rsid w:val="009D5897"/>
    <w:rsid w:val="009D6C2A"/>
    <w:rsid w:val="009E0F95"/>
    <w:rsid w:val="009E10DD"/>
    <w:rsid w:val="009E3AAD"/>
    <w:rsid w:val="009E4E66"/>
    <w:rsid w:val="009F0689"/>
    <w:rsid w:val="009F0B8E"/>
    <w:rsid w:val="009F0E56"/>
    <w:rsid w:val="009F260D"/>
    <w:rsid w:val="009F277C"/>
    <w:rsid w:val="009F2D2F"/>
    <w:rsid w:val="009F3ADB"/>
    <w:rsid w:val="009F3DB0"/>
    <w:rsid w:val="009F549B"/>
    <w:rsid w:val="009F66AD"/>
    <w:rsid w:val="00A04AC9"/>
    <w:rsid w:val="00A0603A"/>
    <w:rsid w:val="00A06891"/>
    <w:rsid w:val="00A069FC"/>
    <w:rsid w:val="00A1024E"/>
    <w:rsid w:val="00A11C55"/>
    <w:rsid w:val="00A12D77"/>
    <w:rsid w:val="00A13237"/>
    <w:rsid w:val="00A1486E"/>
    <w:rsid w:val="00A14F43"/>
    <w:rsid w:val="00A1716C"/>
    <w:rsid w:val="00A176EC"/>
    <w:rsid w:val="00A17EF3"/>
    <w:rsid w:val="00A216E6"/>
    <w:rsid w:val="00A22B13"/>
    <w:rsid w:val="00A23498"/>
    <w:rsid w:val="00A24759"/>
    <w:rsid w:val="00A254CF"/>
    <w:rsid w:val="00A25C70"/>
    <w:rsid w:val="00A25EEE"/>
    <w:rsid w:val="00A26357"/>
    <w:rsid w:val="00A265E1"/>
    <w:rsid w:val="00A315C1"/>
    <w:rsid w:val="00A3184C"/>
    <w:rsid w:val="00A32037"/>
    <w:rsid w:val="00A32E73"/>
    <w:rsid w:val="00A33AA9"/>
    <w:rsid w:val="00A34E54"/>
    <w:rsid w:val="00A35928"/>
    <w:rsid w:val="00A35EF5"/>
    <w:rsid w:val="00A36CDD"/>
    <w:rsid w:val="00A40B49"/>
    <w:rsid w:val="00A41C3B"/>
    <w:rsid w:val="00A441FE"/>
    <w:rsid w:val="00A4702B"/>
    <w:rsid w:val="00A47CCC"/>
    <w:rsid w:val="00A5210A"/>
    <w:rsid w:val="00A54689"/>
    <w:rsid w:val="00A54C54"/>
    <w:rsid w:val="00A55D2D"/>
    <w:rsid w:val="00A56E2D"/>
    <w:rsid w:val="00A56E66"/>
    <w:rsid w:val="00A5722D"/>
    <w:rsid w:val="00A57FE8"/>
    <w:rsid w:val="00A60D85"/>
    <w:rsid w:val="00A60FA4"/>
    <w:rsid w:val="00A616DC"/>
    <w:rsid w:val="00A61B3F"/>
    <w:rsid w:val="00A61BE5"/>
    <w:rsid w:val="00A62E40"/>
    <w:rsid w:val="00A63184"/>
    <w:rsid w:val="00A66CB1"/>
    <w:rsid w:val="00A712F4"/>
    <w:rsid w:val="00A7182C"/>
    <w:rsid w:val="00A72560"/>
    <w:rsid w:val="00A72E79"/>
    <w:rsid w:val="00A73D3A"/>
    <w:rsid w:val="00A74975"/>
    <w:rsid w:val="00A75832"/>
    <w:rsid w:val="00A77FC3"/>
    <w:rsid w:val="00A80640"/>
    <w:rsid w:val="00A8099F"/>
    <w:rsid w:val="00A80A15"/>
    <w:rsid w:val="00A80D40"/>
    <w:rsid w:val="00A8114D"/>
    <w:rsid w:val="00A82A8A"/>
    <w:rsid w:val="00A83B08"/>
    <w:rsid w:val="00A84F1C"/>
    <w:rsid w:val="00A85733"/>
    <w:rsid w:val="00A864B6"/>
    <w:rsid w:val="00A86D43"/>
    <w:rsid w:val="00A90952"/>
    <w:rsid w:val="00A90CF4"/>
    <w:rsid w:val="00A92955"/>
    <w:rsid w:val="00A93115"/>
    <w:rsid w:val="00A93610"/>
    <w:rsid w:val="00A93921"/>
    <w:rsid w:val="00A94F71"/>
    <w:rsid w:val="00A96E9C"/>
    <w:rsid w:val="00AA09B5"/>
    <w:rsid w:val="00AA138D"/>
    <w:rsid w:val="00AA1D64"/>
    <w:rsid w:val="00AA2CCC"/>
    <w:rsid w:val="00AA3624"/>
    <w:rsid w:val="00AA3B11"/>
    <w:rsid w:val="00AA45EF"/>
    <w:rsid w:val="00AA4721"/>
    <w:rsid w:val="00AA6C32"/>
    <w:rsid w:val="00AA6DE9"/>
    <w:rsid w:val="00AB1017"/>
    <w:rsid w:val="00AB13DB"/>
    <w:rsid w:val="00AB57FC"/>
    <w:rsid w:val="00AB5D43"/>
    <w:rsid w:val="00AB6D74"/>
    <w:rsid w:val="00AC08D8"/>
    <w:rsid w:val="00AC2EA2"/>
    <w:rsid w:val="00AC7A7F"/>
    <w:rsid w:val="00AD0E66"/>
    <w:rsid w:val="00AD2E30"/>
    <w:rsid w:val="00AD31D1"/>
    <w:rsid w:val="00AD35A0"/>
    <w:rsid w:val="00AD3D32"/>
    <w:rsid w:val="00AD3E2B"/>
    <w:rsid w:val="00AD4280"/>
    <w:rsid w:val="00AD4A4E"/>
    <w:rsid w:val="00AD4C93"/>
    <w:rsid w:val="00AD4D52"/>
    <w:rsid w:val="00AD71EF"/>
    <w:rsid w:val="00AE0DE2"/>
    <w:rsid w:val="00AE0E27"/>
    <w:rsid w:val="00AE25E7"/>
    <w:rsid w:val="00AE2660"/>
    <w:rsid w:val="00AE3F26"/>
    <w:rsid w:val="00AE4C27"/>
    <w:rsid w:val="00AE7A40"/>
    <w:rsid w:val="00AF1268"/>
    <w:rsid w:val="00AF1A0F"/>
    <w:rsid w:val="00AF4323"/>
    <w:rsid w:val="00AF4D16"/>
    <w:rsid w:val="00AF7044"/>
    <w:rsid w:val="00B00674"/>
    <w:rsid w:val="00B0089D"/>
    <w:rsid w:val="00B00C12"/>
    <w:rsid w:val="00B015EF"/>
    <w:rsid w:val="00B01A68"/>
    <w:rsid w:val="00B02424"/>
    <w:rsid w:val="00B06DDE"/>
    <w:rsid w:val="00B076E1"/>
    <w:rsid w:val="00B07F47"/>
    <w:rsid w:val="00B111D1"/>
    <w:rsid w:val="00B12E0F"/>
    <w:rsid w:val="00B14AB7"/>
    <w:rsid w:val="00B14D5F"/>
    <w:rsid w:val="00B161C1"/>
    <w:rsid w:val="00B17C15"/>
    <w:rsid w:val="00B20C38"/>
    <w:rsid w:val="00B210B9"/>
    <w:rsid w:val="00B2492A"/>
    <w:rsid w:val="00B255CA"/>
    <w:rsid w:val="00B26A6E"/>
    <w:rsid w:val="00B26BA9"/>
    <w:rsid w:val="00B27DC7"/>
    <w:rsid w:val="00B30983"/>
    <w:rsid w:val="00B3152C"/>
    <w:rsid w:val="00B31779"/>
    <w:rsid w:val="00B338A9"/>
    <w:rsid w:val="00B338CD"/>
    <w:rsid w:val="00B33974"/>
    <w:rsid w:val="00B33BD5"/>
    <w:rsid w:val="00B346E0"/>
    <w:rsid w:val="00B34877"/>
    <w:rsid w:val="00B34D09"/>
    <w:rsid w:val="00B34F52"/>
    <w:rsid w:val="00B35D30"/>
    <w:rsid w:val="00B35E96"/>
    <w:rsid w:val="00B36116"/>
    <w:rsid w:val="00B362F2"/>
    <w:rsid w:val="00B3659E"/>
    <w:rsid w:val="00B365F5"/>
    <w:rsid w:val="00B36F7A"/>
    <w:rsid w:val="00B37C61"/>
    <w:rsid w:val="00B40F6B"/>
    <w:rsid w:val="00B41FB0"/>
    <w:rsid w:val="00B43B95"/>
    <w:rsid w:val="00B55420"/>
    <w:rsid w:val="00B56399"/>
    <w:rsid w:val="00B564B3"/>
    <w:rsid w:val="00B62E35"/>
    <w:rsid w:val="00B646A0"/>
    <w:rsid w:val="00B653BA"/>
    <w:rsid w:val="00B6572C"/>
    <w:rsid w:val="00B65DED"/>
    <w:rsid w:val="00B67945"/>
    <w:rsid w:val="00B70EE4"/>
    <w:rsid w:val="00B71CAA"/>
    <w:rsid w:val="00B72E32"/>
    <w:rsid w:val="00B74A35"/>
    <w:rsid w:val="00B7556F"/>
    <w:rsid w:val="00B7576F"/>
    <w:rsid w:val="00B763DF"/>
    <w:rsid w:val="00B76661"/>
    <w:rsid w:val="00B766E1"/>
    <w:rsid w:val="00B76E46"/>
    <w:rsid w:val="00B77A71"/>
    <w:rsid w:val="00B80768"/>
    <w:rsid w:val="00B80C57"/>
    <w:rsid w:val="00B816AF"/>
    <w:rsid w:val="00B82B72"/>
    <w:rsid w:val="00B84500"/>
    <w:rsid w:val="00B84612"/>
    <w:rsid w:val="00B84908"/>
    <w:rsid w:val="00B8586E"/>
    <w:rsid w:val="00B85993"/>
    <w:rsid w:val="00B85A54"/>
    <w:rsid w:val="00B8700D"/>
    <w:rsid w:val="00B87497"/>
    <w:rsid w:val="00B92535"/>
    <w:rsid w:val="00B958B3"/>
    <w:rsid w:val="00B966D4"/>
    <w:rsid w:val="00B96D19"/>
    <w:rsid w:val="00B96DD3"/>
    <w:rsid w:val="00BA10E0"/>
    <w:rsid w:val="00BA1D07"/>
    <w:rsid w:val="00BA2141"/>
    <w:rsid w:val="00BA492E"/>
    <w:rsid w:val="00BA7497"/>
    <w:rsid w:val="00BB1C55"/>
    <w:rsid w:val="00BB2204"/>
    <w:rsid w:val="00BB28A7"/>
    <w:rsid w:val="00BB2DA3"/>
    <w:rsid w:val="00BB33A1"/>
    <w:rsid w:val="00BB38C9"/>
    <w:rsid w:val="00BB517B"/>
    <w:rsid w:val="00BB51CB"/>
    <w:rsid w:val="00BB5208"/>
    <w:rsid w:val="00BC020E"/>
    <w:rsid w:val="00BC0491"/>
    <w:rsid w:val="00BC07F9"/>
    <w:rsid w:val="00BC0BD7"/>
    <w:rsid w:val="00BC18BB"/>
    <w:rsid w:val="00BC4285"/>
    <w:rsid w:val="00BC42FA"/>
    <w:rsid w:val="00BC447D"/>
    <w:rsid w:val="00BC46E2"/>
    <w:rsid w:val="00BC4826"/>
    <w:rsid w:val="00BC50B3"/>
    <w:rsid w:val="00BC576D"/>
    <w:rsid w:val="00BC7F9A"/>
    <w:rsid w:val="00BD1E50"/>
    <w:rsid w:val="00BD281A"/>
    <w:rsid w:val="00BD2B00"/>
    <w:rsid w:val="00BD4344"/>
    <w:rsid w:val="00BD4B87"/>
    <w:rsid w:val="00BD6153"/>
    <w:rsid w:val="00BD6EEB"/>
    <w:rsid w:val="00BE0574"/>
    <w:rsid w:val="00BE08BD"/>
    <w:rsid w:val="00BE0A3D"/>
    <w:rsid w:val="00BE20D3"/>
    <w:rsid w:val="00BE42EB"/>
    <w:rsid w:val="00BE5A4D"/>
    <w:rsid w:val="00BE6033"/>
    <w:rsid w:val="00BE6445"/>
    <w:rsid w:val="00BE6B90"/>
    <w:rsid w:val="00BE6EE8"/>
    <w:rsid w:val="00BF0E7B"/>
    <w:rsid w:val="00BF1955"/>
    <w:rsid w:val="00BF5ED5"/>
    <w:rsid w:val="00BF633E"/>
    <w:rsid w:val="00BF7639"/>
    <w:rsid w:val="00BF7E29"/>
    <w:rsid w:val="00BF7E39"/>
    <w:rsid w:val="00C008AD"/>
    <w:rsid w:val="00C02358"/>
    <w:rsid w:val="00C04475"/>
    <w:rsid w:val="00C06636"/>
    <w:rsid w:val="00C17476"/>
    <w:rsid w:val="00C17555"/>
    <w:rsid w:val="00C17A2F"/>
    <w:rsid w:val="00C20CC0"/>
    <w:rsid w:val="00C22C6F"/>
    <w:rsid w:val="00C2419C"/>
    <w:rsid w:val="00C248BC"/>
    <w:rsid w:val="00C25125"/>
    <w:rsid w:val="00C2528F"/>
    <w:rsid w:val="00C26ADF"/>
    <w:rsid w:val="00C26E25"/>
    <w:rsid w:val="00C31786"/>
    <w:rsid w:val="00C3294F"/>
    <w:rsid w:val="00C337C8"/>
    <w:rsid w:val="00C342CB"/>
    <w:rsid w:val="00C34776"/>
    <w:rsid w:val="00C35060"/>
    <w:rsid w:val="00C35551"/>
    <w:rsid w:val="00C37DFF"/>
    <w:rsid w:val="00C4011C"/>
    <w:rsid w:val="00C40586"/>
    <w:rsid w:val="00C406D4"/>
    <w:rsid w:val="00C40CF2"/>
    <w:rsid w:val="00C43453"/>
    <w:rsid w:val="00C44968"/>
    <w:rsid w:val="00C44D6F"/>
    <w:rsid w:val="00C44F42"/>
    <w:rsid w:val="00C46A40"/>
    <w:rsid w:val="00C5021C"/>
    <w:rsid w:val="00C537A8"/>
    <w:rsid w:val="00C53FA4"/>
    <w:rsid w:val="00C546C2"/>
    <w:rsid w:val="00C55C9D"/>
    <w:rsid w:val="00C562E4"/>
    <w:rsid w:val="00C56A15"/>
    <w:rsid w:val="00C57265"/>
    <w:rsid w:val="00C57E1A"/>
    <w:rsid w:val="00C60303"/>
    <w:rsid w:val="00C605C2"/>
    <w:rsid w:val="00C60EAC"/>
    <w:rsid w:val="00C61531"/>
    <w:rsid w:val="00C62530"/>
    <w:rsid w:val="00C634AA"/>
    <w:rsid w:val="00C636AB"/>
    <w:rsid w:val="00C63FB6"/>
    <w:rsid w:val="00C67889"/>
    <w:rsid w:val="00C70544"/>
    <w:rsid w:val="00C728DD"/>
    <w:rsid w:val="00C7401E"/>
    <w:rsid w:val="00C747EA"/>
    <w:rsid w:val="00C75D57"/>
    <w:rsid w:val="00C761A9"/>
    <w:rsid w:val="00C769F9"/>
    <w:rsid w:val="00C77CC3"/>
    <w:rsid w:val="00C82130"/>
    <w:rsid w:val="00C8229F"/>
    <w:rsid w:val="00C82527"/>
    <w:rsid w:val="00C84939"/>
    <w:rsid w:val="00C85C02"/>
    <w:rsid w:val="00C85CF2"/>
    <w:rsid w:val="00C85F29"/>
    <w:rsid w:val="00C906AB"/>
    <w:rsid w:val="00C93494"/>
    <w:rsid w:val="00C94C26"/>
    <w:rsid w:val="00C95EFB"/>
    <w:rsid w:val="00C960FA"/>
    <w:rsid w:val="00C96C6A"/>
    <w:rsid w:val="00CA2767"/>
    <w:rsid w:val="00CA316C"/>
    <w:rsid w:val="00CA5B39"/>
    <w:rsid w:val="00CA7059"/>
    <w:rsid w:val="00CA7884"/>
    <w:rsid w:val="00CA7C9E"/>
    <w:rsid w:val="00CB0749"/>
    <w:rsid w:val="00CB0F24"/>
    <w:rsid w:val="00CB7319"/>
    <w:rsid w:val="00CC015A"/>
    <w:rsid w:val="00CC1C20"/>
    <w:rsid w:val="00CC2A10"/>
    <w:rsid w:val="00CC2AB3"/>
    <w:rsid w:val="00CC2F16"/>
    <w:rsid w:val="00CC2F8E"/>
    <w:rsid w:val="00CC4859"/>
    <w:rsid w:val="00CC4CA6"/>
    <w:rsid w:val="00CC64CE"/>
    <w:rsid w:val="00CC79B3"/>
    <w:rsid w:val="00CD0528"/>
    <w:rsid w:val="00CD0D75"/>
    <w:rsid w:val="00CD0F01"/>
    <w:rsid w:val="00CD137D"/>
    <w:rsid w:val="00CD1E87"/>
    <w:rsid w:val="00CD4355"/>
    <w:rsid w:val="00CD4A86"/>
    <w:rsid w:val="00CD6C18"/>
    <w:rsid w:val="00CD7420"/>
    <w:rsid w:val="00CD7DFD"/>
    <w:rsid w:val="00CE0125"/>
    <w:rsid w:val="00CE0A45"/>
    <w:rsid w:val="00CE2803"/>
    <w:rsid w:val="00CE2CC3"/>
    <w:rsid w:val="00CE45FD"/>
    <w:rsid w:val="00CE59C1"/>
    <w:rsid w:val="00CE649F"/>
    <w:rsid w:val="00CE7133"/>
    <w:rsid w:val="00CF01E9"/>
    <w:rsid w:val="00CF0959"/>
    <w:rsid w:val="00CF2C0A"/>
    <w:rsid w:val="00CF3B3A"/>
    <w:rsid w:val="00CF3DB6"/>
    <w:rsid w:val="00CF4439"/>
    <w:rsid w:val="00CF44D2"/>
    <w:rsid w:val="00CF452E"/>
    <w:rsid w:val="00D024F5"/>
    <w:rsid w:val="00D02DEC"/>
    <w:rsid w:val="00D0320B"/>
    <w:rsid w:val="00D03FB5"/>
    <w:rsid w:val="00D0646E"/>
    <w:rsid w:val="00D07085"/>
    <w:rsid w:val="00D11897"/>
    <w:rsid w:val="00D12495"/>
    <w:rsid w:val="00D12C0D"/>
    <w:rsid w:val="00D14168"/>
    <w:rsid w:val="00D14F4F"/>
    <w:rsid w:val="00D15CD1"/>
    <w:rsid w:val="00D1609A"/>
    <w:rsid w:val="00D20344"/>
    <w:rsid w:val="00D20E39"/>
    <w:rsid w:val="00D23D12"/>
    <w:rsid w:val="00D24C35"/>
    <w:rsid w:val="00D24F97"/>
    <w:rsid w:val="00D254A5"/>
    <w:rsid w:val="00D26218"/>
    <w:rsid w:val="00D26611"/>
    <w:rsid w:val="00D3022D"/>
    <w:rsid w:val="00D3080A"/>
    <w:rsid w:val="00D31037"/>
    <w:rsid w:val="00D31A0A"/>
    <w:rsid w:val="00D3218F"/>
    <w:rsid w:val="00D32404"/>
    <w:rsid w:val="00D328B6"/>
    <w:rsid w:val="00D330F0"/>
    <w:rsid w:val="00D337FF"/>
    <w:rsid w:val="00D3446A"/>
    <w:rsid w:val="00D358DA"/>
    <w:rsid w:val="00D35C84"/>
    <w:rsid w:val="00D35D2C"/>
    <w:rsid w:val="00D36038"/>
    <w:rsid w:val="00D36C84"/>
    <w:rsid w:val="00D37D9D"/>
    <w:rsid w:val="00D40310"/>
    <w:rsid w:val="00D405B6"/>
    <w:rsid w:val="00D40D65"/>
    <w:rsid w:val="00D41C43"/>
    <w:rsid w:val="00D43844"/>
    <w:rsid w:val="00D43AB9"/>
    <w:rsid w:val="00D44724"/>
    <w:rsid w:val="00D4512E"/>
    <w:rsid w:val="00D45857"/>
    <w:rsid w:val="00D46454"/>
    <w:rsid w:val="00D47C40"/>
    <w:rsid w:val="00D51AA9"/>
    <w:rsid w:val="00D51BEF"/>
    <w:rsid w:val="00D52F05"/>
    <w:rsid w:val="00D5575E"/>
    <w:rsid w:val="00D623FC"/>
    <w:rsid w:val="00D628FB"/>
    <w:rsid w:val="00D62E44"/>
    <w:rsid w:val="00D62EEA"/>
    <w:rsid w:val="00D63AED"/>
    <w:rsid w:val="00D64287"/>
    <w:rsid w:val="00D65208"/>
    <w:rsid w:val="00D65C4C"/>
    <w:rsid w:val="00D6794E"/>
    <w:rsid w:val="00D709FC"/>
    <w:rsid w:val="00D70D01"/>
    <w:rsid w:val="00D7243E"/>
    <w:rsid w:val="00D73291"/>
    <w:rsid w:val="00D7366A"/>
    <w:rsid w:val="00D75CF5"/>
    <w:rsid w:val="00D77261"/>
    <w:rsid w:val="00D82EF5"/>
    <w:rsid w:val="00D836CA"/>
    <w:rsid w:val="00D843BA"/>
    <w:rsid w:val="00D8454D"/>
    <w:rsid w:val="00D84B05"/>
    <w:rsid w:val="00D84E85"/>
    <w:rsid w:val="00D853B0"/>
    <w:rsid w:val="00D87184"/>
    <w:rsid w:val="00D877CA"/>
    <w:rsid w:val="00D87DDE"/>
    <w:rsid w:val="00D90D65"/>
    <w:rsid w:val="00D927C0"/>
    <w:rsid w:val="00D93444"/>
    <w:rsid w:val="00D95488"/>
    <w:rsid w:val="00D96886"/>
    <w:rsid w:val="00D9752A"/>
    <w:rsid w:val="00D97C4F"/>
    <w:rsid w:val="00DA0599"/>
    <w:rsid w:val="00DA2DA5"/>
    <w:rsid w:val="00DA30A7"/>
    <w:rsid w:val="00DA40F6"/>
    <w:rsid w:val="00DA52D2"/>
    <w:rsid w:val="00DA5331"/>
    <w:rsid w:val="00DA626D"/>
    <w:rsid w:val="00DA7377"/>
    <w:rsid w:val="00DA7AA6"/>
    <w:rsid w:val="00DA7E15"/>
    <w:rsid w:val="00DB0CF8"/>
    <w:rsid w:val="00DB27A2"/>
    <w:rsid w:val="00DB390F"/>
    <w:rsid w:val="00DB5B5A"/>
    <w:rsid w:val="00DB5BF8"/>
    <w:rsid w:val="00DB6261"/>
    <w:rsid w:val="00DB660D"/>
    <w:rsid w:val="00DC0BCC"/>
    <w:rsid w:val="00DC17AF"/>
    <w:rsid w:val="00DC24F1"/>
    <w:rsid w:val="00DC2E5F"/>
    <w:rsid w:val="00DC3771"/>
    <w:rsid w:val="00DC4496"/>
    <w:rsid w:val="00DC4EAD"/>
    <w:rsid w:val="00DC73D8"/>
    <w:rsid w:val="00DC76E3"/>
    <w:rsid w:val="00DC7975"/>
    <w:rsid w:val="00DD0D3C"/>
    <w:rsid w:val="00DD17DC"/>
    <w:rsid w:val="00DD26A6"/>
    <w:rsid w:val="00DD3607"/>
    <w:rsid w:val="00DD7A0C"/>
    <w:rsid w:val="00DE375B"/>
    <w:rsid w:val="00DE4A88"/>
    <w:rsid w:val="00DE4BA8"/>
    <w:rsid w:val="00DE52B3"/>
    <w:rsid w:val="00DE5F25"/>
    <w:rsid w:val="00DE71AF"/>
    <w:rsid w:val="00DE7519"/>
    <w:rsid w:val="00DE78AE"/>
    <w:rsid w:val="00DF07F2"/>
    <w:rsid w:val="00DF0BFB"/>
    <w:rsid w:val="00DF2ADD"/>
    <w:rsid w:val="00DF3746"/>
    <w:rsid w:val="00DF37F0"/>
    <w:rsid w:val="00DF3928"/>
    <w:rsid w:val="00DF53BE"/>
    <w:rsid w:val="00DF547B"/>
    <w:rsid w:val="00DF5D19"/>
    <w:rsid w:val="00DF6375"/>
    <w:rsid w:val="00DF6584"/>
    <w:rsid w:val="00E00AE4"/>
    <w:rsid w:val="00E00B2F"/>
    <w:rsid w:val="00E01192"/>
    <w:rsid w:val="00E01F76"/>
    <w:rsid w:val="00E03891"/>
    <w:rsid w:val="00E0612C"/>
    <w:rsid w:val="00E0685F"/>
    <w:rsid w:val="00E07316"/>
    <w:rsid w:val="00E07E0C"/>
    <w:rsid w:val="00E07F2C"/>
    <w:rsid w:val="00E10479"/>
    <w:rsid w:val="00E10DCD"/>
    <w:rsid w:val="00E11F15"/>
    <w:rsid w:val="00E12DFB"/>
    <w:rsid w:val="00E13631"/>
    <w:rsid w:val="00E14A4B"/>
    <w:rsid w:val="00E15D50"/>
    <w:rsid w:val="00E16361"/>
    <w:rsid w:val="00E16FFB"/>
    <w:rsid w:val="00E17CA6"/>
    <w:rsid w:val="00E200E5"/>
    <w:rsid w:val="00E21833"/>
    <w:rsid w:val="00E273F3"/>
    <w:rsid w:val="00E27644"/>
    <w:rsid w:val="00E30417"/>
    <w:rsid w:val="00E30B74"/>
    <w:rsid w:val="00E30BC3"/>
    <w:rsid w:val="00E3160B"/>
    <w:rsid w:val="00E31689"/>
    <w:rsid w:val="00E31F09"/>
    <w:rsid w:val="00E32B91"/>
    <w:rsid w:val="00E33C5A"/>
    <w:rsid w:val="00E342B2"/>
    <w:rsid w:val="00E34BF1"/>
    <w:rsid w:val="00E3506B"/>
    <w:rsid w:val="00E35668"/>
    <w:rsid w:val="00E356C9"/>
    <w:rsid w:val="00E365F7"/>
    <w:rsid w:val="00E37FB6"/>
    <w:rsid w:val="00E40A38"/>
    <w:rsid w:val="00E40C6E"/>
    <w:rsid w:val="00E41BA3"/>
    <w:rsid w:val="00E420A1"/>
    <w:rsid w:val="00E42259"/>
    <w:rsid w:val="00E4294D"/>
    <w:rsid w:val="00E42EB6"/>
    <w:rsid w:val="00E4595C"/>
    <w:rsid w:val="00E45DE1"/>
    <w:rsid w:val="00E466CC"/>
    <w:rsid w:val="00E469BC"/>
    <w:rsid w:val="00E47445"/>
    <w:rsid w:val="00E47FC9"/>
    <w:rsid w:val="00E50BD3"/>
    <w:rsid w:val="00E51445"/>
    <w:rsid w:val="00E51AAA"/>
    <w:rsid w:val="00E51F6E"/>
    <w:rsid w:val="00E524D9"/>
    <w:rsid w:val="00E52696"/>
    <w:rsid w:val="00E54129"/>
    <w:rsid w:val="00E547BD"/>
    <w:rsid w:val="00E54E1C"/>
    <w:rsid w:val="00E5740B"/>
    <w:rsid w:val="00E60D2B"/>
    <w:rsid w:val="00E61AB5"/>
    <w:rsid w:val="00E62601"/>
    <w:rsid w:val="00E62BC3"/>
    <w:rsid w:val="00E65B83"/>
    <w:rsid w:val="00E706CE"/>
    <w:rsid w:val="00E70FF2"/>
    <w:rsid w:val="00E716C6"/>
    <w:rsid w:val="00E72C35"/>
    <w:rsid w:val="00E7324B"/>
    <w:rsid w:val="00E73374"/>
    <w:rsid w:val="00E73D12"/>
    <w:rsid w:val="00E7492D"/>
    <w:rsid w:val="00E757F7"/>
    <w:rsid w:val="00E76716"/>
    <w:rsid w:val="00E7706F"/>
    <w:rsid w:val="00E80080"/>
    <w:rsid w:val="00E80294"/>
    <w:rsid w:val="00E80ED9"/>
    <w:rsid w:val="00E81485"/>
    <w:rsid w:val="00E81DCC"/>
    <w:rsid w:val="00E824CB"/>
    <w:rsid w:val="00E832A0"/>
    <w:rsid w:val="00E83776"/>
    <w:rsid w:val="00E8478E"/>
    <w:rsid w:val="00E84931"/>
    <w:rsid w:val="00E852D7"/>
    <w:rsid w:val="00E8571E"/>
    <w:rsid w:val="00E872C0"/>
    <w:rsid w:val="00E87607"/>
    <w:rsid w:val="00E87AD3"/>
    <w:rsid w:val="00E9202A"/>
    <w:rsid w:val="00E936BF"/>
    <w:rsid w:val="00E93711"/>
    <w:rsid w:val="00E93A95"/>
    <w:rsid w:val="00E948A2"/>
    <w:rsid w:val="00E94D95"/>
    <w:rsid w:val="00E955EB"/>
    <w:rsid w:val="00E95805"/>
    <w:rsid w:val="00E95C7D"/>
    <w:rsid w:val="00E968F4"/>
    <w:rsid w:val="00E97A3B"/>
    <w:rsid w:val="00EA1A07"/>
    <w:rsid w:val="00EA27A4"/>
    <w:rsid w:val="00EA3FAB"/>
    <w:rsid w:val="00EA5264"/>
    <w:rsid w:val="00EA7088"/>
    <w:rsid w:val="00EA7493"/>
    <w:rsid w:val="00EB0A41"/>
    <w:rsid w:val="00EB0D12"/>
    <w:rsid w:val="00EB28DF"/>
    <w:rsid w:val="00EB38E5"/>
    <w:rsid w:val="00EB46EE"/>
    <w:rsid w:val="00EB531F"/>
    <w:rsid w:val="00EB54DD"/>
    <w:rsid w:val="00EB5AF8"/>
    <w:rsid w:val="00EB5D37"/>
    <w:rsid w:val="00EB6116"/>
    <w:rsid w:val="00EC16F6"/>
    <w:rsid w:val="00EC1CE3"/>
    <w:rsid w:val="00EC1D89"/>
    <w:rsid w:val="00EC2E44"/>
    <w:rsid w:val="00EC36B5"/>
    <w:rsid w:val="00EC393E"/>
    <w:rsid w:val="00EC4200"/>
    <w:rsid w:val="00EC5FB1"/>
    <w:rsid w:val="00EC7D1B"/>
    <w:rsid w:val="00ED0BBE"/>
    <w:rsid w:val="00ED0C13"/>
    <w:rsid w:val="00ED1A36"/>
    <w:rsid w:val="00ED2F80"/>
    <w:rsid w:val="00ED3213"/>
    <w:rsid w:val="00ED4F62"/>
    <w:rsid w:val="00ED612D"/>
    <w:rsid w:val="00ED701E"/>
    <w:rsid w:val="00EE09E6"/>
    <w:rsid w:val="00EE1341"/>
    <w:rsid w:val="00EE25DF"/>
    <w:rsid w:val="00EE33D9"/>
    <w:rsid w:val="00EE3D16"/>
    <w:rsid w:val="00EE629C"/>
    <w:rsid w:val="00EE788C"/>
    <w:rsid w:val="00EF0B91"/>
    <w:rsid w:val="00EF1211"/>
    <w:rsid w:val="00EF226A"/>
    <w:rsid w:val="00EF2F2B"/>
    <w:rsid w:val="00EF3B53"/>
    <w:rsid w:val="00EF4066"/>
    <w:rsid w:val="00EF451A"/>
    <w:rsid w:val="00F01198"/>
    <w:rsid w:val="00F02EC5"/>
    <w:rsid w:val="00F034F0"/>
    <w:rsid w:val="00F046D6"/>
    <w:rsid w:val="00F06556"/>
    <w:rsid w:val="00F06C27"/>
    <w:rsid w:val="00F073CA"/>
    <w:rsid w:val="00F107FB"/>
    <w:rsid w:val="00F1152F"/>
    <w:rsid w:val="00F11E02"/>
    <w:rsid w:val="00F120E6"/>
    <w:rsid w:val="00F123CA"/>
    <w:rsid w:val="00F12543"/>
    <w:rsid w:val="00F13555"/>
    <w:rsid w:val="00F14C5A"/>
    <w:rsid w:val="00F14EF0"/>
    <w:rsid w:val="00F15C88"/>
    <w:rsid w:val="00F15D09"/>
    <w:rsid w:val="00F15E87"/>
    <w:rsid w:val="00F17E9A"/>
    <w:rsid w:val="00F20066"/>
    <w:rsid w:val="00F21129"/>
    <w:rsid w:val="00F2189F"/>
    <w:rsid w:val="00F21CA9"/>
    <w:rsid w:val="00F2246E"/>
    <w:rsid w:val="00F22E56"/>
    <w:rsid w:val="00F234F2"/>
    <w:rsid w:val="00F23AE3"/>
    <w:rsid w:val="00F24853"/>
    <w:rsid w:val="00F256C5"/>
    <w:rsid w:val="00F263E5"/>
    <w:rsid w:val="00F2667E"/>
    <w:rsid w:val="00F26794"/>
    <w:rsid w:val="00F26E9D"/>
    <w:rsid w:val="00F27040"/>
    <w:rsid w:val="00F27996"/>
    <w:rsid w:val="00F301A7"/>
    <w:rsid w:val="00F317AC"/>
    <w:rsid w:val="00F3333B"/>
    <w:rsid w:val="00F34427"/>
    <w:rsid w:val="00F356A7"/>
    <w:rsid w:val="00F35708"/>
    <w:rsid w:val="00F40546"/>
    <w:rsid w:val="00F41224"/>
    <w:rsid w:val="00F414CA"/>
    <w:rsid w:val="00F41A15"/>
    <w:rsid w:val="00F42299"/>
    <w:rsid w:val="00F426BB"/>
    <w:rsid w:val="00F429A4"/>
    <w:rsid w:val="00F4433D"/>
    <w:rsid w:val="00F44C43"/>
    <w:rsid w:val="00F46855"/>
    <w:rsid w:val="00F470BA"/>
    <w:rsid w:val="00F47146"/>
    <w:rsid w:val="00F474A3"/>
    <w:rsid w:val="00F5026E"/>
    <w:rsid w:val="00F51146"/>
    <w:rsid w:val="00F53F52"/>
    <w:rsid w:val="00F5598B"/>
    <w:rsid w:val="00F564AE"/>
    <w:rsid w:val="00F56584"/>
    <w:rsid w:val="00F568C0"/>
    <w:rsid w:val="00F61E8E"/>
    <w:rsid w:val="00F632B2"/>
    <w:rsid w:val="00F64826"/>
    <w:rsid w:val="00F64D8C"/>
    <w:rsid w:val="00F65BC6"/>
    <w:rsid w:val="00F6746B"/>
    <w:rsid w:val="00F67AA6"/>
    <w:rsid w:val="00F70398"/>
    <w:rsid w:val="00F7389E"/>
    <w:rsid w:val="00F743FB"/>
    <w:rsid w:val="00F74E65"/>
    <w:rsid w:val="00F76D49"/>
    <w:rsid w:val="00F77B1A"/>
    <w:rsid w:val="00F8551B"/>
    <w:rsid w:val="00F90523"/>
    <w:rsid w:val="00F90905"/>
    <w:rsid w:val="00F90DB6"/>
    <w:rsid w:val="00F90F7A"/>
    <w:rsid w:val="00F9228E"/>
    <w:rsid w:val="00F92D23"/>
    <w:rsid w:val="00F935ED"/>
    <w:rsid w:val="00F93971"/>
    <w:rsid w:val="00F9411E"/>
    <w:rsid w:val="00F94239"/>
    <w:rsid w:val="00F97621"/>
    <w:rsid w:val="00F97EF2"/>
    <w:rsid w:val="00FA0603"/>
    <w:rsid w:val="00FA0DC8"/>
    <w:rsid w:val="00FA46E1"/>
    <w:rsid w:val="00FA4CD3"/>
    <w:rsid w:val="00FA613F"/>
    <w:rsid w:val="00FA649F"/>
    <w:rsid w:val="00FA672D"/>
    <w:rsid w:val="00FA6B4B"/>
    <w:rsid w:val="00FB4896"/>
    <w:rsid w:val="00FB6396"/>
    <w:rsid w:val="00FB6D22"/>
    <w:rsid w:val="00FC05BF"/>
    <w:rsid w:val="00FC12BC"/>
    <w:rsid w:val="00FC142B"/>
    <w:rsid w:val="00FC19B9"/>
    <w:rsid w:val="00FC1ECB"/>
    <w:rsid w:val="00FC264A"/>
    <w:rsid w:val="00FC2BFA"/>
    <w:rsid w:val="00FC4F8D"/>
    <w:rsid w:val="00FC500D"/>
    <w:rsid w:val="00FC587A"/>
    <w:rsid w:val="00FC6062"/>
    <w:rsid w:val="00FC6B85"/>
    <w:rsid w:val="00FC6FFE"/>
    <w:rsid w:val="00FC799D"/>
    <w:rsid w:val="00FC79E2"/>
    <w:rsid w:val="00FD022D"/>
    <w:rsid w:val="00FD1F7B"/>
    <w:rsid w:val="00FD291A"/>
    <w:rsid w:val="00FD3144"/>
    <w:rsid w:val="00FD331B"/>
    <w:rsid w:val="00FD5462"/>
    <w:rsid w:val="00FD60B2"/>
    <w:rsid w:val="00FD62BE"/>
    <w:rsid w:val="00FD7319"/>
    <w:rsid w:val="00FD7DED"/>
    <w:rsid w:val="00FE05DE"/>
    <w:rsid w:val="00FE0FB9"/>
    <w:rsid w:val="00FE2E67"/>
    <w:rsid w:val="00FE3DCF"/>
    <w:rsid w:val="00FF0882"/>
    <w:rsid w:val="00FF14AA"/>
    <w:rsid w:val="00FF4783"/>
    <w:rsid w:val="00FF4802"/>
    <w:rsid w:val="00FF4C64"/>
    <w:rsid w:val="00FF5697"/>
    <w:rsid w:val="00FF6675"/>
    <w:rsid w:val="00FF6D1C"/>
    <w:rsid w:val="00FF718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D1F20F"/>
  <w15:docId w15:val="{F9A924DC-C349-4754-91DD-BBA5122E2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before="160" w:after="160"/>
        <w:ind w:left="360" w:hanging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54EC"/>
    <w:pPr>
      <w:tabs>
        <w:tab w:val="right" w:pos="9360"/>
      </w:tabs>
      <w:spacing w:before="120" w:after="120"/>
      <w:ind w:left="0" w:firstLine="0"/>
    </w:pPr>
    <w:rPr>
      <w:rFonts w:ascii="Georgia" w:hAnsi="Georg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3E7606"/>
    <w:pPr>
      <w:keepNext/>
      <w:keepLines/>
      <w:pBdr>
        <w:bottom w:val="single" w:sz="4" w:space="5" w:color="auto"/>
      </w:pBdr>
      <w:spacing w:after="100"/>
      <w:outlineLvl w:val="0"/>
    </w:pPr>
    <w:rPr>
      <w:rFonts w:eastAsiaTheme="majorEastAsia" w:cstheme="majorBidi"/>
      <w:b/>
      <w:bCs/>
      <w:caps/>
      <w:color w:val="000000" w:themeColor="text1"/>
      <w:spacing w:val="25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73F3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52DC6"/>
    <w:pPr>
      <w:jc w:val="center"/>
    </w:pPr>
    <w:rPr>
      <w:b/>
      <w:sz w:val="40"/>
      <w:szCs w:val="40"/>
    </w:rPr>
  </w:style>
  <w:style w:type="paragraph" w:customStyle="1" w:styleId="ContactInfo">
    <w:name w:val="Contact Info"/>
    <w:basedOn w:val="Normal"/>
    <w:qFormat/>
    <w:rsid w:val="001B1C88"/>
    <w:pPr>
      <w:spacing w:before="0" w:after="0"/>
      <w:jc w:val="center"/>
    </w:pPr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E7606"/>
    <w:rPr>
      <w:rFonts w:ascii="Georgia" w:eastAsiaTheme="majorEastAsia" w:hAnsi="Georgia" w:cstheme="majorBidi"/>
      <w:b/>
      <w:bCs/>
      <w:caps/>
      <w:color w:val="000000" w:themeColor="text1"/>
      <w:spacing w:val="25"/>
      <w:sz w:val="24"/>
      <w:szCs w:val="24"/>
    </w:rPr>
  </w:style>
  <w:style w:type="paragraph" w:styleId="ListParagraph">
    <w:name w:val="List Paragraph"/>
    <w:basedOn w:val="Normal"/>
    <w:uiPriority w:val="34"/>
    <w:qFormat/>
    <w:rsid w:val="00AA09B5"/>
    <w:pPr>
      <w:numPr>
        <w:numId w:val="3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E273F3"/>
    <w:rPr>
      <w:rFonts w:ascii="Arial" w:hAnsi="Arial"/>
      <w:b/>
    </w:rPr>
  </w:style>
  <w:style w:type="character" w:customStyle="1" w:styleId="NormalBold">
    <w:name w:val="Normal Bold"/>
    <w:uiPriority w:val="1"/>
    <w:qFormat/>
    <w:rsid w:val="000C083C"/>
    <w:rPr>
      <w:b/>
    </w:rPr>
  </w:style>
  <w:style w:type="character" w:customStyle="1" w:styleId="NormalItalic">
    <w:name w:val="Normal Italic"/>
    <w:basedOn w:val="DefaultParagraphFont"/>
    <w:uiPriority w:val="1"/>
    <w:qFormat/>
    <w:rsid w:val="00B362F2"/>
    <w:rPr>
      <w:rFonts w:ascii="Arial" w:hAnsi="Arial"/>
      <w:i/>
    </w:rPr>
  </w:style>
  <w:style w:type="paragraph" w:customStyle="1" w:styleId="Contactinfo0">
    <w:name w:val="Contact info"/>
    <w:basedOn w:val="Normal"/>
    <w:qFormat/>
    <w:rsid w:val="00EB38E5"/>
    <w:pPr>
      <w:tabs>
        <w:tab w:val="clear" w:pos="9360"/>
      </w:tabs>
      <w:spacing w:before="0" w:after="0"/>
      <w:ind w:left="90"/>
    </w:pPr>
    <w:rPr>
      <w:rFonts w:asciiTheme="minorHAnsi" w:eastAsia="Times New Roman" w:hAnsiTheme="minorHAnsi" w:cs="Times New Roman"/>
      <w:color w:val="969696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2635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950AB5"/>
    <w:rPr>
      <w:rFonts w:ascii="Georgia" w:hAnsi="Georgia"/>
    </w:rPr>
  </w:style>
  <w:style w:type="paragraph" w:styleId="Footer">
    <w:name w:val="footer"/>
    <w:basedOn w:val="Normal"/>
    <w:link w:val="FooterChar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950AB5"/>
    <w:rPr>
      <w:rFonts w:ascii="Georgia" w:hAnsi="Georgia"/>
    </w:rPr>
  </w:style>
  <w:style w:type="character" w:customStyle="1" w:styleId="tgc">
    <w:name w:val="_tgc"/>
    <w:rsid w:val="00950AB5"/>
  </w:style>
  <w:style w:type="paragraph" w:styleId="NormalWeb">
    <w:name w:val="Normal (Web)"/>
    <w:basedOn w:val="Normal"/>
    <w:uiPriority w:val="99"/>
    <w:semiHidden/>
    <w:unhideWhenUsed/>
    <w:rsid w:val="00E9202A"/>
    <w:pPr>
      <w:tabs>
        <w:tab w:val="clear" w:pos="9360"/>
      </w:tabs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76D49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111237"/>
    <w:rPr>
      <w:color w:val="800080" w:themeColor="followedHyperlink"/>
      <w:u w:val="single"/>
    </w:rPr>
  </w:style>
  <w:style w:type="character" w:customStyle="1" w:styleId="vanity-namedomain">
    <w:name w:val="vanity-name__domain"/>
    <w:basedOn w:val="DefaultParagraphFont"/>
    <w:rsid w:val="00C85C02"/>
  </w:style>
  <w:style w:type="character" w:customStyle="1" w:styleId="vanity-namedisplay-name">
    <w:name w:val="vanity-name__display-name"/>
    <w:basedOn w:val="DefaultParagraphFont"/>
    <w:rsid w:val="00C85C02"/>
  </w:style>
  <w:style w:type="table" w:styleId="TableGrid">
    <w:name w:val="Table Grid"/>
    <w:basedOn w:val="TableNormal"/>
    <w:uiPriority w:val="59"/>
    <w:rsid w:val="001D1C65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BC576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53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iashu@student.unimelb.edu.a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github.com/jiashuwu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jiashu-w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1B9FC3F-23CB-4901-8761-CF413287987B}">
  <we:reference id="wa104380121" version="2.0.0.0" store="en-US" storeType="OMEX"/>
  <we:alternateReferences>
    <we:reference id="wa104380121" version="2.0.0.0" store="WA10438012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25190D-5B3B-4710-BEF9-F6C59059BE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32</TotalTime>
  <Pages>2</Pages>
  <Words>382</Words>
  <Characters>217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吴嘉澍 简历</dc:title>
  <dc:creator>Jiashu Wu;David Jiashu Wu;David Wu</dc:creator>
  <cp:keywords>简历</cp:keywords>
  <dc:description>吴嘉澍 简历</dc:description>
  <cp:lastModifiedBy>David Wu</cp:lastModifiedBy>
  <cp:revision>1835</cp:revision>
  <cp:lastPrinted>2019-11-28T08:50:00Z</cp:lastPrinted>
  <dcterms:created xsi:type="dcterms:W3CDTF">2018-09-04T11:52:00Z</dcterms:created>
  <dcterms:modified xsi:type="dcterms:W3CDTF">2020-12-18T02:38:00Z</dcterms:modified>
</cp:coreProperties>
</file>